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A644BA8" w:rsidR="00D42E07" w:rsidRPr="0066449E" w:rsidRDefault="00570B89" w:rsidP="7EBFA4B5">
      <w:pPr>
        <w:pStyle w:val="Title"/>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 xml:space="preserve">Lab </w:t>
          </w:r>
          <w:r w:rsidR="00AF68B0">
            <w:rPr>
              <w:sz w:val="44"/>
              <w:szCs w:val="44"/>
            </w:rPr>
            <w:t>2</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w:t>
          </w:r>
          <w:r w:rsidR="00AF68B0">
            <w:rPr>
              <w:sz w:val="44"/>
              <w:szCs w:val="44"/>
            </w:rPr>
            <w:t>2</w:t>
          </w:r>
        </w:sdtContent>
      </w:sdt>
    </w:p>
    <w:p w14:paraId="478EB0CB" w14:textId="10947F54" w:rsidR="00047EAD" w:rsidRPr="00047EAD" w:rsidRDefault="00A123A0" w:rsidP="00047EAD">
      <w:pPr>
        <w:pStyle w:val="Subtitle"/>
      </w:pPr>
      <w:r>
        <w:t xml:space="preserve">ECE 298 – </w:t>
      </w:r>
      <w:r w:rsidR="003626DB">
        <w:t>S</w:t>
      </w:r>
      <w:r w:rsidR="00047EAD">
        <w:t>20</w:t>
      </w:r>
      <w:r w:rsidR="001D0D98">
        <w:t>21</w:t>
      </w:r>
    </w:p>
    <w:tbl>
      <w:tblPr>
        <w:tblStyle w:val="TableGrid"/>
        <w:tblW w:w="0" w:type="auto"/>
        <w:tblLook w:val="04A0" w:firstRow="1" w:lastRow="0" w:firstColumn="1" w:lastColumn="0" w:noHBand="0" w:noVBand="1"/>
      </w:tblPr>
      <w:tblGrid>
        <w:gridCol w:w="1435"/>
        <w:gridCol w:w="3239"/>
        <w:gridCol w:w="991"/>
        <w:gridCol w:w="3685"/>
      </w:tblGrid>
      <w:tr w:rsidR="005978C4" w14:paraId="3F130972" w14:textId="77777777" w:rsidTr="00EF6391">
        <w:trPr>
          <w:trHeight w:val="432"/>
        </w:trPr>
        <w:tc>
          <w:tcPr>
            <w:tcW w:w="1435" w:type="dxa"/>
            <w:tcBorders>
              <w:top w:val="nil"/>
              <w:left w:val="nil"/>
              <w:bottom w:val="nil"/>
            </w:tcBorders>
            <w:vAlign w:val="center"/>
          </w:tcPr>
          <w:p w14:paraId="11B20865" w14:textId="77777777" w:rsidR="005978C4" w:rsidRDefault="005978C4" w:rsidP="00EF6391">
            <w:pPr>
              <w:jc w:val="right"/>
            </w:pPr>
            <w:r>
              <w:t>Lab Section:</w:t>
            </w:r>
          </w:p>
        </w:tc>
        <w:tc>
          <w:tcPr>
            <w:tcW w:w="3239" w:type="dxa"/>
            <w:vAlign w:val="center"/>
          </w:tcPr>
          <w:p w14:paraId="75F8D58B" w14:textId="77777777" w:rsidR="005978C4" w:rsidRDefault="005978C4" w:rsidP="00EF6391">
            <w:pPr>
              <w:jc w:val="left"/>
            </w:pPr>
          </w:p>
        </w:tc>
        <w:tc>
          <w:tcPr>
            <w:tcW w:w="991" w:type="dxa"/>
            <w:tcBorders>
              <w:top w:val="nil"/>
              <w:bottom w:val="nil"/>
            </w:tcBorders>
            <w:vAlign w:val="center"/>
          </w:tcPr>
          <w:p w14:paraId="662520F1" w14:textId="77777777" w:rsidR="005978C4" w:rsidRDefault="005978C4" w:rsidP="00EF6391">
            <w:pPr>
              <w:jc w:val="right"/>
            </w:pPr>
            <w:r>
              <w:t>Group:</w:t>
            </w:r>
          </w:p>
        </w:tc>
        <w:tc>
          <w:tcPr>
            <w:tcW w:w="3685" w:type="dxa"/>
            <w:vAlign w:val="center"/>
          </w:tcPr>
          <w:p w14:paraId="396DA9AC" w14:textId="0910F294" w:rsidR="005978C4" w:rsidRDefault="001F04F4" w:rsidP="00EF6391">
            <w:pPr>
              <w:jc w:val="left"/>
            </w:pPr>
            <w:r>
              <w:t>90</w:t>
            </w:r>
          </w:p>
        </w:tc>
      </w:tr>
    </w:tbl>
    <w:p w14:paraId="0B65F8D9" w14:textId="6611DE5C" w:rsidR="00CD0A59" w:rsidRDefault="001F04F4" w:rsidP="002079C1">
      <w:pPr>
        <w:pStyle w:val="Heading1"/>
      </w:pPr>
      <w:r>
        <w:t>DC Motor</w:t>
      </w:r>
    </w:p>
    <w:p w14:paraId="1AB163AB" w14:textId="196AE84E" w:rsidR="003626DB" w:rsidRDefault="003626DB" w:rsidP="002079C1">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690273" w:rsidRPr="00DA2607" w14:paraId="4063782F" w14:textId="77777777" w:rsidTr="00D6308F">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2654A458" w14:textId="77777777" w:rsidR="00690273" w:rsidRPr="00DA2607" w:rsidRDefault="00690273" w:rsidP="0083203E">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18318FB9" w14:textId="77777777" w:rsidR="00690273" w:rsidRPr="00DA2607" w:rsidRDefault="00690273" w:rsidP="0083203E">
            <w:pPr>
              <w:jc w:val="center"/>
            </w:pPr>
            <w:r w:rsidRPr="00DA2607">
              <w:t>Description</w:t>
            </w:r>
          </w:p>
        </w:tc>
      </w:tr>
      <w:tr w:rsidR="004757AD" w:rsidRPr="00DA2607" w14:paraId="000DFE28"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4074A01A" w14:textId="77777777" w:rsidR="004757AD" w:rsidRDefault="004757AD" w:rsidP="00D46CF4">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552ED0D2" w14:textId="77777777" w:rsidR="004757AD" w:rsidRPr="00DA2607" w:rsidRDefault="004757AD" w:rsidP="00D46CF4">
            <w:pPr>
              <w:jc w:val="left"/>
            </w:pPr>
            <w:r>
              <w:t>The purpose of the DC motor/motor encoder is to function as an actuator that controls the rotation speed of the wheels. In addition to controlling the rotation speed, the motor encoder will send information back to the controller to indicate its rotation speed. In this sense it is also a sensor.</w:t>
            </w:r>
          </w:p>
        </w:tc>
      </w:tr>
      <w:tr w:rsidR="004757AD" w:rsidRPr="00DA2607" w14:paraId="6DCCA7B7" w14:textId="77777777" w:rsidTr="00D46CF4">
        <w:tc>
          <w:tcPr>
            <w:tcW w:w="4032" w:type="dxa"/>
            <w:tcBorders>
              <w:right w:val="single" w:sz="4" w:space="0" w:color="808080" w:themeColor="background1" w:themeShade="80"/>
            </w:tcBorders>
          </w:tcPr>
          <w:p w14:paraId="33DBED4B" w14:textId="77777777" w:rsidR="004757AD" w:rsidRPr="00DA2607" w:rsidRDefault="004757AD" w:rsidP="00D46CF4">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1806DC22" w14:textId="77777777" w:rsidR="004757AD" w:rsidRDefault="004757AD" w:rsidP="00D46CF4">
            <w:pPr>
              <w:jc w:val="left"/>
            </w:pPr>
            <w:r>
              <w:t xml:space="preserve">The speed of rotation of the motor must have a minimum rotation speed of -400 RPM and the maximum rotation speed must be 400 RPM. These numbers are estimates of just faster than the average human walking speed. </w:t>
            </w:r>
          </w:p>
          <w:p w14:paraId="29687119" w14:textId="77777777" w:rsidR="009104B7" w:rsidRDefault="009104B7" w:rsidP="00D46CF4">
            <w:pPr>
              <w:jc w:val="left"/>
            </w:pPr>
          </w:p>
          <w:p w14:paraId="172B28E5" w14:textId="664B49D1" w:rsidR="009104B7" w:rsidRPr="00DA2607" w:rsidRDefault="009104B7" w:rsidP="00D46CF4">
            <w:pPr>
              <w:jc w:val="left"/>
            </w:pPr>
            <w:r>
              <w:t>The coil inductance of the motor is 100 mH and the coil resistance of the motor chosen is 10 Ohms. The zero-load RPM of the motor is 800 RPM.</w:t>
            </w:r>
          </w:p>
        </w:tc>
      </w:tr>
      <w:tr w:rsidR="004757AD" w:rsidRPr="00DA2607" w14:paraId="64A28C02"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F4AFF1B" w14:textId="77777777" w:rsidR="004757AD" w:rsidRPr="00DA2607" w:rsidRDefault="004757AD" w:rsidP="00D46CF4">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5B2990BD" w14:textId="77777777" w:rsidR="004757AD" w:rsidRPr="00DA2607" w:rsidRDefault="004757AD" w:rsidP="00D46CF4">
            <w:pPr>
              <w:jc w:val="left"/>
            </w:pPr>
            <w:r>
              <w:t>The motor chosen for simplicity of design is a brushed DC motor. The brushed DC motor’s rotation speed is proportional to the average value of the current applied to it.</w:t>
            </w:r>
          </w:p>
        </w:tc>
      </w:tr>
      <w:tr w:rsidR="004757AD" w:rsidRPr="00DA2607" w14:paraId="06D28414" w14:textId="77777777" w:rsidTr="00D46CF4">
        <w:tc>
          <w:tcPr>
            <w:tcW w:w="4032" w:type="dxa"/>
            <w:tcBorders>
              <w:right w:val="single" w:sz="4" w:space="0" w:color="808080" w:themeColor="background1" w:themeShade="80"/>
            </w:tcBorders>
          </w:tcPr>
          <w:p w14:paraId="4AE21167" w14:textId="77777777" w:rsidR="004757AD" w:rsidRPr="00DA2607" w:rsidRDefault="004757AD" w:rsidP="00D46CF4">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5DC26CBD" w14:textId="77777777" w:rsidR="004757AD" w:rsidRPr="00DA2607" w:rsidRDefault="004757AD" w:rsidP="00D46CF4">
            <w:pPr>
              <w:jc w:val="left"/>
            </w:pPr>
            <w:r>
              <w:t>The component used to implement this function is the ECE298_FAST_DCMOTOR_ENCODER.</w:t>
            </w:r>
          </w:p>
        </w:tc>
      </w:tr>
      <w:tr w:rsidR="004757AD" w:rsidRPr="00DA2607" w14:paraId="039B7597"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5219894" w14:textId="77777777" w:rsidR="004757AD" w:rsidRPr="00DA2607" w:rsidRDefault="004757AD" w:rsidP="00D46CF4">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2E256269" w14:textId="134FDC9D" w:rsidR="00BF1264" w:rsidRDefault="004757AD" w:rsidP="00D46CF4">
            <w:pPr>
              <w:jc w:val="left"/>
            </w:pPr>
            <w:r>
              <w:t xml:space="preserve">The input of the motor is a current, where the rotation speed of the motor is proportional to the average value of the current through the motor. Due to the large current required by the motor, the motor will be connected </w:t>
            </w:r>
            <w:r w:rsidR="00BF1264">
              <w:t>to a motor controller that</w:t>
            </w:r>
            <w:r>
              <w:t xml:space="preserve"> will be controlled by the MCU </w:t>
            </w:r>
            <w:r w:rsidR="00BF1264">
              <w:t xml:space="preserve">using a PWM signal </w:t>
            </w:r>
            <w:r>
              <w:t xml:space="preserve">from 0-3.3V. A PWM input applied to </w:t>
            </w:r>
            <w:r w:rsidR="00BF1264">
              <w:t>two inputs of the motor controller and</w:t>
            </w:r>
            <w:r>
              <w:t xml:space="preserve"> will control the amount of average current applied to the motor. </w:t>
            </w:r>
          </w:p>
          <w:p w14:paraId="392090B8" w14:textId="77777777" w:rsidR="004757AD" w:rsidRDefault="004757AD" w:rsidP="00D46CF4">
            <w:pPr>
              <w:jc w:val="left"/>
            </w:pPr>
          </w:p>
          <w:p w14:paraId="4CE4E113" w14:textId="423278A1" w:rsidR="00E0481E" w:rsidRPr="00DA2607" w:rsidRDefault="004757AD" w:rsidP="000B743A">
            <w:pPr>
              <w:jc w:val="left"/>
            </w:pPr>
            <w:r>
              <w:t>The output of the motor are three pins, Q1, Q2, and IDX. Each of these pins output a digital signal from 0-5V, which must be sent through a voltage divider before reaching the MCU input pins in a range of 0-3.3V. The IDX pin is pulsed once per rotation, indicating the speed of the motor. The Q1, Q2 pins are pulsed once every 24</w:t>
            </w:r>
            <w:r w:rsidRPr="008B2E6F">
              <w:rPr>
                <w:vertAlign w:val="superscript"/>
              </w:rPr>
              <w:t>th</w:t>
            </w:r>
            <w:r>
              <w:t xml:space="preserve"> of a rotation, indicating the absolute angle of the motor. Depending on which of Q1 or Q2 rises high when the other is low, this indicates if the motor is moving forwards or backwards.</w:t>
            </w:r>
          </w:p>
        </w:tc>
      </w:tr>
      <w:tr w:rsidR="004757AD" w:rsidRPr="00DA2607" w14:paraId="08E4BC80" w14:textId="77777777" w:rsidTr="00D46CF4">
        <w:tc>
          <w:tcPr>
            <w:tcW w:w="4032" w:type="dxa"/>
            <w:tcBorders>
              <w:right w:val="single" w:sz="4" w:space="0" w:color="808080" w:themeColor="background1" w:themeShade="80"/>
            </w:tcBorders>
          </w:tcPr>
          <w:p w14:paraId="7DFAD39B" w14:textId="77777777" w:rsidR="004757AD" w:rsidRDefault="004757AD" w:rsidP="00D46CF4">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1A94D287" w14:textId="77777777" w:rsidR="004757AD" w:rsidRDefault="004757AD" w:rsidP="00D46CF4">
            <w:pPr>
              <w:jc w:val="left"/>
            </w:pPr>
            <w:r>
              <w:t xml:space="preserve">The device’s surrounding transistor’s gate voltages will be on the range 0-3.3V to turn the device on and off. The power supply will </w:t>
            </w:r>
            <w:r>
              <w:lastRenderedPageBreak/>
              <w:t xml:space="preserve">be 12 V and the duty cycle of the PWM supplied will control how long the circuit is exposed to this power supply. </w:t>
            </w:r>
          </w:p>
          <w:p w14:paraId="5A5D4A33" w14:textId="4DFD9178" w:rsidR="004757AD" w:rsidRDefault="004757AD" w:rsidP="00D46CF4">
            <w:pPr>
              <w:jc w:val="left"/>
            </w:pPr>
            <w:r>
              <w:t>The devices output is a square wave whose range is 0-5V.</w:t>
            </w:r>
          </w:p>
          <w:p w14:paraId="13C293D2" w14:textId="2AAD8FFE" w:rsidR="000B743A" w:rsidRDefault="000B743A" w:rsidP="00D46CF4">
            <w:pPr>
              <w:jc w:val="left"/>
            </w:pPr>
          </w:p>
          <w:p w14:paraId="47F47978" w14:textId="67085CD2" w:rsidR="004757AD" w:rsidRPr="00DA2607" w:rsidRDefault="000B743A" w:rsidP="000B743A">
            <w:pPr>
              <w:jc w:val="left"/>
            </w:pPr>
            <w:r>
              <w:t>The format of the output are two signals that pules 24 times per revolution and indicate the direction of rotation of the motor, and another signal that pulses once per rotation to indicate the rotation speed.</w:t>
            </w:r>
          </w:p>
        </w:tc>
      </w:tr>
      <w:tr w:rsidR="004757AD" w:rsidRPr="00DA2607" w14:paraId="68D6A20D"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A202E0D" w14:textId="77777777" w:rsidR="004757AD" w:rsidRPr="00DA2607" w:rsidRDefault="004757AD" w:rsidP="00D46CF4">
            <w:pPr>
              <w:jc w:val="left"/>
            </w:pPr>
            <w:r>
              <w:lastRenderedPageBreak/>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4F93815D" w14:textId="5DBA37BF" w:rsidR="004757AD" w:rsidRPr="00DA2607" w:rsidRDefault="004757AD" w:rsidP="00D46CF4">
            <w:pPr>
              <w:jc w:val="left"/>
            </w:pPr>
            <w:r>
              <w:t>The device will be connected to</w:t>
            </w:r>
            <w:r w:rsidR="00913F59">
              <w:t xml:space="preserve"> the two output pins of the motor controller where it will be supplied a PWM signal with varying duty cycle at 0-12V. The motor controller will be controlled by two PWM signals from the MCU’s TIMx pins. </w:t>
            </w:r>
            <w:r>
              <w:t>These two timer pins will control the exposure of the motor to current using a PWM</w:t>
            </w:r>
            <w:r w:rsidR="00913F59">
              <w:t>.</w:t>
            </w:r>
          </w:p>
        </w:tc>
      </w:tr>
      <w:tr w:rsidR="004757AD" w:rsidRPr="00DA2607" w14:paraId="213C605C" w14:textId="77777777" w:rsidTr="00D46CF4">
        <w:tc>
          <w:tcPr>
            <w:tcW w:w="4032" w:type="dxa"/>
            <w:tcBorders>
              <w:right w:val="single" w:sz="4" w:space="0" w:color="808080" w:themeColor="background1" w:themeShade="80"/>
            </w:tcBorders>
          </w:tcPr>
          <w:p w14:paraId="0D13C1B0" w14:textId="77777777" w:rsidR="004757AD" w:rsidRPr="00DA2607" w:rsidRDefault="004757AD" w:rsidP="00D46CF4">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49FA452B" w14:textId="43F4570A" w:rsidR="004757AD" w:rsidRPr="00DA2607" w:rsidRDefault="00913F59" w:rsidP="00D46CF4">
            <w:pPr>
              <w:jc w:val="left"/>
            </w:pPr>
            <w:r>
              <w:t>The device will be connected to the motor controller with is controlled with a digital signal (0-3.3V PWM) and outputs another digital signal (0-12V PWM). The output of the motor encoder is three digital signals (0-5V PWM). Thus, the MCU interfacing of the entire motor + motor controller + motor encoder will be digital to digital interfaing.</w:t>
            </w:r>
          </w:p>
        </w:tc>
      </w:tr>
    </w:tbl>
    <w:p w14:paraId="244965D1" w14:textId="77777777" w:rsidR="004757AD" w:rsidRDefault="004757AD" w:rsidP="004757AD"/>
    <w:p w14:paraId="2ED3C5D7" w14:textId="77777777" w:rsidR="004757AD" w:rsidRDefault="004757AD" w:rsidP="004757AD">
      <w:pPr>
        <w:pStyle w:val="Heading2"/>
      </w:pPr>
      <w:r>
        <w:t>Schematics and Simulations</w:t>
      </w:r>
    </w:p>
    <w:p w14:paraId="0D598474" w14:textId="77777777" w:rsidR="004757AD" w:rsidRDefault="004757AD" w:rsidP="004757AD">
      <w:r w:rsidRPr="00256895">
        <w:rPr>
          <w:noProof/>
          <w:lang w:val="en-US"/>
        </w:rPr>
        <w:drawing>
          <wp:anchor distT="0" distB="0" distL="114300" distR="114300" simplePos="0" relativeHeight="251659264" behindDoc="0" locked="0" layoutInCell="1" allowOverlap="1" wp14:anchorId="1555FC96" wp14:editId="1EC7B314">
            <wp:simplePos x="0" y="0"/>
            <wp:positionH relativeFrom="column">
              <wp:posOffset>-567690</wp:posOffset>
            </wp:positionH>
            <wp:positionV relativeFrom="paragraph">
              <wp:posOffset>445770</wp:posOffset>
            </wp:positionV>
            <wp:extent cx="7531100" cy="2311400"/>
            <wp:effectExtent l="0" t="0" r="0" b="0"/>
            <wp:wrapThrough wrapText="bothSides">
              <wp:wrapPolygon edited="0">
                <wp:start x="0" y="0"/>
                <wp:lineTo x="0" y="21363"/>
                <wp:lineTo x="21527" y="21363"/>
                <wp:lineTo x="21527" y="0"/>
                <wp:lineTo x="0" y="0"/>
              </wp:wrapPolygon>
            </wp:wrapThrough>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7531100" cy="2311400"/>
                    </a:xfrm>
                    <a:prstGeom prst="rect">
                      <a:avLst/>
                    </a:prstGeom>
                  </pic:spPr>
                </pic:pic>
              </a:graphicData>
            </a:graphic>
            <wp14:sizeRelH relativeFrom="page">
              <wp14:pctWidth>0</wp14:pctWidth>
            </wp14:sizeRelH>
            <wp14:sizeRelV relativeFrom="page">
              <wp14:pctHeight>0</wp14:pctHeight>
            </wp14:sizeRelV>
          </wp:anchor>
        </w:drawing>
      </w:r>
      <w:r>
        <w:t>Below is the schematic for interfacing with the DC motor, DC motor controller, and DC motor encoder (part of the DC motor):</w:t>
      </w:r>
    </w:p>
    <w:p w14:paraId="3E3B0439" w14:textId="77777777" w:rsidR="004757AD" w:rsidRDefault="004757AD" w:rsidP="004757AD">
      <w:r>
        <w:t xml:space="preserve">As shown, the DRV8871 GND, PPAD, PGND, and ILIM pins are all connected to ground. The two IN1, IN2 pins of the controller are connected to two PWM inputs that are meant to simulate the MCU digital output. The OUT1, OUT2 are connected in series with the DC motor. The VM pin is always connected to +12 V. The output of the motor (motor encoder) is connected to voltage translation circuits which take a 5 V signal to a 3.3 V signal that can be input to the MCU (which is simulated by an oscilloscope in this circuit). </w:t>
      </w:r>
    </w:p>
    <w:p w14:paraId="791DCD61" w14:textId="77777777" w:rsidR="004757AD" w:rsidRDefault="004757AD" w:rsidP="004757AD">
      <w:r>
        <w:t>Below shows the schematic when IN2 is connected to 0V and IN1 is sent a 50% duty cycle PWM signal at 10 kHz:</w:t>
      </w:r>
    </w:p>
    <w:p w14:paraId="075CF7CE" w14:textId="77777777" w:rsidR="004757AD" w:rsidRDefault="004757AD" w:rsidP="004757AD">
      <w:r w:rsidRPr="00285A3E">
        <w:rPr>
          <w:noProof/>
          <w:lang w:val="en-US"/>
        </w:rPr>
        <w:lastRenderedPageBreak/>
        <w:drawing>
          <wp:anchor distT="0" distB="0" distL="114300" distR="114300" simplePos="0" relativeHeight="251660288" behindDoc="0" locked="0" layoutInCell="1" allowOverlap="1" wp14:anchorId="6E2DBCA9" wp14:editId="6BAB9AA6">
            <wp:simplePos x="0" y="0"/>
            <wp:positionH relativeFrom="column">
              <wp:posOffset>-643890</wp:posOffset>
            </wp:positionH>
            <wp:positionV relativeFrom="paragraph">
              <wp:posOffset>0</wp:posOffset>
            </wp:positionV>
            <wp:extent cx="7392670" cy="2184400"/>
            <wp:effectExtent l="0" t="0" r="0" b="6350"/>
            <wp:wrapThrough wrapText="bothSides">
              <wp:wrapPolygon edited="0">
                <wp:start x="0" y="0"/>
                <wp:lineTo x="0" y="21474"/>
                <wp:lineTo x="21541" y="21474"/>
                <wp:lineTo x="21541" y="0"/>
                <wp:lineTo x="0" y="0"/>
              </wp:wrapPolygon>
            </wp:wrapThrough>
            <wp:docPr id="6" name="Picture 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7392670" cy="2184400"/>
                    </a:xfrm>
                    <a:prstGeom prst="rect">
                      <a:avLst/>
                    </a:prstGeom>
                  </pic:spPr>
                </pic:pic>
              </a:graphicData>
            </a:graphic>
            <wp14:sizeRelH relativeFrom="page">
              <wp14:pctWidth>0</wp14:pctWidth>
            </wp14:sizeRelH>
            <wp14:sizeRelV relativeFrom="page">
              <wp14:pctHeight>0</wp14:pctHeight>
            </wp14:sizeRelV>
          </wp:anchor>
        </w:drawing>
      </w:r>
      <w:r>
        <w:t xml:space="preserve">The motor rotates at an asymptotically approaching 200 RPM. </w:t>
      </w:r>
    </w:p>
    <w:p w14:paraId="149B4D2A" w14:textId="77777777" w:rsidR="004757AD" w:rsidRDefault="004757AD" w:rsidP="004757AD">
      <w:r>
        <w:t>Below shows oscilloscope captures of V_MOTOR_CONTROLLER_IO:</w:t>
      </w:r>
    </w:p>
    <w:p w14:paraId="24EC07FF" w14:textId="77777777" w:rsidR="004757AD" w:rsidRDefault="004757AD" w:rsidP="004757AD">
      <w:r w:rsidRPr="00256895">
        <w:rPr>
          <w:noProof/>
          <w:lang w:val="en-US"/>
        </w:rPr>
        <w:drawing>
          <wp:inline distT="0" distB="0" distL="0" distR="0" wp14:anchorId="3158CADE" wp14:editId="366B642A">
            <wp:extent cx="5943600" cy="3644900"/>
            <wp:effectExtent l="0" t="0" r="0" b="0"/>
            <wp:docPr id="1" name="Picture 1" descr="Graphical user interface,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 treemap chart&#10;&#10;Description automatically generated"/>
                    <pic:cNvPicPr/>
                  </pic:nvPicPr>
                  <pic:blipFill>
                    <a:blip r:embed="rId10"/>
                    <a:stretch>
                      <a:fillRect/>
                    </a:stretch>
                  </pic:blipFill>
                  <pic:spPr>
                    <a:xfrm>
                      <a:off x="0" y="0"/>
                      <a:ext cx="5943600" cy="3644900"/>
                    </a:xfrm>
                    <a:prstGeom prst="rect">
                      <a:avLst/>
                    </a:prstGeom>
                  </pic:spPr>
                </pic:pic>
              </a:graphicData>
            </a:graphic>
          </wp:inline>
        </w:drawing>
      </w:r>
    </w:p>
    <w:p w14:paraId="0DFB7CE9" w14:textId="77777777" w:rsidR="004757AD" w:rsidRDefault="004757AD" w:rsidP="004757AD">
      <w:r>
        <w:t xml:space="preserve">As expected, the output (OUT1) is a PWM signal at 12 V amplitude with duty corresponding to the IN1 duty cycle (a PWM signal at 3.3V). </w:t>
      </w:r>
    </w:p>
    <w:p w14:paraId="03F39DC3" w14:textId="68A0DC56" w:rsidR="004757AD" w:rsidRDefault="004757AD" w:rsidP="004757AD">
      <w:r>
        <w:t>Below shows the screen</w:t>
      </w:r>
      <w:r w:rsidR="0013564F">
        <w:t xml:space="preserve"> </w:t>
      </w:r>
      <w:r>
        <w:t>capture of the V_MOTOR_ENCODER_OUTPUT:</w:t>
      </w:r>
    </w:p>
    <w:p w14:paraId="33F7EE46" w14:textId="77777777" w:rsidR="004757AD" w:rsidRDefault="004757AD" w:rsidP="004757AD">
      <w:r w:rsidRPr="00256895">
        <w:rPr>
          <w:noProof/>
          <w:lang w:val="en-US"/>
        </w:rPr>
        <w:lastRenderedPageBreak/>
        <w:drawing>
          <wp:inline distT="0" distB="0" distL="0" distR="0" wp14:anchorId="50EE7DF7" wp14:editId="68635D58">
            <wp:extent cx="5943600" cy="3651885"/>
            <wp:effectExtent l="0" t="0" r="0" b="5715"/>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1"/>
                    <a:stretch>
                      <a:fillRect/>
                    </a:stretch>
                  </pic:blipFill>
                  <pic:spPr>
                    <a:xfrm>
                      <a:off x="0" y="0"/>
                      <a:ext cx="5943600" cy="3651885"/>
                    </a:xfrm>
                    <a:prstGeom prst="rect">
                      <a:avLst/>
                    </a:prstGeom>
                  </pic:spPr>
                </pic:pic>
              </a:graphicData>
            </a:graphic>
          </wp:inline>
        </w:drawing>
      </w:r>
    </w:p>
    <w:p w14:paraId="497CC241" w14:textId="77777777" w:rsidR="004757AD" w:rsidRDefault="004757AD" w:rsidP="004757AD">
      <w:r>
        <w:t xml:space="preserve">As expected, the original 5 V output of the motor encoder has now been translated down to a 3.3V signal for the MCU to be able to process. Additionally, the input to the MCU is negligible (on the order of 10 uA). </w:t>
      </w:r>
    </w:p>
    <w:p w14:paraId="523514C0" w14:textId="77777777" w:rsidR="004757AD" w:rsidRDefault="004757AD" w:rsidP="004757AD">
      <w:r>
        <w:t>When the IN1 is fed a signal of 0V and the IN2 signal is a 3.3V amplitude, 50% duty cycle PWM signal the motor rotates in the opposite direction (is passed the opposite current) and the rest of the circuit behaviour is the same (voltage translation and OUT2 corresponding to the IN2 at 12 V):</w:t>
      </w:r>
    </w:p>
    <w:p w14:paraId="5969DB1F" w14:textId="77777777" w:rsidR="004757AD" w:rsidRDefault="004757AD" w:rsidP="004757AD">
      <w:r w:rsidRPr="00360240">
        <w:rPr>
          <w:noProof/>
          <w:lang w:val="en-US"/>
        </w:rPr>
        <w:drawing>
          <wp:inline distT="0" distB="0" distL="0" distR="0" wp14:anchorId="4700F965" wp14:editId="0B6C7E46">
            <wp:extent cx="5943600" cy="2052320"/>
            <wp:effectExtent l="0" t="0" r="0" b="508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12"/>
                    <a:stretch>
                      <a:fillRect/>
                    </a:stretch>
                  </pic:blipFill>
                  <pic:spPr>
                    <a:xfrm>
                      <a:off x="0" y="0"/>
                      <a:ext cx="5943600" cy="2052320"/>
                    </a:xfrm>
                    <a:prstGeom prst="rect">
                      <a:avLst/>
                    </a:prstGeom>
                  </pic:spPr>
                </pic:pic>
              </a:graphicData>
            </a:graphic>
          </wp:inline>
        </w:drawing>
      </w:r>
    </w:p>
    <w:p w14:paraId="4D081824" w14:textId="77777777" w:rsidR="004757AD" w:rsidRDefault="004757AD" w:rsidP="004757AD">
      <w:r>
        <w:t>V_MOTOR_CONTROLLER_IO:</w:t>
      </w:r>
    </w:p>
    <w:p w14:paraId="4A92FBCA" w14:textId="77777777" w:rsidR="004757AD" w:rsidRPr="008C0F8B" w:rsidRDefault="004757AD" w:rsidP="004757AD">
      <w:r w:rsidRPr="00285A3E">
        <w:rPr>
          <w:noProof/>
          <w:lang w:val="en-US"/>
        </w:rPr>
        <w:lastRenderedPageBreak/>
        <w:drawing>
          <wp:inline distT="0" distB="0" distL="0" distR="0" wp14:anchorId="5C34EA17" wp14:editId="75056A11">
            <wp:extent cx="5943600" cy="3669665"/>
            <wp:effectExtent l="0" t="0" r="0" b="6985"/>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3"/>
                    <a:stretch>
                      <a:fillRect/>
                    </a:stretch>
                  </pic:blipFill>
                  <pic:spPr>
                    <a:xfrm>
                      <a:off x="0" y="0"/>
                      <a:ext cx="5943600" cy="3669665"/>
                    </a:xfrm>
                    <a:prstGeom prst="rect">
                      <a:avLst/>
                    </a:prstGeom>
                  </pic:spPr>
                </pic:pic>
              </a:graphicData>
            </a:graphic>
          </wp:inline>
        </w:drawing>
      </w:r>
    </w:p>
    <w:p w14:paraId="03D23EA4" w14:textId="77777777" w:rsidR="004757AD" w:rsidRDefault="004757AD" w:rsidP="004757AD">
      <w:pPr>
        <w:pStyle w:val="Heading1"/>
      </w:pPr>
    </w:p>
    <w:p w14:paraId="33B9CD48" w14:textId="77777777" w:rsidR="004757AD" w:rsidRDefault="004757AD" w:rsidP="004757AD">
      <w:pPr>
        <w:pStyle w:val="Heading1"/>
      </w:pPr>
      <w:r>
        <w:t>DC Motor Controller</w:t>
      </w:r>
    </w:p>
    <w:p w14:paraId="7A05035E" w14:textId="77777777" w:rsidR="004757AD" w:rsidRDefault="004757AD" w:rsidP="004757AD">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4757AD" w:rsidRPr="00DA2607" w14:paraId="2927DF3C" w14:textId="77777777" w:rsidTr="00D46CF4">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2D5F208A" w14:textId="77777777" w:rsidR="004757AD" w:rsidRPr="00DA2607" w:rsidRDefault="004757AD" w:rsidP="00D46CF4">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35701D7C" w14:textId="77777777" w:rsidR="004757AD" w:rsidRPr="00DA2607" w:rsidRDefault="004757AD" w:rsidP="00D46CF4">
            <w:pPr>
              <w:jc w:val="center"/>
            </w:pPr>
            <w:r w:rsidRPr="00DA2607">
              <w:t>Description</w:t>
            </w:r>
          </w:p>
        </w:tc>
      </w:tr>
      <w:tr w:rsidR="004757AD" w:rsidRPr="00DA2607" w14:paraId="14A45854"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79ABDBAF" w14:textId="77777777" w:rsidR="004757AD" w:rsidRDefault="004757AD" w:rsidP="00D46CF4">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5117AF13" w14:textId="77777777" w:rsidR="004757AD" w:rsidRPr="00DA2607" w:rsidRDefault="004757AD" w:rsidP="00D46CF4">
            <w:pPr>
              <w:jc w:val="left"/>
            </w:pPr>
            <w:r>
              <w:t>The purpose of the DC motor controller is to control the flow of current through a brushed DC motor.</w:t>
            </w:r>
          </w:p>
        </w:tc>
      </w:tr>
      <w:tr w:rsidR="004757AD" w:rsidRPr="00DA2607" w14:paraId="2966BAAC" w14:textId="77777777" w:rsidTr="00D46CF4">
        <w:tc>
          <w:tcPr>
            <w:tcW w:w="4032" w:type="dxa"/>
            <w:tcBorders>
              <w:right w:val="single" w:sz="4" w:space="0" w:color="808080" w:themeColor="background1" w:themeShade="80"/>
            </w:tcBorders>
          </w:tcPr>
          <w:p w14:paraId="7FDD3B9E" w14:textId="77777777" w:rsidR="004757AD" w:rsidRPr="00DA2607" w:rsidRDefault="004757AD" w:rsidP="00D46CF4">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654529F0" w14:textId="042A27A1" w:rsidR="004757AD" w:rsidRPr="00DA2607" w:rsidRDefault="004757AD" w:rsidP="00D46CF4">
            <w:pPr>
              <w:jc w:val="left"/>
            </w:pPr>
            <w:r>
              <w:t xml:space="preserve">The DC motor controller must be able to supply the DC motor anywhere between </w:t>
            </w:r>
            <w:r w:rsidR="00440D0F">
              <w:t>-3.5</w:t>
            </w:r>
            <w:r>
              <w:t xml:space="preserve"> to +</w:t>
            </w:r>
            <w:r w:rsidR="00440D0F">
              <w:t>3.5</w:t>
            </w:r>
            <w:r>
              <w:t xml:space="preserve"> A. This corresponds to a minimum and maximum rotation speed of -400-400 RPM.</w:t>
            </w:r>
          </w:p>
        </w:tc>
      </w:tr>
      <w:tr w:rsidR="004757AD" w:rsidRPr="00DA2607" w14:paraId="0BA4AE50"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65143432" w14:textId="77777777" w:rsidR="004757AD" w:rsidRPr="00DA2607" w:rsidRDefault="004757AD" w:rsidP="00D46CF4">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53234897" w14:textId="22DF9DA6" w:rsidR="004757AD" w:rsidRPr="00DA2607" w:rsidRDefault="004757AD" w:rsidP="00D46CF4">
            <w:pPr>
              <w:jc w:val="left"/>
            </w:pPr>
            <w:r>
              <w:t>The type of device chosen is a digital motor controller</w:t>
            </w:r>
            <w:r w:rsidR="00665A70">
              <w:t xml:space="preserve"> that can be controlled using PWM inputs that must be connected to a 12V source.</w:t>
            </w:r>
          </w:p>
        </w:tc>
      </w:tr>
      <w:tr w:rsidR="004757AD" w:rsidRPr="00DA2607" w14:paraId="1F6A0882" w14:textId="77777777" w:rsidTr="00D46CF4">
        <w:tc>
          <w:tcPr>
            <w:tcW w:w="4032" w:type="dxa"/>
            <w:tcBorders>
              <w:right w:val="single" w:sz="4" w:space="0" w:color="808080" w:themeColor="background1" w:themeShade="80"/>
            </w:tcBorders>
          </w:tcPr>
          <w:p w14:paraId="47BFE44A" w14:textId="77777777" w:rsidR="004757AD" w:rsidRPr="00DA2607" w:rsidRDefault="004757AD" w:rsidP="00D46CF4">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27A5D1B0" w14:textId="77777777" w:rsidR="004757AD" w:rsidRPr="00DA2607" w:rsidRDefault="004757AD" w:rsidP="00D46CF4">
            <w:pPr>
              <w:jc w:val="left"/>
            </w:pPr>
            <w:r>
              <w:t>The component used to implement this function is the DRV887.</w:t>
            </w:r>
          </w:p>
        </w:tc>
      </w:tr>
      <w:tr w:rsidR="004757AD" w:rsidRPr="00DA2607" w14:paraId="7721E391"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1D52636" w14:textId="77777777" w:rsidR="004757AD" w:rsidRPr="00DA2607" w:rsidRDefault="004757AD" w:rsidP="00D46CF4">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10C7C384" w14:textId="0F944B72" w:rsidR="004757AD" w:rsidRDefault="004757AD" w:rsidP="00D46CF4">
            <w:pPr>
              <w:jc w:val="left"/>
            </w:pPr>
            <w:r>
              <w:t xml:space="preserve">The device’s input is two channel PWM signal that controls an H-controller circuit which powers the motor. </w:t>
            </w:r>
            <w:r w:rsidR="00D62601">
              <w:t xml:space="preserve">The maximum frequency that the device can be driven with is a 200 kHz PWM signal. To ensure that the controller works, the device will be driven with a 100 kHz PWM signal from the MCU (which has a maximum PWM frequency of 42 MHz). </w:t>
            </w:r>
            <w:r>
              <w:t xml:space="preserve">The device’s output is a </w:t>
            </w:r>
            <w:r w:rsidR="00C12890">
              <w:t>12V PWM signal from two output pins whose</w:t>
            </w:r>
            <w:r>
              <w:t xml:space="preserve"> RMS depends on the duty cycle of the PWM supplied at the input. The current output will power the DC motor.</w:t>
            </w:r>
          </w:p>
          <w:p w14:paraId="6F651BD3" w14:textId="77777777" w:rsidR="00457198" w:rsidRDefault="00457198" w:rsidP="00D46CF4">
            <w:pPr>
              <w:jc w:val="left"/>
            </w:pPr>
          </w:p>
          <w:p w14:paraId="2927CE4B" w14:textId="760A8EBB" w:rsidR="00457198" w:rsidRPr="00DA2607" w:rsidRDefault="00457198" w:rsidP="00D46CF4">
            <w:pPr>
              <w:jc w:val="left"/>
            </w:pPr>
            <w:r>
              <w:lastRenderedPageBreak/>
              <w:t xml:space="preserve">Since the device is driven with a PWM signal the device is a push-pull with strong highs and lows. </w:t>
            </w:r>
          </w:p>
        </w:tc>
      </w:tr>
      <w:tr w:rsidR="004757AD" w:rsidRPr="00DA2607" w14:paraId="22CB2DA5" w14:textId="77777777" w:rsidTr="00D46CF4">
        <w:tc>
          <w:tcPr>
            <w:tcW w:w="4032" w:type="dxa"/>
            <w:tcBorders>
              <w:right w:val="single" w:sz="4" w:space="0" w:color="808080" w:themeColor="background1" w:themeShade="80"/>
            </w:tcBorders>
          </w:tcPr>
          <w:p w14:paraId="6A242716" w14:textId="77777777" w:rsidR="004757AD" w:rsidRDefault="004757AD" w:rsidP="00D46CF4">
            <w:pPr>
              <w:jc w:val="left"/>
            </w:pPr>
            <w:r>
              <w:lastRenderedPageBreak/>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07FC691D" w14:textId="77777777" w:rsidR="004757AD" w:rsidRDefault="004757AD" w:rsidP="00D46CF4">
            <w:pPr>
              <w:jc w:val="left"/>
            </w:pPr>
            <w:r>
              <w:t xml:space="preserve">The device must be powered by a maximum 50 V supply. </w:t>
            </w:r>
          </w:p>
          <w:p w14:paraId="79592325" w14:textId="77777777" w:rsidR="004757AD" w:rsidRDefault="004757AD" w:rsidP="00D46CF4">
            <w:pPr>
              <w:jc w:val="left"/>
            </w:pPr>
          </w:p>
          <w:p w14:paraId="6BA649AF" w14:textId="77777777" w:rsidR="004757AD" w:rsidRDefault="004757AD" w:rsidP="00D46CF4">
            <w:pPr>
              <w:jc w:val="left"/>
            </w:pPr>
            <w:r>
              <w:t xml:space="preserve">The logical inputs (driven by the PWM signal) has a V_IL of maximum 0.5 V, a V_IH of minimum 1.5 V, a max/min current of +- 1 A. </w:t>
            </w:r>
          </w:p>
          <w:p w14:paraId="6565B988" w14:textId="77777777" w:rsidR="004757AD" w:rsidRDefault="004757AD" w:rsidP="00D46CF4">
            <w:pPr>
              <w:jc w:val="left"/>
            </w:pPr>
          </w:p>
          <w:p w14:paraId="0A8B7319" w14:textId="77777777" w:rsidR="004757AD" w:rsidRPr="00DA2607" w:rsidRDefault="004757AD" w:rsidP="00D46CF4">
            <w:pPr>
              <w:jc w:val="left"/>
            </w:pPr>
            <w:r>
              <w:t xml:space="preserve">The maximum output current is 3.6 A. </w:t>
            </w:r>
          </w:p>
        </w:tc>
      </w:tr>
      <w:tr w:rsidR="004757AD" w:rsidRPr="00DA2607" w14:paraId="61944327"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67A2E92F" w14:textId="77777777" w:rsidR="004757AD" w:rsidRPr="00DA2607" w:rsidRDefault="004757AD" w:rsidP="00D46CF4">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6FD88C88" w14:textId="77777777" w:rsidR="004757AD" w:rsidRPr="00DA2607" w:rsidRDefault="004757AD" w:rsidP="00D46CF4">
            <w:pPr>
              <w:jc w:val="left"/>
            </w:pPr>
            <w:r>
              <w:t>The two inputs IN1, IN2 will be connected to two PWM channels of the MCU. The duty cycle of these channels will determine the current output, and whichever channel is high when the other is low will determine which way the motor is spinning.</w:t>
            </w:r>
          </w:p>
        </w:tc>
      </w:tr>
      <w:tr w:rsidR="004757AD" w:rsidRPr="00DA2607" w14:paraId="081DE88C" w14:textId="77777777" w:rsidTr="00D46CF4">
        <w:tc>
          <w:tcPr>
            <w:tcW w:w="4032" w:type="dxa"/>
            <w:tcBorders>
              <w:right w:val="single" w:sz="4" w:space="0" w:color="808080" w:themeColor="background1" w:themeShade="80"/>
            </w:tcBorders>
          </w:tcPr>
          <w:p w14:paraId="0FE111DA" w14:textId="77777777" w:rsidR="004757AD" w:rsidRPr="00DA2607" w:rsidRDefault="004757AD" w:rsidP="00D46CF4">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48769423" w14:textId="77777777" w:rsidR="004757AD" w:rsidRPr="00DA2607" w:rsidRDefault="004757AD" w:rsidP="00D46CF4">
            <w:pPr>
              <w:jc w:val="left"/>
            </w:pPr>
            <w:r w:rsidRPr="00305DD0">
              <w:t xml:space="preserve">The communication between the </w:t>
            </w:r>
            <w:r>
              <w:t>DC motor driver</w:t>
            </w:r>
            <w:r w:rsidRPr="00305DD0">
              <w:t xml:space="preserve"> and the MCU will be </w:t>
            </w:r>
            <w:r>
              <w:t>unidirectional digital communication</w:t>
            </w:r>
            <w:r w:rsidRPr="00305DD0">
              <w:t xml:space="preserve">. The </w:t>
            </w:r>
            <w:r>
              <w:t>DC motor driver input pins will be connected to PWM inputs from the MCU, and the outputs of the DC motor will be sensed directly from the DC motor device (DC motor encoder).</w:t>
            </w:r>
            <w:r w:rsidRPr="00305DD0">
              <w:t xml:space="preserve"> </w:t>
            </w:r>
          </w:p>
        </w:tc>
      </w:tr>
    </w:tbl>
    <w:p w14:paraId="7E6EF090" w14:textId="77777777" w:rsidR="004757AD" w:rsidRDefault="004757AD" w:rsidP="004757AD"/>
    <w:p w14:paraId="010FBCE0" w14:textId="77777777" w:rsidR="004757AD" w:rsidRDefault="004757AD" w:rsidP="004757AD">
      <w:pPr>
        <w:pStyle w:val="Heading2"/>
      </w:pPr>
      <w:r>
        <w:t>Schematics and Simulations</w:t>
      </w:r>
    </w:p>
    <w:p w14:paraId="53CD9AE4" w14:textId="78F6EDED" w:rsidR="004757AD" w:rsidRDefault="004757AD" w:rsidP="004757AD">
      <w:r>
        <w:t>The schematics and simulations for the “DC motor encoder” can be found in the “DC motor” section.</w:t>
      </w:r>
    </w:p>
    <w:p w14:paraId="1A545217" w14:textId="1FC9E2C4" w:rsidR="00EA31C1" w:rsidRDefault="00EA31C1" w:rsidP="004757AD">
      <w:r w:rsidRPr="00EA31C1">
        <w:drawing>
          <wp:anchor distT="0" distB="0" distL="114300" distR="114300" simplePos="0" relativeHeight="251662336" behindDoc="0" locked="0" layoutInCell="1" allowOverlap="1" wp14:anchorId="1F983FBF" wp14:editId="72798A53">
            <wp:simplePos x="0" y="0"/>
            <wp:positionH relativeFrom="column">
              <wp:posOffset>-514350</wp:posOffset>
            </wp:positionH>
            <wp:positionV relativeFrom="paragraph">
              <wp:posOffset>610235</wp:posOffset>
            </wp:positionV>
            <wp:extent cx="7335520" cy="2263140"/>
            <wp:effectExtent l="0" t="0" r="0" b="3810"/>
            <wp:wrapThrough wrapText="bothSides">
              <wp:wrapPolygon edited="0">
                <wp:start x="0" y="0"/>
                <wp:lineTo x="0" y="21455"/>
                <wp:lineTo x="21540" y="21455"/>
                <wp:lineTo x="21540" y="0"/>
                <wp:lineTo x="0" y="0"/>
              </wp:wrapPolygon>
            </wp:wrapThrough>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7335520" cy="2263140"/>
                    </a:xfrm>
                    <a:prstGeom prst="rect">
                      <a:avLst/>
                    </a:prstGeom>
                  </pic:spPr>
                </pic:pic>
              </a:graphicData>
            </a:graphic>
            <wp14:sizeRelH relativeFrom="page">
              <wp14:pctWidth>0</wp14:pctWidth>
            </wp14:sizeRelH>
            <wp14:sizeRelV relativeFrom="page">
              <wp14:pctHeight>0</wp14:pctHeight>
            </wp14:sizeRelV>
          </wp:anchor>
        </w:drawing>
      </w:r>
      <w:r>
        <w:t>To test the amount of current required by the motor upon maximum start-up, the following circuit is used to test the inrush current. The IN1 signal is sent a 3.3V DC signal (100% PWM duty cycle) and the IN2 signal is 0V. the current flowing through the motor is measured as a function of time:</w:t>
      </w:r>
    </w:p>
    <w:p w14:paraId="7FD0C959" w14:textId="1F9AAC90" w:rsidR="00EA31C1" w:rsidRDefault="00EA31C1" w:rsidP="004757AD">
      <w:r w:rsidRPr="00EA31C1">
        <w:lastRenderedPageBreak/>
        <w:drawing>
          <wp:inline distT="0" distB="0" distL="0" distR="0" wp14:anchorId="23C99241" wp14:editId="06FC7ED7">
            <wp:extent cx="6271803" cy="3215919"/>
            <wp:effectExtent l="0" t="0" r="0" b="381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5"/>
                    <a:stretch>
                      <a:fillRect/>
                    </a:stretch>
                  </pic:blipFill>
                  <pic:spPr>
                    <a:xfrm>
                      <a:off x="0" y="0"/>
                      <a:ext cx="6271803" cy="3215919"/>
                    </a:xfrm>
                    <a:prstGeom prst="rect">
                      <a:avLst/>
                    </a:prstGeom>
                  </pic:spPr>
                </pic:pic>
              </a:graphicData>
            </a:graphic>
          </wp:inline>
        </w:drawing>
      </w:r>
    </w:p>
    <w:p w14:paraId="0BDADB78" w14:textId="518F92F3" w:rsidR="00EA31C1" w:rsidRDefault="00EA31C1" w:rsidP="004757AD">
      <w:r>
        <w:t xml:space="preserve">The maximum current that the motor can output is 3.5 A. This confirms that the maximum current that the motor requires upon startup is smaller than the maximum current that the motor controller can supply. </w:t>
      </w:r>
    </w:p>
    <w:p w14:paraId="11BBFB8B" w14:textId="2012EC43" w:rsidR="004757AD" w:rsidRDefault="00FF7B8F" w:rsidP="004757AD">
      <w:pPr>
        <w:pStyle w:val="Heading1"/>
      </w:pPr>
      <w:r>
        <w:t>Liquid Crystal Display</w:t>
      </w:r>
    </w:p>
    <w:p w14:paraId="73ADB2D9" w14:textId="77777777" w:rsidR="004757AD" w:rsidRDefault="004757AD" w:rsidP="004757AD">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4757AD" w:rsidRPr="00DA2607" w14:paraId="155CFB2F" w14:textId="77777777" w:rsidTr="00D46CF4">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69B3273D" w14:textId="77777777" w:rsidR="004757AD" w:rsidRPr="00DA2607" w:rsidRDefault="004757AD" w:rsidP="00D46CF4">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18F54B78" w14:textId="77777777" w:rsidR="004757AD" w:rsidRPr="00DA2607" w:rsidRDefault="004757AD" w:rsidP="00D46CF4">
            <w:pPr>
              <w:jc w:val="center"/>
            </w:pPr>
            <w:r w:rsidRPr="00DA2607">
              <w:t>Description</w:t>
            </w:r>
          </w:p>
        </w:tc>
      </w:tr>
      <w:tr w:rsidR="004757AD" w:rsidRPr="00DA2607" w14:paraId="2CFCC570"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2B1D0395" w14:textId="77777777" w:rsidR="004757AD" w:rsidRDefault="004757AD" w:rsidP="00D46CF4">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131F25E0" w14:textId="77777777" w:rsidR="004757AD" w:rsidRPr="00DA2607" w:rsidRDefault="004757AD" w:rsidP="00D46CF4">
            <w:pPr>
              <w:jc w:val="left"/>
            </w:pPr>
            <w:r>
              <w:t xml:space="preserve">The purpose of the Liquid Crystal Display (LCD) is to display the mode that the wheelchair controller is in and the speed in RPM of the wheels. </w:t>
            </w:r>
          </w:p>
        </w:tc>
      </w:tr>
      <w:tr w:rsidR="004757AD" w:rsidRPr="00DA2607" w14:paraId="6DDE431B" w14:textId="77777777" w:rsidTr="00D46CF4">
        <w:tc>
          <w:tcPr>
            <w:tcW w:w="4032" w:type="dxa"/>
            <w:tcBorders>
              <w:right w:val="single" w:sz="4" w:space="0" w:color="808080" w:themeColor="background1" w:themeShade="80"/>
            </w:tcBorders>
          </w:tcPr>
          <w:p w14:paraId="782F22F7" w14:textId="77777777" w:rsidR="004757AD" w:rsidRPr="00DA2607" w:rsidRDefault="004757AD" w:rsidP="00D46CF4">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435D504C" w14:textId="77777777" w:rsidR="004757AD" w:rsidRPr="00DA2607" w:rsidRDefault="004757AD" w:rsidP="00D46CF4">
            <w:pPr>
              <w:jc w:val="left"/>
            </w:pPr>
            <w:r>
              <w:t>The range of the device, in terms of number characters displayed, is at least a 2x16 grid of characters (i.e., 2 rows of 16 characters). This is enough to display all of the information required.</w:t>
            </w:r>
          </w:p>
        </w:tc>
      </w:tr>
      <w:tr w:rsidR="004757AD" w:rsidRPr="00DA2607" w14:paraId="1AAC5ADF"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02C1584D" w14:textId="77777777" w:rsidR="004757AD" w:rsidRPr="00DA2607" w:rsidRDefault="004757AD" w:rsidP="00D46CF4">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4E652E41" w14:textId="4779EC84" w:rsidR="004757AD" w:rsidRPr="00DA2607" w:rsidRDefault="004757AD" w:rsidP="00D46CF4">
            <w:pPr>
              <w:jc w:val="left"/>
            </w:pPr>
            <w:r>
              <w:t xml:space="preserve">The device chosen is </w:t>
            </w:r>
            <w:r w:rsidR="00FF7B8F">
              <w:t>an alphanumeric LCD display that can display 32 digits in 2 rows (a 2x16 LCD display)</w:t>
            </w:r>
            <w:r>
              <w:t xml:space="preserve"> </w:t>
            </w:r>
          </w:p>
        </w:tc>
      </w:tr>
      <w:tr w:rsidR="004757AD" w:rsidRPr="00DA2607" w14:paraId="4B766F98" w14:textId="77777777" w:rsidTr="00D46CF4">
        <w:tc>
          <w:tcPr>
            <w:tcW w:w="4032" w:type="dxa"/>
            <w:tcBorders>
              <w:right w:val="single" w:sz="4" w:space="0" w:color="808080" w:themeColor="background1" w:themeShade="80"/>
            </w:tcBorders>
          </w:tcPr>
          <w:p w14:paraId="6126CCAA" w14:textId="77777777" w:rsidR="004757AD" w:rsidRPr="00DA2607" w:rsidRDefault="004757AD" w:rsidP="00D46CF4">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288683AE" w14:textId="77777777" w:rsidR="004757AD" w:rsidRPr="00DA2607" w:rsidRDefault="004757AD" w:rsidP="00D46CF4">
            <w:pPr>
              <w:jc w:val="left"/>
            </w:pPr>
            <w:r>
              <w:t>The proteus library component name is the LM016L.</w:t>
            </w:r>
          </w:p>
        </w:tc>
      </w:tr>
      <w:tr w:rsidR="004757AD" w:rsidRPr="00DA2607" w14:paraId="54FD707F"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19A3FBB4" w14:textId="77777777" w:rsidR="004757AD" w:rsidRPr="00DA2607" w:rsidRDefault="004757AD" w:rsidP="00D46CF4">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2D6D673D" w14:textId="7EF54484" w:rsidR="004757AD" w:rsidRDefault="004757AD" w:rsidP="00D46CF4">
            <w:pPr>
              <w:jc w:val="left"/>
            </w:pPr>
            <w:r>
              <w:t>The device has 11 input channels, power, and ground. Only 8 of the 11 input channels will be used to communicate with the device in 4-bit mode. 4 of the 8 channels are input data lines, 1 of the channels is a data line that will be used for reading the busy flag, and the other 3 channels are Enable, Read/Write, and RS. The device’s only output is along channel D0, which will indicate whether or not the LCD is busy with the Busy Flag (BF).</w:t>
            </w:r>
          </w:p>
          <w:p w14:paraId="22527E68" w14:textId="51C81866" w:rsidR="00732550" w:rsidRDefault="00732550" w:rsidP="00D46CF4">
            <w:pPr>
              <w:jc w:val="left"/>
            </w:pPr>
          </w:p>
          <w:p w14:paraId="045CD8E0" w14:textId="26D26277" w:rsidR="00732550" w:rsidRDefault="00732550" w:rsidP="00D46CF4">
            <w:pPr>
              <w:jc w:val="left"/>
            </w:pPr>
            <w:r>
              <w:t>As shown in the simulations below, each digital output of the MCU will be connected to an NMOS transistor and inverter to drive the LCD.</w:t>
            </w:r>
          </w:p>
          <w:p w14:paraId="7B1CDFCB" w14:textId="77777777" w:rsidR="00732550" w:rsidRDefault="00732550" w:rsidP="00D46CF4">
            <w:pPr>
              <w:jc w:val="left"/>
            </w:pPr>
          </w:p>
          <w:p w14:paraId="1405A294" w14:textId="77777777" w:rsidR="00732550" w:rsidRDefault="00732550" w:rsidP="00D46CF4">
            <w:pPr>
              <w:jc w:val="left"/>
            </w:pPr>
            <w:r>
              <w:lastRenderedPageBreak/>
              <w:t>The electrical characteristics of the LCD logic is:</w:t>
            </w:r>
          </w:p>
          <w:p w14:paraId="660DEA16" w14:textId="24F2206E" w:rsidR="00732550" w:rsidRDefault="00F422DD" w:rsidP="00D46CF4">
            <w:pPr>
              <w:jc w:val="left"/>
            </w:pPr>
            <w:r>
              <w:t>Maximum power supply (V_DD – V_SS) = 7.0 V</w:t>
            </w:r>
          </w:p>
          <w:p w14:paraId="77D2D966" w14:textId="223EF892" w:rsidR="00F422DD" w:rsidRDefault="00F422DD" w:rsidP="00D46CF4">
            <w:pPr>
              <w:jc w:val="left"/>
            </w:pPr>
            <w:r>
              <w:t>V_IH = 2.2 V min.</w:t>
            </w:r>
          </w:p>
          <w:p w14:paraId="239E0178" w14:textId="02D7A29E" w:rsidR="00F422DD" w:rsidRDefault="00F422DD" w:rsidP="00D46CF4">
            <w:pPr>
              <w:jc w:val="left"/>
            </w:pPr>
            <w:r>
              <w:t>V_IL = 0.6 V max.</w:t>
            </w:r>
          </w:p>
          <w:p w14:paraId="25864272" w14:textId="3D3ACD3A" w:rsidR="00F422DD" w:rsidRDefault="00F422DD" w:rsidP="00D46CF4">
            <w:pPr>
              <w:jc w:val="left"/>
            </w:pPr>
            <w:r>
              <w:t>V_OH = 2.4 V min.</w:t>
            </w:r>
          </w:p>
          <w:p w14:paraId="7C4DAF80" w14:textId="770D9B74" w:rsidR="00F422DD" w:rsidRDefault="00F422DD" w:rsidP="00D46CF4">
            <w:pPr>
              <w:jc w:val="left"/>
            </w:pPr>
            <w:r>
              <w:t>V_OL = 0.4 V max.</w:t>
            </w:r>
            <w:r w:rsidR="00E03055">
              <w:t>S</w:t>
            </w:r>
          </w:p>
          <w:p w14:paraId="063A2049" w14:textId="77777777" w:rsidR="00732550" w:rsidRDefault="00732550" w:rsidP="00D46CF4">
            <w:pPr>
              <w:jc w:val="left"/>
            </w:pPr>
          </w:p>
          <w:p w14:paraId="437610FA" w14:textId="589028DE" w:rsidR="00732550" w:rsidRDefault="00732550" w:rsidP="00D46CF4">
            <w:pPr>
              <w:jc w:val="left"/>
            </w:pPr>
            <w:r>
              <w:t>The electrical characteristics of the inverter</w:t>
            </w:r>
            <w:r w:rsidR="00DB45F7">
              <w:t xml:space="preserve"> when supplied a 5V VDD</w:t>
            </w:r>
            <w:r>
              <w:t xml:space="preserve"> </w:t>
            </w:r>
            <w:r w:rsidR="00DB45F7">
              <w:t>(</w:t>
            </w:r>
            <w:r w:rsidR="00DB45F7" w:rsidRPr="00DB45F7">
              <w:t>4049</w:t>
            </w:r>
            <w:r w:rsidR="00DB45F7">
              <w:t xml:space="preserve">) </w:t>
            </w:r>
            <w:r>
              <w:t>logic is:</w:t>
            </w:r>
          </w:p>
          <w:p w14:paraId="2D7CAD16" w14:textId="08FFBC44" w:rsidR="00DB45F7" w:rsidRDefault="00DB45F7" w:rsidP="00D46CF4">
            <w:pPr>
              <w:jc w:val="left"/>
            </w:pPr>
            <w:r>
              <w:t>V_OL = 0.05 V</w:t>
            </w:r>
          </w:p>
          <w:p w14:paraId="55E63D71" w14:textId="0D1BD17F" w:rsidR="00DB45F7" w:rsidRDefault="00DB45F7" w:rsidP="00D46CF4">
            <w:pPr>
              <w:jc w:val="left"/>
            </w:pPr>
            <w:r>
              <w:t>V_OH = 4.95 V</w:t>
            </w:r>
          </w:p>
          <w:p w14:paraId="7F40B054" w14:textId="0124EE27" w:rsidR="00DB45F7" w:rsidRDefault="00DB45F7" w:rsidP="00D46CF4">
            <w:pPr>
              <w:jc w:val="left"/>
            </w:pPr>
            <w:r>
              <w:t>V_IL = 1.0 V</w:t>
            </w:r>
          </w:p>
          <w:p w14:paraId="41B16182" w14:textId="1AE0A95B" w:rsidR="00DB45F7" w:rsidRDefault="00DB45F7" w:rsidP="00D46CF4">
            <w:pPr>
              <w:jc w:val="left"/>
            </w:pPr>
            <w:r>
              <w:t>V_IH = 4.0 V</w:t>
            </w:r>
          </w:p>
          <w:p w14:paraId="37CDBC5C" w14:textId="43F355F3" w:rsidR="00DB45F7" w:rsidRDefault="00DB45F7" w:rsidP="00D46CF4">
            <w:pPr>
              <w:jc w:val="left"/>
            </w:pPr>
            <w:r>
              <w:t>I_OL = 4.0 mA</w:t>
            </w:r>
          </w:p>
          <w:p w14:paraId="69351288" w14:textId="13D82293" w:rsidR="00DB45F7" w:rsidRDefault="00DB45F7" w:rsidP="00D46CF4">
            <w:pPr>
              <w:jc w:val="left"/>
            </w:pPr>
            <w:r>
              <w:t>I_OH = 4.6 mA</w:t>
            </w:r>
          </w:p>
          <w:p w14:paraId="65B3145A" w14:textId="456AEF22" w:rsidR="00DB45F7" w:rsidRDefault="00DB45F7" w:rsidP="00D46CF4">
            <w:pPr>
              <w:jc w:val="left"/>
            </w:pPr>
            <w:r>
              <w:t>I_IN = -1.0 mA</w:t>
            </w:r>
          </w:p>
          <w:p w14:paraId="69D88156" w14:textId="31E6B176" w:rsidR="00732550" w:rsidRDefault="00732550" w:rsidP="00D46CF4">
            <w:pPr>
              <w:jc w:val="left"/>
            </w:pPr>
          </w:p>
          <w:p w14:paraId="7A32C0F3" w14:textId="750F2AFE" w:rsidR="00732550" w:rsidRDefault="00732550" w:rsidP="00D46CF4">
            <w:pPr>
              <w:jc w:val="left"/>
            </w:pPr>
            <w:r>
              <w:t>The electrical characteristics of the NMOS transistor</w:t>
            </w:r>
            <w:r w:rsidR="00DB45F7">
              <w:t xml:space="preserve"> (</w:t>
            </w:r>
            <w:r w:rsidR="00DB45F7" w:rsidRPr="00DB45F7">
              <w:t>2SK176</w:t>
            </w:r>
            <w:r w:rsidR="00DB45F7">
              <w:t>)</w:t>
            </w:r>
            <w:r>
              <w:t xml:space="preserve"> is:</w:t>
            </w:r>
          </w:p>
          <w:p w14:paraId="12EF44D8" w14:textId="77777777" w:rsidR="00732550" w:rsidRDefault="00DB45F7" w:rsidP="00D46CF4">
            <w:pPr>
              <w:jc w:val="left"/>
            </w:pPr>
            <w:r>
              <w:t>Drain-source voltage rating = 200 V</w:t>
            </w:r>
          </w:p>
          <w:p w14:paraId="42FBE7EE" w14:textId="23C2FC07" w:rsidR="00DB45F7" w:rsidRPr="00DA2607" w:rsidRDefault="00DB45F7" w:rsidP="00D46CF4">
            <w:pPr>
              <w:jc w:val="left"/>
            </w:pPr>
            <w:r>
              <w:t>Gate-source voltage rating = +- 20 V</w:t>
            </w:r>
          </w:p>
        </w:tc>
      </w:tr>
      <w:tr w:rsidR="004757AD" w:rsidRPr="00DA2607" w14:paraId="0B50935A" w14:textId="77777777" w:rsidTr="00D46CF4">
        <w:tc>
          <w:tcPr>
            <w:tcW w:w="4032" w:type="dxa"/>
            <w:tcBorders>
              <w:right w:val="single" w:sz="4" w:space="0" w:color="808080" w:themeColor="background1" w:themeShade="80"/>
            </w:tcBorders>
          </w:tcPr>
          <w:p w14:paraId="19D1AC94" w14:textId="77777777" w:rsidR="004757AD" w:rsidRDefault="004757AD" w:rsidP="00D46CF4">
            <w:pPr>
              <w:jc w:val="left"/>
            </w:pPr>
            <w:r>
              <w:lastRenderedPageBreak/>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1BD66796" w14:textId="77777777" w:rsidR="004757AD" w:rsidRPr="00DA2607" w:rsidRDefault="004757AD" w:rsidP="00D46CF4">
            <w:pPr>
              <w:jc w:val="left"/>
            </w:pPr>
            <w:r>
              <w:t>The device must be driven with 0-5V logic (0 = ‘0’, 5V = ‘1’). The output range is also from 0-5 V.</w:t>
            </w:r>
          </w:p>
        </w:tc>
      </w:tr>
      <w:tr w:rsidR="004757AD" w:rsidRPr="00DA2607" w14:paraId="434E793D"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D319D77" w14:textId="77777777" w:rsidR="004757AD" w:rsidRPr="00DA2607" w:rsidRDefault="004757AD" w:rsidP="00D46CF4">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0877F94A" w14:textId="419BDFAC" w:rsidR="00732550" w:rsidRDefault="004757AD" w:rsidP="00D46CF4">
            <w:pPr>
              <w:jc w:val="left"/>
            </w:pPr>
            <w:r>
              <w:t xml:space="preserve">Since the device requires a digital input, the 8 digital input lines will be connected to 8 GPIO pins of the MCU – 7 of which will be set to output and 1 of which will be set to input. Since the device runs on 5 V logic, the output line will be </w:t>
            </w:r>
            <w:r w:rsidR="00732550">
              <w:t xml:space="preserve">connected to an NMOS transistor that will behave like a switch, whose drain input is pulled up to VCC. The result of this stage will be a 0 or 5V signal that will be sent through an inverter, which will drive the LCD display. </w:t>
            </w:r>
          </w:p>
          <w:p w14:paraId="18FD0BB5" w14:textId="77777777" w:rsidR="00674734" w:rsidRDefault="00674734" w:rsidP="00D46CF4">
            <w:pPr>
              <w:jc w:val="left"/>
            </w:pPr>
          </w:p>
          <w:p w14:paraId="6372B9CA" w14:textId="221FCD0F" w:rsidR="00674734" w:rsidRPr="00DA2607" w:rsidRDefault="00674734" w:rsidP="00D46CF4">
            <w:pPr>
              <w:jc w:val="left"/>
            </w:pPr>
            <w:r>
              <w:t>The CMOS transistors that behave like a switch are open collectors that are pulled up to VCC when not active. This drives the inverter which is a push-pull (strong high and low) device.</w:t>
            </w:r>
          </w:p>
        </w:tc>
      </w:tr>
      <w:tr w:rsidR="004757AD" w:rsidRPr="00DA2607" w14:paraId="4CBF2CE1" w14:textId="77777777" w:rsidTr="00D46CF4">
        <w:tc>
          <w:tcPr>
            <w:tcW w:w="4032" w:type="dxa"/>
            <w:tcBorders>
              <w:right w:val="single" w:sz="4" w:space="0" w:color="808080" w:themeColor="background1" w:themeShade="80"/>
            </w:tcBorders>
          </w:tcPr>
          <w:p w14:paraId="348DE07E" w14:textId="77777777" w:rsidR="004757AD" w:rsidRPr="00DA2607" w:rsidRDefault="004757AD" w:rsidP="00D46CF4">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41EA189E" w14:textId="77777777" w:rsidR="004757AD" w:rsidRPr="00DA2607" w:rsidRDefault="004757AD" w:rsidP="00D46CF4">
            <w:pPr>
              <w:jc w:val="left"/>
            </w:pPr>
            <w:r>
              <w:t>The communication between the LCD and the MCU will be digital to digital (D/D) communication. The LCD requires digital inputs from 0-5V and outputs the busy flag between the same 0-3.3V. The MCU can read and output digital inputs between 0-3.3V, so voltage translation is required.</w:t>
            </w:r>
          </w:p>
        </w:tc>
      </w:tr>
    </w:tbl>
    <w:p w14:paraId="5D299884" w14:textId="77777777" w:rsidR="004757AD" w:rsidRDefault="004757AD" w:rsidP="004757AD"/>
    <w:p w14:paraId="1FCCE58F" w14:textId="77777777" w:rsidR="004757AD" w:rsidRPr="00986BBF" w:rsidRDefault="004757AD" w:rsidP="004757AD">
      <w:pPr>
        <w:pStyle w:val="Heading2"/>
      </w:pPr>
      <w:r>
        <w:t>Schematics and Simulations</w:t>
      </w:r>
    </w:p>
    <w:p w14:paraId="211A5D19" w14:textId="67D653B0" w:rsidR="004757AD" w:rsidRDefault="004757AD" w:rsidP="004757AD">
      <w:r>
        <w:t>To simulate the LCD interface a digital pattern generator is used to simulate the digital signal that the MCU would output:</w:t>
      </w:r>
    </w:p>
    <w:p w14:paraId="0B724467" w14:textId="77777777" w:rsidR="004757AD" w:rsidRDefault="004757AD" w:rsidP="004757AD">
      <w:r w:rsidRPr="003A1CBD">
        <w:rPr>
          <w:noProof/>
          <w:lang w:val="en-US"/>
        </w:rPr>
        <w:lastRenderedPageBreak/>
        <w:drawing>
          <wp:inline distT="0" distB="0" distL="0" distR="0" wp14:anchorId="6BC2F5B9" wp14:editId="3159BB9C">
            <wp:extent cx="5943600" cy="3886200"/>
            <wp:effectExtent l="0" t="0" r="0" b="0"/>
            <wp:docPr id="22" name="Picture 2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schematic&#10;&#10;Description automatically generated"/>
                    <pic:cNvPicPr/>
                  </pic:nvPicPr>
                  <pic:blipFill>
                    <a:blip r:embed="rId16"/>
                    <a:stretch>
                      <a:fillRect/>
                    </a:stretch>
                  </pic:blipFill>
                  <pic:spPr>
                    <a:xfrm>
                      <a:off x="0" y="0"/>
                      <a:ext cx="5943600" cy="3886200"/>
                    </a:xfrm>
                    <a:prstGeom prst="rect">
                      <a:avLst/>
                    </a:prstGeom>
                  </pic:spPr>
                </pic:pic>
              </a:graphicData>
            </a:graphic>
          </wp:inline>
        </w:drawing>
      </w:r>
    </w:p>
    <w:p w14:paraId="39B6DF5C" w14:textId="77777777" w:rsidR="004757AD" w:rsidRDefault="004757AD" w:rsidP="004757AD">
      <w:r>
        <w:t xml:space="preserve">In Proteus, the output of the pattern generator is 0 or 5 V, so translation circuits that step the voltage down to 0-3.3V are implemented above. The outputs of the MCU are taken to be E, RW, …, etc. </w:t>
      </w:r>
    </w:p>
    <w:p w14:paraId="37A3B240" w14:textId="77777777" w:rsidR="004757AD" w:rsidRDefault="004757AD" w:rsidP="004757AD">
      <w:r w:rsidRPr="003A1CBD">
        <w:rPr>
          <w:noProof/>
          <w:lang w:val="en-US"/>
        </w:rPr>
        <w:drawing>
          <wp:anchor distT="0" distB="0" distL="114300" distR="114300" simplePos="0" relativeHeight="251661312" behindDoc="0" locked="0" layoutInCell="1" allowOverlap="1" wp14:anchorId="5A7F1DD2" wp14:editId="59A7EC6F">
            <wp:simplePos x="0" y="0"/>
            <wp:positionH relativeFrom="column">
              <wp:posOffset>3961765</wp:posOffset>
            </wp:positionH>
            <wp:positionV relativeFrom="paragraph">
              <wp:posOffset>4234</wp:posOffset>
            </wp:positionV>
            <wp:extent cx="2531533" cy="2178579"/>
            <wp:effectExtent l="0" t="0" r="2540" b="0"/>
            <wp:wrapThrough wrapText="bothSides">
              <wp:wrapPolygon edited="0">
                <wp:start x="0" y="0"/>
                <wp:lineTo x="0" y="21348"/>
                <wp:lineTo x="21459" y="21348"/>
                <wp:lineTo x="21459" y="0"/>
                <wp:lineTo x="0" y="0"/>
              </wp:wrapPolygon>
            </wp:wrapThrough>
            <wp:docPr id="23" name="Picture 2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schematic&#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31533" cy="2178579"/>
                    </a:xfrm>
                    <a:prstGeom prst="rect">
                      <a:avLst/>
                    </a:prstGeom>
                  </pic:spPr>
                </pic:pic>
              </a:graphicData>
            </a:graphic>
            <wp14:sizeRelH relativeFrom="page">
              <wp14:pctWidth>0</wp14:pctWidth>
            </wp14:sizeRelH>
            <wp14:sizeRelV relativeFrom="page">
              <wp14:pctHeight>0</wp14:pctHeight>
            </wp14:sizeRelV>
          </wp:anchor>
        </w:drawing>
      </w:r>
      <w:r>
        <w:t>Since the LCD must be driven with 0-5V logic, voltage translation circuits using a transistor and inverter has been implemented for each LCD driver signal:</w:t>
      </w:r>
    </w:p>
    <w:p w14:paraId="1DFA1552" w14:textId="77777777" w:rsidR="004757AD" w:rsidRDefault="004757AD" w:rsidP="004757AD">
      <w:r>
        <w:t xml:space="preserve">If the signal E is high, the transistor switch ON and is conducting, connecting the inverter (which must also be driven with 5V logic) to ground, and the output of the inverter is high. If E is low, the inverter is pull up to the 5V rail and the output of the inverter is 0V. Hence, is E is high EP (which stand for E-processed) is high, and the same is true if E is low. </w:t>
      </w:r>
    </w:p>
    <w:p w14:paraId="1E10BCFD" w14:textId="77777777" w:rsidR="004757AD" w:rsidRDefault="004757AD" w:rsidP="004757AD"/>
    <w:p w14:paraId="032EF35B" w14:textId="77777777" w:rsidR="004757AD" w:rsidRDefault="004757AD" w:rsidP="004757AD"/>
    <w:p w14:paraId="3B3A9B70" w14:textId="77777777" w:rsidR="004757AD" w:rsidRDefault="004757AD" w:rsidP="004757AD">
      <w:r>
        <w:t xml:space="preserve">Below shows the same configuration for each of the LCD outputs. </w:t>
      </w:r>
    </w:p>
    <w:p w14:paraId="5269E610" w14:textId="77777777" w:rsidR="004757AD" w:rsidRDefault="004757AD" w:rsidP="004757AD">
      <w:r w:rsidRPr="003A1CBD">
        <w:rPr>
          <w:noProof/>
          <w:lang w:val="en-US"/>
        </w:rPr>
        <w:lastRenderedPageBreak/>
        <w:drawing>
          <wp:inline distT="0" distB="0" distL="0" distR="0" wp14:anchorId="1A2654CA" wp14:editId="4B8F8387">
            <wp:extent cx="5943600" cy="2788920"/>
            <wp:effectExtent l="0" t="0" r="0" b="0"/>
            <wp:docPr id="24" name="Picture 2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chart&#10;&#10;Description automatically generated"/>
                    <pic:cNvPicPr/>
                  </pic:nvPicPr>
                  <pic:blipFill>
                    <a:blip r:embed="rId18"/>
                    <a:stretch>
                      <a:fillRect/>
                    </a:stretch>
                  </pic:blipFill>
                  <pic:spPr>
                    <a:xfrm>
                      <a:off x="0" y="0"/>
                      <a:ext cx="5943600" cy="2788920"/>
                    </a:xfrm>
                    <a:prstGeom prst="rect">
                      <a:avLst/>
                    </a:prstGeom>
                  </pic:spPr>
                </pic:pic>
              </a:graphicData>
            </a:graphic>
          </wp:inline>
        </w:drawing>
      </w:r>
    </w:p>
    <w:p w14:paraId="43ABE481" w14:textId="77777777" w:rsidR="004757AD" w:rsidRDefault="004757AD" w:rsidP="004757AD">
      <w:r>
        <w:t>Each of these processed signals then drive the LCD in the correct manner corresponding to what was implemented in lab 1:</w:t>
      </w:r>
    </w:p>
    <w:p w14:paraId="346A09E5" w14:textId="77777777" w:rsidR="004757AD" w:rsidRDefault="004757AD" w:rsidP="004757AD">
      <w:r w:rsidRPr="003A1CBD">
        <w:rPr>
          <w:noProof/>
          <w:lang w:val="en-US"/>
        </w:rPr>
        <w:drawing>
          <wp:inline distT="0" distB="0" distL="0" distR="0" wp14:anchorId="5BB5AA15" wp14:editId="634AD1E0">
            <wp:extent cx="2514600" cy="1976743"/>
            <wp:effectExtent l="0" t="0" r="0" b="5080"/>
            <wp:docPr id="25" name="Picture 25"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clock&#10;&#10;Description automatically generated"/>
                    <pic:cNvPicPr/>
                  </pic:nvPicPr>
                  <pic:blipFill>
                    <a:blip r:embed="rId19"/>
                    <a:stretch>
                      <a:fillRect/>
                    </a:stretch>
                  </pic:blipFill>
                  <pic:spPr>
                    <a:xfrm>
                      <a:off x="0" y="0"/>
                      <a:ext cx="2516535" cy="1978264"/>
                    </a:xfrm>
                    <a:prstGeom prst="rect">
                      <a:avLst/>
                    </a:prstGeom>
                  </pic:spPr>
                </pic:pic>
              </a:graphicData>
            </a:graphic>
          </wp:inline>
        </w:drawing>
      </w:r>
    </w:p>
    <w:p w14:paraId="630A78A5" w14:textId="6011A221" w:rsidR="004757AD" w:rsidRDefault="004757AD" w:rsidP="004757AD">
      <w:r>
        <w:t>Below is an oscilloscope capture of the digital signals shown which display that the correct 3.3V logic to 5V logic conversion occurs in the circuits:</w:t>
      </w:r>
    </w:p>
    <w:p w14:paraId="1F85C8E5" w14:textId="224B09CE" w:rsidR="00E03055" w:rsidRDefault="00E03055" w:rsidP="004757AD">
      <w:r w:rsidRPr="00E03055">
        <w:drawing>
          <wp:inline distT="0" distB="0" distL="0" distR="0" wp14:anchorId="33C3F1D6" wp14:editId="6B44F781">
            <wp:extent cx="6332220" cy="1616075"/>
            <wp:effectExtent l="0" t="0" r="0" b="317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stretch>
                      <a:fillRect/>
                    </a:stretch>
                  </pic:blipFill>
                  <pic:spPr>
                    <a:xfrm>
                      <a:off x="0" y="0"/>
                      <a:ext cx="6332220" cy="1616075"/>
                    </a:xfrm>
                    <a:prstGeom prst="rect">
                      <a:avLst/>
                    </a:prstGeom>
                  </pic:spPr>
                </pic:pic>
              </a:graphicData>
            </a:graphic>
          </wp:inline>
        </w:drawing>
      </w:r>
    </w:p>
    <w:p w14:paraId="23C345B5" w14:textId="77777777" w:rsidR="004757AD" w:rsidRDefault="004757AD" w:rsidP="004757AD">
      <w:r w:rsidRPr="003A1CBD">
        <w:rPr>
          <w:noProof/>
          <w:lang w:val="en-US"/>
        </w:rPr>
        <w:lastRenderedPageBreak/>
        <w:drawing>
          <wp:inline distT="0" distB="0" distL="0" distR="0" wp14:anchorId="48626DF1" wp14:editId="0320A227">
            <wp:extent cx="4445000" cy="2708791"/>
            <wp:effectExtent l="0" t="0" r="0" b="0"/>
            <wp:docPr id="26" name="Picture 26" descr="Graphical user interface,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schematic&#10;&#10;Description automatically generated"/>
                    <pic:cNvPicPr/>
                  </pic:nvPicPr>
                  <pic:blipFill>
                    <a:blip r:embed="rId21"/>
                    <a:stretch>
                      <a:fillRect/>
                    </a:stretch>
                  </pic:blipFill>
                  <pic:spPr>
                    <a:xfrm>
                      <a:off x="0" y="0"/>
                      <a:ext cx="4446461" cy="2709681"/>
                    </a:xfrm>
                    <a:prstGeom prst="rect">
                      <a:avLst/>
                    </a:prstGeom>
                  </pic:spPr>
                </pic:pic>
              </a:graphicData>
            </a:graphic>
          </wp:inline>
        </w:drawing>
      </w:r>
    </w:p>
    <w:p w14:paraId="1AA6E938" w14:textId="4A07A441" w:rsidR="001F04F4" w:rsidRDefault="001F04F4" w:rsidP="001F04F4">
      <w:pPr>
        <w:pStyle w:val="Heading1"/>
      </w:pPr>
      <w:r>
        <w:t>Coloured LEDs</w:t>
      </w:r>
    </w:p>
    <w:p w14:paraId="104DCC8F"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10E5C649"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13AD3ACE"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77B5B4CB" w14:textId="77777777" w:rsidR="001F04F4" w:rsidRPr="00DA2607" w:rsidRDefault="001F04F4" w:rsidP="003553BA">
            <w:pPr>
              <w:jc w:val="center"/>
            </w:pPr>
            <w:r w:rsidRPr="00DA2607">
              <w:t>Description</w:t>
            </w:r>
          </w:p>
        </w:tc>
      </w:tr>
      <w:tr w:rsidR="001F04F4" w:rsidRPr="00DA2607" w14:paraId="31818CF9"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59F49FC8"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18A29D84" w14:textId="56EC371F" w:rsidR="001F04F4" w:rsidRPr="00DA2607" w:rsidRDefault="003F26C4" w:rsidP="003553BA">
            <w:pPr>
              <w:jc w:val="left"/>
            </w:pPr>
            <w:r>
              <w:t>The purpose of the light emitting diodes</w:t>
            </w:r>
            <w:r w:rsidR="00A52296">
              <w:t xml:space="preserve"> (LEDs) is to convey information to the user regarding the controller mode and the battery levels.</w:t>
            </w:r>
          </w:p>
        </w:tc>
      </w:tr>
      <w:tr w:rsidR="001F04F4" w:rsidRPr="00DA2607" w14:paraId="43D078DD" w14:textId="77777777" w:rsidTr="003553BA">
        <w:tc>
          <w:tcPr>
            <w:tcW w:w="4032" w:type="dxa"/>
            <w:tcBorders>
              <w:right w:val="single" w:sz="4" w:space="0" w:color="808080" w:themeColor="background1" w:themeShade="80"/>
            </w:tcBorders>
          </w:tcPr>
          <w:p w14:paraId="5209F2E4"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62B7E4C6" w14:textId="407062B6" w:rsidR="001F04F4" w:rsidRPr="00DA2607" w:rsidRDefault="00A52296" w:rsidP="003553BA">
            <w:pPr>
              <w:jc w:val="left"/>
            </w:pPr>
            <w:r>
              <w:t>The current flowing through the LEDs during testing was 13.68 mA, which is satisfactory for us as the Proteus models, the forward current of the diodes is 10 mA. We also validate that the gate voltage of 0-3.3V is enough to bring the current flowing through the LED.</w:t>
            </w:r>
          </w:p>
        </w:tc>
      </w:tr>
      <w:tr w:rsidR="001F04F4" w:rsidRPr="00DA2607" w14:paraId="0175E89A"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FB99692"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DD2222C" w14:textId="5D745DDC" w:rsidR="001F04F4" w:rsidRPr="00DA2607" w:rsidRDefault="00A52296" w:rsidP="003553BA">
            <w:pPr>
              <w:jc w:val="left"/>
            </w:pPr>
            <w:r>
              <w:t>The device chosen are simple light emitting diodes (LEDs) that are of 4 different colours: green, yellow, orange and red.</w:t>
            </w:r>
          </w:p>
        </w:tc>
      </w:tr>
      <w:tr w:rsidR="001F04F4" w:rsidRPr="00DA2607" w14:paraId="285ED1FA" w14:textId="77777777" w:rsidTr="003553BA">
        <w:tc>
          <w:tcPr>
            <w:tcW w:w="4032" w:type="dxa"/>
            <w:tcBorders>
              <w:right w:val="single" w:sz="4" w:space="0" w:color="808080" w:themeColor="background1" w:themeShade="80"/>
            </w:tcBorders>
          </w:tcPr>
          <w:p w14:paraId="2368FDBD" w14:textId="77777777" w:rsidR="001F04F4" w:rsidRPr="00DA2607" w:rsidRDefault="001F04F4" w:rsidP="003553BA">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4AFBE987" w14:textId="77777777" w:rsidR="001F04F4" w:rsidRDefault="00A52296" w:rsidP="003553BA">
            <w:pPr>
              <w:jc w:val="left"/>
            </w:pPr>
            <w:r>
              <w:t>The proteus library component names are:</w:t>
            </w:r>
          </w:p>
          <w:p w14:paraId="0859B6F5" w14:textId="77777777" w:rsidR="00A52296" w:rsidRDefault="00A52296" w:rsidP="003553BA">
            <w:pPr>
              <w:jc w:val="left"/>
            </w:pPr>
            <w:r>
              <w:t>LED-GREEN</w:t>
            </w:r>
          </w:p>
          <w:p w14:paraId="10504391" w14:textId="77777777" w:rsidR="00A52296" w:rsidRDefault="00A52296" w:rsidP="003553BA">
            <w:pPr>
              <w:jc w:val="left"/>
            </w:pPr>
            <w:r>
              <w:t>LED-YELLOW</w:t>
            </w:r>
          </w:p>
          <w:p w14:paraId="45BF2959" w14:textId="77777777" w:rsidR="00A52296" w:rsidRDefault="00A52296" w:rsidP="003553BA">
            <w:pPr>
              <w:jc w:val="left"/>
            </w:pPr>
            <w:r>
              <w:t>LED-ORANGE</w:t>
            </w:r>
          </w:p>
          <w:p w14:paraId="0DDB126F" w14:textId="25C49B8D" w:rsidR="00A52296" w:rsidRPr="00DA2607" w:rsidRDefault="00A52296" w:rsidP="003553BA">
            <w:pPr>
              <w:jc w:val="left"/>
            </w:pPr>
            <w:r>
              <w:t>LED-RED</w:t>
            </w:r>
          </w:p>
        </w:tc>
      </w:tr>
      <w:tr w:rsidR="001F04F4" w:rsidRPr="00DA2607" w14:paraId="3056F53B"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8AA3501"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14C04D02" w14:textId="77777777" w:rsidR="001F04F4" w:rsidRPr="00DA2607" w:rsidRDefault="001F04F4" w:rsidP="003553BA">
            <w:pPr>
              <w:jc w:val="left"/>
            </w:pPr>
          </w:p>
        </w:tc>
      </w:tr>
      <w:tr w:rsidR="001F04F4" w:rsidRPr="00DA2607" w14:paraId="61A01EDE" w14:textId="77777777" w:rsidTr="003553BA">
        <w:tc>
          <w:tcPr>
            <w:tcW w:w="4032" w:type="dxa"/>
            <w:tcBorders>
              <w:right w:val="single" w:sz="4" w:space="0" w:color="808080" w:themeColor="background1" w:themeShade="80"/>
            </w:tcBorders>
          </w:tcPr>
          <w:p w14:paraId="130AB86B"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1D51AE80" w14:textId="77777777" w:rsidR="001F04F4" w:rsidRPr="00DA2607" w:rsidRDefault="001F04F4" w:rsidP="003553BA">
            <w:pPr>
              <w:jc w:val="left"/>
            </w:pPr>
          </w:p>
        </w:tc>
      </w:tr>
      <w:tr w:rsidR="001F04F4" w:rsidRPr="00DA2607" w14:paraId="7B83D622"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6CD1798" w14:textId="77777777" w:rsidR="001F04F4" w:rsidRPr="00DA2607" w:rsidRDefault="001F04F4" w:rsidP="003553BA">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150F001B" w14:textId="27A3D4DD" w:rsidR="001F04F4" w:rsidRPr="00DA2607" w:rsidRDefault="00A52296" w:rsidP="003553BA">
            <w:pPr>
              <w:jc w:val="left"/>
            </w:pPr>
            <w:r>
              <w:t xml:space="preserve">The devices will be controlled by an MCU General-purpose I/O (GPIO) pin. </w:t>
            </w:r>
          </w:p>
        </w:tc>
      </w:tr>
      <w:tr w:rsidR="001F04F4" w:rsidRPr="00DA2607" w14:paraId="304A6DBE" w14:textId="77777777" w:rsidTr="003553BA">
        <w:tc>
          <w:tcPr>
            <w:tcW w:w="4032" w:type="dxa"/>
            <w:tcBorders>
              <w:right w:val="single" w:sz="4" w:space="0" w:color="808080" w:themeColor="background1" w:themeShade="80"/>
            </w:tcBorders>
          </w:tcPr>
          <w:p w14:paraId="0BBADDC0" w14:textId="77777777" w:rsidR="001F04F4" w:rsidRPr="00DA2607" w:rsidRDefault="001F04F4" w:rsidP="003553BA">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1AD9CAEC" w14:textId="5EF44046" w:rsidR="001F04F4" w:rsidRPr="00DA2607" w:rsidRDefault="00A52296" w:rsidP="003553BA">
            <w:pPr>
              <w:jc w:val="left"/>
            </w:pPr>
            <w:r>
              <w:t>The GPIO pin will control the gate voltage of a transistor that is connected in series to the LED. This transistor will act as a switch to turn on the led, which will be powered by the battery in series with a resistor to control the current sent through the LED.</w:t>
            </w:r>
          </w:p>
        </w:tc>
      </w:tr>
    </w:tbl>
    <w:p w14:paraId="3260D9BB" w14:textId="77777777" w:rsidR="001F04F4" w:rsidRDefault="001F04F4" w:rsidP="001F04F4"/>
    <w:p w14:paraId="488DAE41" w14:textId="77777777" w:rsidR="001F04F4" w:rsidRPr="00986BBF" w:rsidRDefault="001F04F4" w:rsidP="001F04F4">
      <w:pPr>
        <w:pStyle w:val="Heading2"/>
      </w:pPr>
      <w:r>
        <w:t>Schematics and Simulations</w:t>
      </w:r>
    </w:p>
    <w:p w14:paraId="6F2FDFBB" w14:textId="7E62CCD9" w:rsidR="001F04F4" w:rsidRDefault="001F04F4" w:rsidP="001F04F4"/>
    <w:p w14:paraId="1E6F31FB" w14:textId="023038AE" w:rsidR="001F04F4" w:rsidRDefault="001F04F4" w:rsidP="001F04F4">
      <w:pPr>
        <w:pStyle w:val="Heading1"/>
      </w:pPr>
      <w:r>
        <w:lastRenderedPageBreak/>
        <w:t>Battery Sensor Circuit</w:t>
      </w:r>
    </w:p>
    <w:p w14:paraId="2ADD1CFD"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2C470614"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7FADCF3A"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49F3E28D" w14:textId="77777777" w:rsidR="001F04F4" w:rsidRPr="00DA2607" w:rsidRDefault="001F04F4" w:rsidP="003553BA">
            <w:pPr>
              <w:jc w:val="center"/>
            </w:pPr>
            <w:r w:rsidRPr="00DA2607">
              <w:t>Description</w:t>
            </w:r>
          </w:p>
        </w:tc>
      </w:tr>
      <w:tr w:rsidR="00AB7FA9" w:rsidRPr="00DA2607" w14:paraId="44967C5C"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3BC0F25A" w14:textId="77777777" w:rsidR="00AB7FA9" w:rsidRDefault="00AB7FA9" w:rsidP="00AB7FA9">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741E2C4D" w14:textId="2A84A7B8" w:rsidR="00AB7FA9" w:rsidRPr="00DA2607" w:rsidRDefault="00AB7FA9" w:rsidP="00AB7FA9">
            <w:pPr>
              <w:jc w:val="left"/>
            </w:pPr>
            <w:r>
              <w:t>The purpose of the battery sensor circuit is to periodically measure the voltage level of the battery to indicate to the user how much charge is left in the battery.</w:t>
            </w:r>
          </w:p>
        </w:tc>
      </w:tr>
      <w:tr w:rsidR="00AB7FA9" w:rsidRPr="00DA2607" w14:paraId="48FAF7EB" w14:textId="77777777" w:rsidTr="003553BA">
        <w:tc>
          <w:tcPr>
            <w:tcW w:w="4032" w:type="dxa"/>
            <w:tcBorders>
              <w:right w:val="single" w:sz="4" w:space="0" w:color="808080" w:themeColor="background1" w:themeShade="80"/>
            </w:tcBorders>
          </w:tcPr>
          <w:p w14:paraId="5C2DAEF6" w14:textId="77777777" w:rsidR="00AB7FA9" w:rsidRPr="00DA2607" w:rsidRDefault="00AB7FA9" w:rsidP="00AB7FA9">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5F9DEF87" w14:textId="6308897A" w:rsidR="00AB7FA9" w:rsidRPr="00DA2607" w:rsidRDefault="00AB7FA9" w:rsidP="00AB7FA9">
            <w:pPr>
              <w:jc w:val="left"/>
            </w:pPr>
            <w:r>
              <w:t>The battery sensor circuit must be able to take in a voltage on the level of 0-12V and transform it to a level of 0-3.3V – a voltage that can be read by the ADC of the MCU.</w:t>
            </w:r>
          </w:p>
        </w:tc>
      </w:tr>
      <w:tr w:rsidR="00AB7FA9" w:rsidRPr="00DA2607" w14:paraId="414D5E68"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F05BF19" w14:textId="77777777" w:rsidR="00AB7FA9" w:rsidRPr="00DA2607" w:rsidRDefault="00AB7FA9" w:rsidP="00AB7FA9">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A80FBEB" w14:textId="5E2694F3" w:rsidR="00AB7FA9" w:rsidRPr="00DA2607" w:rsidRDefault="00AB7FA9" w:rsidP="00AB7FA9">
            <w:pPr>
              <w:jc w:val="left"/>
            </w:pPr>
            <w:r>
              <w:t xml:space="preserve">The battery sensor is not a singular device, rather it is made up of a voltage divider and an op-amp buffer. </w:t>
            </w:r>
          </w:p>
        </w:tc>
      </w:tr>
      <w:tr w:rsidR="00AB7FA9" w:rsidRPr="00DA2607" w14:paraId="790AC226" w14:textId="77777777" w:rsidTr="003553BA">
        <w:tc>
          <w:tcPr>
            <w:tcW w:w="4032" w:type="dxa"/>
            <w:tcBorders>
              <w:right w:val="single" w:sz="4" w:space="0" w:color="808080" w:themeColor="background1" w:themeShade="80"/>
            </w:tcBorders>
          </w:tcPr>
          <w:p w14:paraId="502B9552" w14:textId="77777777" w:rsidR="00AB7FA9" w:rsidRPr="00DA2607" w:rsidRDefault="00AB7FA9" w:rsidP="00AB7FA9">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330C46F4" w14:textId="4468120A" w:rsidR="00AB7FA9" w:rsidRPr="00DA2607" w:rsidRDefault="00AB7FA9" w:rsidP="00AB7FA9">
            <w:pPr>
              <w:jc w:val="left"/>
            </w:pPr>
            <w:r>
              <w:t xml:space="preserve">The op-amp chosen for the </w:t>
            </w:r>
            <w:r w:rsidR="00FF7B8F">
              <w:t xml:space="preserve">battery sensor </w:t>
            </w:r>
            <w:r>
              <w:t>is the ECE298-GEN-OPAMP</w:t>
            </w:r>
          </w:p>
        </w:tc>
      </w:tr>
      <w:tr w:rsidR="00AB7FA9" w:rsidRPr="00DA2607" w14:paraId="070F3195"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CC71EE5" w14:textId="77777777" w:rsidR="00AB7FA9" w:rsidRPr="00DA2607" w:rsidRDefault="00AB7FA9" w:rsidP="00AB7FA9">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6DF91107" w14:textId="51183CAF" w:rsidR="00AB7FA9" w:rsidRPr="00DA2607" w:rsidRDefault="00AB7FA9" w:rsidP="00AB7FA9">
            <w:pPr>
              <w:jc w:val="left"/>
            </w:pPr>
            <w:r>
              <w:t>The battery sensor’s input is a wire connected to the battery that indicates the voltage of the battery. The output of the sensor is the voltage whose input is stepped down to a range of 0-3.3V.</w:t>
            </w:r>
          </w:p>
        </w:tc>
      </w:tr>
      <w:tr w:rsidR="00AB7FA9" w:rsidRPr="00DA2607" w14:paraId="60124229" w14:textId="77777777" w:rsidTr="003553BA">
        <w:tc>
          <w:tcPr>
            <w:tcW w:w="4032" w:type="dxa"/>
            <w:tcBorders>
              <w:right w:val="single" w:sz="4" w:space="0" w:color="808080" w:themeColor="background1" w:themeShade="80"/>
            </w:tcBorders>
          </w:tcPr>
          <w:p w14:paraId="6CEDD44D" w14:textId="77777777" w:rsidR="00AB7FA9" w:rsidRDefault="00AB7FA9" w:rsidP="00AB7FA9">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7AF6907F" w14:textId="19A1B51D" w:rsidR="00AB7FA9" w:rsidRPr="00DA2607" w:rsidRDefault="00AB7FA9" w:rsidP="00AB7FA9">
            <w:pPr>
              <w:jc w:val="left"/>
            </w:pPr>
            <w:r>
              <w:t>To minimize the amount of current/power drawn from the battery and injected into the MCU, and op-amp buffer is used to isolate the voltage in the sensor. The input range – to work accurately with the MCU chosen – is 0-12 V and the output range is 0-3.3 V. The output current is on the order of 50 uA and the input is even lower due to the very high input resistance of the op-amp.</w:t>
            </w:r>
          </w:p>
        </w:tc>
      </w:tr>
      <w:tr w:rsidR="00AB7FA9" w:rsidRPr="00DA2607" w14:paraId="0D4B9B2D"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780F9A2" w14:textId="77777777" w:rsidR="00AB7FA9" w:rsidRPr="00DA2607" w:rsidRDefault="00AB7FA9" w:rsidP="00AB7FA9">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69F5946A" w14:textId="072B6BEB" w:rsidR="00AB7FA9" w:rsidRPr="00DA2607" w:rsidRDefault="00AB7FA9" w:rsidP="00AB7FA9">
            <w:pPr>
              <w:jc w:val="left"/>
            </w:pPr>
            <w:r>
              <w:t xml:space="preserve">The output of the device will be connected to the MCU’s ADC. The injection current of the ADC is a maximum of 20 mA, which is more than satisfied by the low output current of the device. The MC’'s ADC can take in a maximum voltage of 0-3.3V, which is satisfied using a voltage divider. </w:t>
            </w:r>
          </w:p>
        </w:tc>
      </w:tr>
      <w:tr w:rsidR="00AB7FA9" w:rsidRPr="00DA2607" w14:paraId="26FF6DEE" w14:textId="77777777" w:rsidTr="003553BA">
        <w:tc>
          <w:tcPr>
            <w:tcW w:w="4032" w:type="dxa"/>
            <w:tcBorders>
              <w:right w:val="single" w:sz="4" w:space="0" w:color="808080" w:themeColor="background1" w:themeShade="80"/>
            </w:tcBorders>
          </w:tcPr>
          <w:p w14:paraId="288CB9B5" w14:textId="77777777" w:rsidR="00AB7FA9" w:rsidRPr="00DA2607" w:rsidRDefault="00AB7FA9" w:rsidP="00AB7FA9">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39BD1C9C" w14:textId="27D7D025" w:rsidR="00AB7FA9" w:rsidRPr="00DA2607" w:rsidRDefault="00AB7FA9" w:rsidP="00AB7FA9">
            <w:pPr>
              <w:jc w:val="left"/>
            </w:pPr>
            <w:r>
              <w:t>The communication with the MCU will be analog to digital (A/D). The output of the battery sensor is an analog voltage from 0-3.3V which will be sent the MCU’s ADC to be converted to a digital signal which is stored in memory.</w:t>
            </w:r>
          </w:p>
        </w:tc>
      </w:tr>
    </w:tbl>
    <w:p w14:paraId="30291476" w14:textId="77777777" w:rsidR="001F04F4" w:rsidRDefault="001F04F4" w:rsidP="001F04F4"/>
    <w:p w14:paraId="3302B3E8" w14:textId="77777777" w:rsidR="001F04F4" w:rsidRPr="00986BBF" w:rsidRDefault="001F04F4" w:rsidP="001F04F4">
      <w:pPr>
        <w:pStyle w:val="Heading2"/>
      </w:pPr>
      <w:r>
        <w:t>Schematics and Simulations</w:t>
      </w:r>
    </w:p>
    <w:p w14:paraId="4990D14C" w14:textId="77777777" w:rsidR="004757AD" w:rsidRPr="00540C4B" w:rsidRDefault="004757AD" w:rsidP="004757AD">
      <w:r>
        <w:t>The output of the battery sensor will be sent to the ADC. As was done in lab 1, the battery is simulated using a large capacitor with an initial charge of 12 V. The output of the circuit below shows that only 0.1 uA is drained from the battery to the sensor circuit, which itself only drains 33 uA. The output of the circuit when the battery is fully charged is confirmed to be 3.3V, which is the maximum rated voltage that the ADC of the MCU can handle:</w:t>
      </w:r>
    </w:p>
    <w:p w14:paraId="53BA3D68" w14:textId="77777777" w:rsidR="004757AD" w:rsidRDefault="004757AD" w:rsidP="004757AD">
      <w:r w:rsidRPr="00D40BF9">
        <w:rPr>
          <w:noProof/>
          <w:lang w:val="en-US"/>
        </w:rPr>
        <w:lastRenderedPageBreak/>
        <w:drawing>
          <wp:inline distT="0" distB="0" distL="0" distR="0" wp14:anchorId="0D2E2B26" wp14:editId="3F3A13F1">
            <wp:extent cx="5943600" cy="2792730"/>
            <wp:effectExtent l="0" t="0" r="0" b="7620"/>
            <wp:docPr id="20" name="Picture 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pic:nvPicPr>
                  <pic:blipFill>
                    <a:blip r:embed="rId22"/>
                    <a:stretch>
                      <a:fillRect/>
                    </a:stretch>
                  </pic:blipFill>
                  <pic:spPr>
                    <a:xfrm>
                      <a:off x="0" y="0"/>
                      <a:ext cx="5943600" cy="2792730"/>
                    </a:xfrm>
                    <a:prstGeom prst="rect">
                      <a:avLst/>
                    </a:prstGeom>
                  </pic:spPr>
                </pic:pic>
              </a:graphicData>
            </a:graphic>
          </wp:inline>
        </w:drawing>
      </w:r>
    </w:p>
    <w:p w14:paraId="2AD28EBB" w14:textId="77777777" w:rsidR="004757AD" w:rsidRDefault="004757AD" w:rsidP="004757AD">
      <w:r>
        <w:t>If the battery began with a 1 V charge, the same behaviour (with the appropriate output voltage) is observed:</w:t>
      </w:r>
    </w:p>
    <w:p w14:paraId="6ABA6E81" w14:textId="77777777" w:rsidR="004757AD" w:rsidRDefault="004757AD" w:rsidP="004757AD">
      <w:r w:rsidRPr="00D40BF9">
        <w:rPr>
          <w:noProof/>
          <w:lang w:val="en-US"/>
        </w:rPr>
        <w:drawing>
          <wp:inline distT="0" distB="0" distL="0" distR="0" wp14:anchorId="321BD4CD" wp14:editId="70BF848D">
            <wp:extent cx="5943600" cy="2894965"/>
            <wp:effectExtent l="0" t="0" r="0" b="635"/>
            <wp:docPr id="21" name="Picture 2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schematic&#10;&#10;Description automatically generated"/>
                    <pic:cNvPicPr/>
                  </pic:nvPicPr>
                  <pic:blipFill>
                    <a:blip r:embed="rId23"/>
                    <a:stretch>
                      <a:fillRect/>
                    </a:stretch>
                  </pic:blipFill>
                  <pic:spPr>
                    <a:xfrm>
                      <a:off x="0" y="0"/>
                      <a:ext cx="5943600" cy="2894965"/>
                    </a:xfrm>
                    <a:prstGeom prst="rect">
                      <a:avLst/>
                    </a:prstGeom>
                  </pic:spPr>
                </pic:pic>
              </a:graphicData>
            </a:graphic>
          </wp:inline>
        </w:drawing>
      </w:r>
    </w:p>
    <w:p w14:paraId="2F59ADD9" w14:textId="09BC983C" w:rsidR="001F04F4" w:rsidRDefault="001F04F4" w:rsidP="001F04F4"/>
    <w:p w14:paraId="76ABF004" w14:textId="48D22723" w:rsidR="001F04F4" w:rsidRDefault="001F04F4" w:rsidP="001F04F4">
      <w:pPr>
        <w:pStyle w:val="Heading1"/>
      </w:pPr>
      <w:r>
        <w:t>ECE298_GEN_POTENTIOMETER</w:t>
      </w:r>
    </w:p>
    <w:p w14:paraId="3D23CA55"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30923DB5"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2115E28B"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5FA0A2CB" w14:textId="77777777" w:rsidR="001F04F4" w:rsidRPr="00DA2607" w:rsidRDefault="001F04F4" w:rsidP="003553BA">
            <w:pPr>
              <w:jc w:val="center"/>
            </w:pPr>
            <w:r w:rsidRPr="00DA2607">
              <w:t>Description</w:t>
            </w:r>
          </w:p>
        </w:tc>
      </w:tr>
      <w:tr w:rsidR="001F04F4" w:rsidRPr="00DA2607" w14:paraId="302CFB1E"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75561B2C"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035D5FB3" w14:textId="52CE3999" w:rsidR="001F04F4" w:rsidRPr="00DA2607" w:rsidRDefault="003F26C4" w:rsidP="003553BA">
            <w:pPr>
              <w:jc w:val="left"/>
            </w:pPr>
            <w:r>
              <w:t>The purpose of the potentiometer will be to act as a user input to the control system that will determine the speed and direction that the left and right motors will turn</w:t>
            </w:r>
          </w:p>
        </w:tc>
      </w:tr>
      <w:tr w:rsidR="001F04F4" w:rsidRPr="00DA2607" w14:paraId="5E920C30" w14:textId="77777777" w:rsidTr="003553BA">
        <w:tc>
          <w:tcPr>
            <w:tcW w:w="4032" w:type="dxa"/>
            <w:tcBorders>
              <w:right w:val="single" w:sz="4" w:space="0" w:color="808080" w:themeColor="background1" w:themeShade="80"/>
            </w:tcBorders>
          </w:tcPr>
          <w:p w14:paraId="48AA845E"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50A4D527" w14:textId="689AA72B" w:rsidR="001F04F4" w:rsidRPr="00DA2607" w:rsidRDefault="003F26C4" w:rsidP="003553BA">
            <w:pPr>
              <w:jc w:val="left"/>
            </w:pPr>
            <w:r>
              <w:t xml:space="preserve">The range of the potentiometers should be from about </w:t>
            </w:r>
            <w:r w:rsidRPr="00B27072">
              <w:t>1 k</w:t>
            </w:r>
            <m:oMath>
              <m:r>
                <m:rPr>
                  <m:sty m:val="p"/>
                </m:rPr>
                <w:rPr>
                  <w:rFonts w:ascii="Cambria Math" w:hAnsi="Cambria Math"/>
                </w:rPr>
                <m:t>Ω</m:t>
              </m:r>
            </m:oMath>
            <w:r w:rsidRPr="00B27072">
              <w:t xml:space="preserve"> to 100 k</w:t>
            </w:r>
            <m:oMath>
              <m:r>
                <m:rPr>
                  <m:sty m:val="p"/>
                </m:rPr>
                <w:rPr>
                  <w:rFonts w:ascii="Cambria Math" w:hAnsi="Cambria Math"/>
                </w:rPr>
                <m:t>Ω</m:t>
              </m:r>
            </m:oMath>
            <w:r>
              <w:t>.</w:t>
            </w:r>
          </w:p>
        </w:tc>
      </w:tr>
      <w:tr w:rsidR="001F04F4" w:rsidRPr="00DA2607" w14:paraId="6466A830"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3EA712B"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4044F64" w14:textId="48F48B8E" w:rsidR="001F04F4" w:rsidRPr="00DA2607" w:rsidRDefault="003F26C4" w:rsidP="003553BA">
            <w:pPr>
              <w:jc w:val="left"/>
            </w:pPr>
            <w:r>
              <w:t>The device chosen to achieve the requirements in the general potentiometer, which simply put is a variable resistor.</w:t>
            </w:r>
          </w:p>
        </w:tc>
      </w:tr>
      <w:tr w:rsidR="001F04F4" w:rsidRPr="00DA2607" w14:paraId="3D789F47" w14:textId="77777777" w:rsidTr="003553BA">
        <w:tc>
          <w:tcPr>
            <w:tcW w:w="4032" w:type="dxa"/>
            <w:tcBorders>
              <w:right w:val="single" w:sz="4" w:space="0" w:color="808080" w:themeColor="background1" w:themeShade="80"/>
            </w:tcBorders>
          </w:tcPr>
          <w:p w14:paraId="514F12D4" w14:textId="77777777" w:rsidR="001F04F4" w:rsidRPr="00DA2607" w:rsidRDefault="001F04F4" w:rsidP="003553BA">
            <w:pPr>
              <w:jc w:val="left"/>
            </w:pPr>
            <w:r w:rsidRPr="00DA2607">
              <w:lastRenderedPageBreak/>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61921D3D" w14:textId="26FE50B7" w:rsidR="001F04F4" w:rsidRPr="00DA2607" w:rsidRDefault="003F26C4" w:rsidP="003553BA">
            <w:pPr>
              <w:jc w:val="left"/>
            </w:pPr>
            <w:r>
              <w:t>The Proteus library component name is ECE298_GEN_POTENTIOMETER</w:t>
            </w:r>
          </w:p>
        </w:tc>
      </w:tr>
      <w:tr w:rsidR="001F04F4" w:rsidRPr="00DA2607" w14:paraId="2495604C"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78332C5"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5F3F9072" w14:textId="140A2865" w:rsidR="001F04F4" w:rsidRPr="00DA2607" w:rsidRDefault="003F26C4" w:rsidP="003553BA">
            <w:pPr>
              <w:jc w:val="left"/>
            </w:pPr>
            <w:r>
              <w:t>The potentiometers used will be connected as the first resistor in a voltage divider circuit, which is powered by the battery.</w:t>
            </w:r>
          </w:p>
        </w:tc>
      </w:tr>
      <w:tr w:rsidR="001F04F4" w:rsidRPr="00DA2607" w14:paraId="038B694B" w14:textId="77777777" w:rsidTr="003553BA">
        <w:tc>
          <w:tcPr>
            <w:tcW w:w="4032" w:type="dxa"/>
            <w:tcBorders>
              <w:right w:val="single" w:sz="4" w:space="0" w:color="808080" w:themeColor="background1" w:themeShade="80"/>
            </w:tcBorders>
          </w:tcPr>
          <w:p w14:paraId="119C1941"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2C819DB1" w14:textId="21EDA253" w:rsidR="001F04F4" w:rsidRPr="00DA2607" w:rsidRDefault="003F26C4" w:rsidP="003553BA">
            <w:pPr>
              <w:jc w:val="left"/>
            </w:pPr>
            <w:r>
              <w:t>This second resistor will be</w:t>
            </w:r>
            <w:r w:rsidRPr="00581F3A">
              <w:t xml:space="preserve"> </w:t>
            </w:r>
            <w:r>
              <w:t>30</w:t>
            </w:r>
            <w:r w:rsidRPr="00581F3A">
              <w:t>0 k</w:t>
            </w:r>
            <m:oMath>
              <m:r>
                <m:rPr>
                  <m:sty m:val="p"/>
                </m:rPr>
                <w:rPr>
                  <w:rFonts w:ascii="Cambria Math" w:hAnsi="Cambria Math"/>
                </w:rPr>
                <m:t>Ω</m:t>
              </m:r>
            </m:oMath>
            <w:r w:rsidRPr="00581F3A">
              <w:t xml:space="preserve"> to</w:t>
            </w:r>
            <w:r>
              <w:t xml:space="preserve"> ensure that the minimum sensed voltage of the ADC is 12 V </w:t>
            </w:r>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10</m:t>
                      </m:r>
                    </m:e>
                    <m:sup>
                      <m:r>
                        <w:rPr>
                          <w:rFonts w:ascii="Cambria Math" w:hAnsi="Cambria Math"/>
                        </w:rPr>
                        <m:t>3</m:t>
                      </m:r>
                    </m:sup>
                  </m:sSup>
                </m:num>
                <m:den>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3x</m:t>
                  </m:r>
                  <m:sSup>
                    <m:sSupPr>
                      <m:ctrlPr>
                        <w:rPr>
                          <w:rFonts w:ascii="Cambria Math" w:hAnsi="Cambria Math"/>
                          <w:i/>
                        </w:rPr>
                      </m:ctrlPr>
                    </m:sSupPr>
                    <m:e>
                      <m:r>
                        <w:rPr>
                          <w:rFonts w:ascii="Cambria Math" w:hAnsi="Cambria Math"/>
                        </w:rPr>
                        <m:t>10</m:t>
                      </m:r>
                    </m:e>
                    <m:sup>
                      <m:r>
                        <w:rPr>
                          <w:rFonts w:ascii="Cambria Math" w:hAnsi="Cambria Math"/>
                        </w:rPr>
                        <m:t>5</m:t>
                      </m:r>
                    </m:sup>
                  </m:sSup>
                </m:den>
              </m:f>
            </m:oMath>
            <w:r>
              <w:t xml:space="preserve"> = 0.03987 V and the maximum voltage is 12 V *</w:t>
            </w:r>
            <m:oMath>
              <m:f>
                <m:fPr>
                  <m:ctrlPr>
                    <w:rPr>
                      <w:rFonts w:ascii="Cambria Math" w:hAnsi="Cambria Math"/>
                      <w:i/>
                    </w:rPr>
                  </m:ctrlPr>
                </m:fPr>
                <m:num>
                  <m:sSup>
                    <m:sSupPr>
                      <m:ctrlPr>
                        <w:rPr>
                          <w:rFonts w:ascii="Cambria Math" w:hAnsi="Cambria Math"/>
                          <w:i/>
                        </w:rPr>
                      </m:ctrlPr>
                    </m:sSupPr>
                    <m:e>
                      <m:r>
                        <w:rPr>
                          <w:rFonts w:ascii="Cambria Math" w:hAnsi="Cambria Math"/>
                        </w:rPr>
                        <m:t>10</m:t>
                      </m:r>
                    </m:e>
                    <m:sup>
                      <m:r>
                        <w:rPr>
                          <w:rFonts w:ascii="Cambria Math" w:hAnsi="Cambria Math"/>
                        </w:rPr>
                        <m:t>5</m:t>
                      </m:r>
                    </m:sup>
                  </m:sSup>
                </m:num>
                <m:den>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m:t>
                  </m:r>
                  <m:sSup>
                    <m:sSupPr>
                      <m:ctrlPr>
                        <w:rPr>
                          <w:rFonts w:ascii="Cambria Math" w:hAnsi="Cambria Math"/>
                          <w:i/>
                        </w:rPr>
                      </m:ctrlPr>
                    </m:sSupPr>
                    <m:e>
                      <m:r>
                        <w:rPr>
                          <w:rFonts w:ascii="Cambria Math" w:hAnsi="Cambria Math"/>
                        </w:rPr>
                        <m:t>3x10</m:t>
                      </m:r>
                    </m:e>
                    <m:sup>
                      <m:r>
                        <w:rPr>
                          <w:rFonts w:ascii="Cambria Math" w:hAnsi="Cambria Math"/>
                        </w:rPr>
                        <m:t>5</m:t>
                      </m:r>
                    </m:sup>
                  </m:sSup>
                </m:den>
              </m:f>
              <m:r>
                <w:rPr>
                  <w:rFonts w:ascii="Cambria Math" w:hAnsi="Cambria Math"/>
                </w:rPr>
                <m:t>=</m:t>
              </m:r>
            </m:oMath>
            <w:r>
              <w:t xml:space="preserve"> 3 V. This will correspond respectfully to maximum/minimum speed and maximum left/maximum right turning for speed and steering</w:t>
            </w:r>
          </w:p>
        </w:tc>
      </w:tr>
      <w:tr w:rsidR="001F04F4" w:rsidRPr="00DA2607" w14:paraId="314F09B6"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16531B7F" w14:textId="77777777" w:rsidR="001F04F4" w:rsidRPr="00DA2607" w:rsidRDefault="001F04F4" w:rsidP="003553BA">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0D5281ED" w14:textId="01370D6E" w:rsidR="001F04F4" w:rsidRPr="00DA2607" w:rsidRDefault="003F26C4" w:rsidP="003553BA">
            <w:pPr>
              <w:jc w:val="left"/>
            </w:pPr>
            <w:r>
              <w:t>The potentiometer will be connected to an analog pin of the MCU in a voltage divider circuit.</w:t>
            </w:r>
          </w:p>
        </w:tc>
      </w:tr>
      <w:tr w:rsidR="001F04F4" w:rsidRPr="00DA2607" w14:paraId="0FBB0D13" w14:textId="77777777" w:rsidTr="003553BA">
        <w:tc>
          <w:tcPr>
            <w:tcW w:w="4032" w:type="dxa"/>
            <w:tcBorders>
              <w:right w:val="single" w:sz="4" w:space="0" w:color="808080" w:themeColor="background1" w:themeShade="80"/>
            </w:tcBorders>
          </w:tcPr>
          <w:p w14:paraId="40344FD4" w14:textId="77777777" w:rsidR="001F04F4" w:rsidRPr="00DA2607" w:rsidRDefault="001F04F4" w:rsidP="003553BA">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31E74126" w14:textId="30916B28" w:rsidR="001F04F4" w:rsidRPr="00DA2607" w:rsidRDefault="003F26C4" w:rsidP="003553BA">
            <w:pPr>
              <w:jc w:val="left"/>
            </w:pPr>
            <w:r w:rsidRPr="002C6549">
              <w:t>To identify whether a change in the potentiometer has been made, the potentiometer’s input will trigger an interrupt that the MCU will deal with my changing the speed and steering direction of the wheelchair.</w:t>
            </w:r>
          </w:p>
        </w:tc>
      </w:tr>
    </w:tbl>
    <w:p w14:paraId="15F14335" w14:textId="77777777" w:rsidR="001F04F4" w:rsidRDefault="001F04F4" w:rsidP="001F04F4"/>
    <w:p w14:paraId="63AC0FA9" w14:textId="77777777" w:rsidR="001F04F4" w:rsidRPr="00986BBF" w:rsidRDefault="001F04F4" w:rsidP="001F04F4">
      <w:pPr>
        <w:pStyle w:val="Heading2"/>
      </w:pPr>
      <w:r>
        <w:t>Schematics and Simulations</w:t>
      </w:r>
    </w:p>
    <w:p w14:paraId="2328FE2E" w14:textId="5AE1A434" w:rsidR="001F04F4" w:rsidRDefault="001F04F4" w:rsidP="001F04F4"/>
    <w:p w14:paraId="1D65489E" w14:textId="7371D1D3" w:rsidR="001F04F4" w:rsidRDefault="00BC7D2D" w:rsidP="001F04F4">
      <w:r>
        <w:t xml:space="preserve"> </w:t>
      </w:r>
    </w:p>
    <w:p w14:paraId="2D05DCB4" w14:textId="3D8F6A50" w:rsidR="001F04F4" w:rsidRDefault="001F04F4" w:rsidP="001F04F4">
      <w:pPr>
        <w:pStyle w:val="Heading1"/>
      </w:pPr>
      <w:r>
        <w:t>ECE298_GEN_SWITCH</w:t>
      </w:r>
    </w:p>
    <w:p w14:paraId="4F19EC6B"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48FD55B3"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308FA9BA"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126F0AC8" w14:textId="77777777" w:rsidR="001F04F4" w:rsidRPr="00DA2607" w:rsidRDefault="001F04F4" w:rsidP="003553BA">
            <w:pPr>
              <w:jc w:val="center"/>
            </w:pPr>
            <w:r w:rsidRPr="00DA2607">
              <w:t>Description</w:t>
            </w:r>
          </w:p>
        </w:tc>
      </w:tr>
      <w:tr w:rsidR="001F04F4" w:rsidRPr="00DA2607" w14:paraId="734BF6BE"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39CD92F6"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1E8BC687" w14:textId="10B68FB7" w:rsidR="001F04F4" w:rsidRPr="00DA2607" w:rsidRDefault="000955C1" w:rsidP="003553BA">
            <w:pPr>
              <w:jc w:val="left"/>
            </w:pPr>
            <w:r>
              <w:t>The purpose of the switches is to be used as user inputs. The first switch will be used as an On/Off switch for the whole system and the other switch will be used to switch between the Locked mode and the Run mode.</w:t>
            </w:r>
          </w:p>
        </w:tc>
      </w:tr>
      <w:tr w:rsidR="001F04F4" w:rsidRPr="00DA2607" w14:paraId="5AE5192A" w14:textId="77777777" w:rsidTr="003553BA">
        <w:tc>
          <w:tcPr>
            <w:tcW w:w="4032" w:type="dxa"/>
            <w:tcBorders>
              <w:right w:val="single" w:sz="4" w:space="0" w:color="808080" w:themeColor="background1" w:themeShade="80"/>
            </w:tcBorders>
          </w:tcPr>
          <w:p w14:paraId="4445BEB9"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42B2A808" w14:textId="7EEE63F7" w:rsidR="001F04F4" w:rsidRPr="00DA2607" w:rsidRDefault="000955C1" w:rsidP="003553BA">
            <w:pPr>
              <w:jc w:val="left"/>
            </w:pPr>
            <w:r>
              <w:t>The switch will be exposed to a range of 0-3.3V where 3.3V will be a ‘1’ signal while on the other hand if the switch is closed, 0V will be passing through causing a ‘0’ signal.</w:t>
            </w:r>
          </w:p>
        </w:tc>
      </w:tr>
      <w:tr w:rsidR="001F04F4" w:rsidRPr="00DA2607" w14:paraId="64DF574B"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2034D6E"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3BE4163" w14:textId="2334DF6D" w:rsidR="001F04F4" w:rsidRPr="00DA2607" w:rsidRDefault="000955C1" w:rsidP="003553BA">
            <w:pPr>
              <w:jc w:val="left"/>
            </w:pPr>
            <w:r>
              <w:t>The device chosen is a simple switch that toggles between a ‘0’ and ‘1’ signal.</w:t>
            </w:r>
          </w:p>
        </w:tc>
      </w:tr>
      <w:tr w:rsidR="001F04F4" w:rsidRPr="00DA2607" w14:paraId="7456F1E6" w14:textId="77777777" w:rsidTr="003553BA">
        <w:tc>
          <w:tcPr>
            <w:tcW w:w="4032" w:type="dxa"/>
            <w:tcBorders>
              <w:right w:val="single" w:sz="4" w:space="0" w:color="808080" w:themeColor="background1" w:themeShade="80"/>
            </w:tcBorders>
          </w:tcPr>
          <w:p w14:paraId="6724BA7A" w14:textId="77777777" w:rsidR="001F04F4" w:rsidRPr="00DA2607" w:rsidRDefault="001F04F4" w:rsidP="003553BA">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0712B92F" w14:textId="74FD71B7" w:rsidR="001F04F4" w:rsidRPr="00DA2607" w:rsidRDefault="000955C1" w:rsidP="003553BA">
            <w:pPr>
              <w:jc w:val="left"/>
            </w:pPr>
            <w:r>
              <w:t>The Proteus library component name is ECE298_GEN_SWITCH.</w:t>
            </w:r>
          </w:p>
        </w:tc>
      </w:tr>
      <w:tr w:rsidR="001F04F4" w:rsidRPr="00DA2607" w14:paraId="1ACE40E5"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68AFCBD"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5D0EC5FC" w14:textId="77777777" w:rsidR="001F04F4" w:rsidRPr="00DA2607" w:rsidRDefault="001F04F4" w:rsidP="003553BA">
            <w:pPr>
              <w:jc w:val="left"/>
            </w:pPr>
          </w:p>
        </w:tc>
      </w:tr>
      <w:tr w:rsidR="001F04F4" w:rsidRPr="00DA2607" w14:paraId="7EABDD9D" w14:textId="77777777" w:rsidTr="003553BA">
        <w:tc>
          <w:tcPr>
            <w:tcW w:w="4032" w:type="dxa"/>
            <w:tcBorders>
              <w:right w:val="single" w:sz="4" w:space="0" w:color="808080" w:themeColor="background1" w:themeShade="80"/>
            </w:tcBorders>
          </w:tcPr>
          <w:p w14:paraId="759C5DB1"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0AC33A9A" w14:textId="77777777" w:rsidR="001F04F4" w:rsidRPr="00DA2607" w:rsidRDefault="001F04F4" w:rsidP="003553BA">
            <w:pPr>
              <w:jc w:val="left"/>
            </w:pPr>
          </w:p>
        </w:tc>
      </w:tr>
      <w:tr w:rsidR="000955C1" w:rsidRPr="00DA2607" w14:paraId="0E2025CF"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261CEAB" w14:textId="77777777" w:rsidR="000955C1" w:rsidRPr="00DA2607" w:rsidRDefault="000955C1" w:rsidP="000955C1">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1D4228B3" w14:textId="27735FBE" w:rsidR="000955C1" w:rsidRPr="00DA2607" w:rsidRDefault="000955C1" w:rsidP="000955C1">
            <w:pPr>
              <w:jc w:val="left"/>
            </w:pPr>
            <w:r>
              <w:t xml:space="preserve">The devices will be controlled by an MCU General-purpose I/O (GPIO) pin. </w:t>
            </w:r>
          </w:p>
        </w:tc>
      </w:tr>
      <w:tr w:rsidR="000955C1" w:rsidRPr="00DA2607" w14:paraId="2A2ABB2F" w14:textId="77777777" w:rsidTr="003553BA">
        <w:tc>
          <w:tcPr>
            <w:tcW w:w="4032" w:type="dxa"/>
            <w:tcBorders>
              <w:right w:val="single" w:sz="4" w:space="0" w:color="808080" w:themeColor="background1" w:themeShade="80"/>
            </w:tcBorders>
          </w:tcPr>
          <w:p w14:paraId="02573452" w14:textId="77777777" w:rsidR="000955C1" w:rsidRPr="00DA2607" w:rsidRDefault="000955C1" w:rsidP="000955C1">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667ED127" w14:textId="2182E311" w:rsidR="000955C1" w:rsidRPr="00DA2607" w:rsidRDefault="000955C1" w:rsidP="000955C1">
            <w:pPr>
              <w:jc w:val="left"/>
            </w:pPr>
            <w:r>
              <w:t xml:space="preserve">The switch will be connected in series with a resistor that is sourced by a GPIO pin set to output 3.3 V. The output of the circuit will be sent to another GPIO input pin that will sense whether the voltage level is high or low. If the switch is closed, </w:t>
            </w:r>
            <w:r>
              <w:lastRenderedPageBreak/>
              <w:t>the GPIO input pin will sense just under 3.3V or ‘1’ (due to the voltage divider circuit). If the switch is closed, the GPIO pin will be connected to a pull-down resistor to ground, where it will sense a ‘0’. This signal will be processed to determine which mode the controller is in. This will be achieved via an interrupt.</w:t>
            </w:r>
          </w:p>
        </w:tc>
      </w:tr>
    </w:tbl>
    <w:p w14:paraId="445BC7C6" w14:textId="77777777" w:rsidR="001F04F4" w:rsidRDefault="001F04F4" w:rsidP="001F04F4"/>
    <w:p w14:paraId="751A6E52" w14:textId="41EE6377" w:rsidR="001F04F4" w:rsidRPr="001F04F4" w:rsidRDefault="001F04F4" w:rsidP="001F04F4">
      <w:pPr>
        <w:pStyle w:val="Heading2"/>
      </w:pPr>
      <w:r>
        <w:t>Schematics and Simulations</w:t>
      </w:r>
    </w:p>
    <w:p w14:paraId="4D02D084" w14:textId="5566C975" w:rsidR="00D05030" w:rsidRPr="00986BBF" w:rsidRDefault="00D05030" w:rsidP="00D05030">
      <w:pPr>
        <w:pStyle w:val="Heading2"/>
      </w:pPr>
    </w:p>
    <w:sectPr w:rsidR="00D05030" w:rsidRPr="00986BBF" w:rsidSect="005E2CEC">
      <w:headerReference w:type="default" r:id="rId24"/>
      <w:footerReference w:type="even" r:id="rId25"/>
      <w:footerReference w:type="default" r:id="rId26"/>
      <w:footerReference w:type="first" r:id="rId27"/>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C5B57" w14:textId="77777777" w:rsidR="00570B89" w:rsidRDefault="00570B89">
      <w:pPr>
        <w:spacing w:after="0"/>
      </w:pPr>
      <w:r>
        <w:separator/>
      </w:r>
    </w:p>
  </w:endnote>
  <w:endnote w:type="continuationSeparator" w:id="0">
    <w:p w14:paraId="50FD58D8" w14:textId="77777777" w:rsidR="00570B89" w:rsidRDefault="00570B89">
      <w:pPr>
        <w:spacing w:after="0"/>
      </w:pPr>
      <w:r>
        <w:continuationSeparator/>
      </w:r>
    </w:p>
  </w:endnote>
  <w:endnote w:type="continuationNotice" w:id="1">
    <w:p w14:paraId="7C363BA8" w14:textId="77777777" w:rsidR="00570B89" w:rsidRDefault="00570B8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878CAC0" w:rsidR="003C4B51" w:rsidRPr="00986BBF" w:rsidRDefault="00986BBF" w:rsidP="00986BBF">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74291702"/>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color w:val="808080" w:themeColor="background1" w:themeShade="80"/>
          </w:rPr>
          <w:t>6</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6</w:t>
        </w:r>
        <w:r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0C190E19" w:rsidR="00F53ACF" w:rsidRPr="00896292" w:rsidRDefault="00883060"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4FCEF" w14:textId="77777777" w:rsidR="00570B89" w:rsidRDefault="00570B89">
      <w:pPr>
        <w:spacing w:after="0"/>
      </w:pPr>
      <w:r>
        <w:separator/>
      </w:r>
    </w:p>
  </w:footnote>
  <w:footnote w:type="continuationSeparator" w:id="0">
    <w:p w14:paraId="61F59EB6" w14:textId="77777777" w:rsidR="00570B89" w:rsidRDefault="00570B89">
      <w:pPr>
        <w:spacing w:after="0"/>
      </w:pPr>
      <w:r>
        <w:continuationSeparator/>
      </w:r>
    </w:p>
  </w:footnote>
  <w:footnote w:type="continuationNotice" w:id="1">
    <w:p w14:paraId="104DC920" w14:textId="77777777" w:rsidR="00570B89" w:rsidRDefault="00570B8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7BF71616" w:rsidR="00163A8D" w:rsidRPr="00163A8D" w:rsidRDefault="00570B89"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AF68B0">
          <w:rPr>
            <w:i/>
            <w:color w:val="808080" w:themeColor="background1" w:themeShade="80"/>
          </w:rPr>
          <w:t>Lab 2 – Feasibility Model Phase 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4106C9A"/>
    <w:multiLevelType w:val="hybridMultilevel"/>
    <w:tmpl w:val="32E032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1A20140"/>
    <w:multiLevelType w:val="hybridMultilevel"/>
    <w:tmpl w:val="217E27BE"/>
    <w:lvl w:ilvl="0" w:tplc="2C38C8DE">
      <w:start w:val="1"/>
      <w:numFmt w:val="bullet"/>
      <w:lvlText w:val="-"/>
      <w:lvlJc w:val="left"/>
      <w:pPr>
        <w:tabs>
          <w:tab w:val="num" w:pos="720"/>
        </w:tabs>
        <w:ind w:left="720" w:hanging="360"/>
      </w:pPr>
      <w:rPr>
        <w:rFonts w:ascii="Times New Roman" w:hAnsi="Times New Roman" w:hint="default"/>
      </w:rPr>
    </w:lvl>
    <w:lvl w:ilvl="1" w:tplc="851E4096" w:tentative="1">
      <w:start w:val="1"/>
      <w:numFmt w:val="bullet"/>
      <w:lvlText w:val="-"/>
      <w:lvlJc w:val="left"/>
      <w:pPr>
        <w:tabs>
          <w:tab w:val="num" w:pos="1440"/>
        </w:tabs>
        <w:ind w:left="1440" w:hanging="360"/>
      </w:pPr>
      <w:rPr>
        <w:rFonts w:ascii="Times New Roman" w:hAnsi="Times New Roman" w:hint="default"/>
      </w:rPr>
    </w:lvl>
    <w:lvl w:ilvl="2" w:tplc="450434EE" w:tentative="1">
      <w:start w:val="1"/>
      <w:numFmt w:val="bullet"/>
      <w:lvlText w:val="-"/>
      <w:lvlJc w:val="left"/>
      <w:pPr>
        <w:tabs>
          <w:tab w:val="num" w:pos="2160"/>
        </w:tabs>
        <w:ind w:left="2160" w:hanging="360"/>
      </w:pPr>
      <w:rPr>
        <w:rFonts w:ascii="Times New Roman" w:hAnsi="Times New Roman" w:hint="default"/>
      </w:rPr>
    </w:lvl>
    <w:lvl w:ilvl="3" w:tplc="E020DDE0" w:tentative="1">
      <w:start w:val="1"/>
      <w:numFmt w:val="bullet"/>
      <w:lvlText w:val="-"/>
      <w:lvlJc w:val="left"/>
      <w:pPr>
        <w:tabs>
          <w:tab w:val="num" w:pos="2880"/>
        </w:tabs>
        <w:ind w:left="2880" w:hanging="360"/>
      </w:pPr>
      <w:rPr>
        <w:rFonts w:ascii="Times New Roman" w:hAnsi="Times New Roman" w:hint="default"/>
      </w:rPr>
    </w:lvl>
    <w:lvl w:ilvl="4" w:tplc="5DD8BA1E" w:tentative="1">
      <w:start w:val="1"/>
      <w:numFmt w:val="bullet"/>
      <w:lvlText w:val="-"/>
      <w:lvlJc w:val="left"/>
      <w:pPr>
        <w:tabs>
          <w:tab w:val="num" w:pos="3600"/>
        </w:tabs>
        <w:ind w:left="3600" w:hanging="360"/>
      </w:pPr>
      <w:rPr>
        <w:rFonts w:ascii="Times New Roman" w:hAnsi="Times New Roman" w:hint="default"/>
      </w:rPr>
    </w:lvl>
    <w:lvl w:ilvl="5" w:tplc="93AE1000" w:tentative="1">
      <w:start w:val="1"/>
      <w:numFmt w:val="bullet"/>
      <w:lvlText w:val="-"/>
      <w:lvlJc w:val="left"/>
      <w:pPr>
        <w:tabs>
          <w:tab w:val="num" w:pos="4320"/>
        </w:tabs>
        <w:ind w:left="4320" w:hanging="360"/>
      </w:pPr>
      <w:rPr>
        <w:rFonts w:ascii="Times New Roman" w:hAnsi="Times New Roman" w:hint="default"/>
      </w:rPr>
    </w:lvl>
    <w:lvl w:ilvl="6" w:tplc="4E4E9C2C" w:tentative="1">
      <w:start w:val="1"/>
      <w:numFmt w:val="bullet"/>
      <w:lvlText w:val="-"/>
      <w:lvlJc w:val="left"/>
      <w:pPr>
        <w:tabs>
          <w:tab w:val="num" w:pos="5040"/>
        </w:tabs>
        <w:ind w:left="5040" w:hanging="360"/>
      </w:pPr>
      <w:rPr>
        <w:rFonts w:ascii="Times New Roman" w:hAnsi="Times New Roman" w:hint="default"/>
      </w:rPr>
    </w:lvl>
    <w:lvl w:ilvl="7" w:tplc="AEAC85B0" w:tentative="1">
      <w:start w:val="1"/>
      <w:numFmt w:val="bullet"/>
      <w:lvlText w:val="-"/>
      <w:lvlJc w:val="left"/>
      <w:pPr>
        <w:tabs>
          <w:tab w:val="num" w:pos="5760"/>
        </w:tabs>
        <w:ind w:left="5760" w:hanging="360"/>
      </w:pPr>
      <w:rPr>
        <w:rFonts w:ascii="Times New Roman" w:hAnsi="Times New Roman" w:hint="default"/>
      </w:rPr>
    </w:lvl>
    <w:lvl w:ilvl="8" w:tplc="1C46194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3"/>
  </w:num>
  <w:num w:numId="6">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jeyNDAzMTI1NzRR0lEKTi0uzszPAykwrAUAtzwEvSwAAAA="/>
  </w:docVars>
  <w:rsids>
    <w:rsidRoot w:val="00B50670"/>
    <w:rsid w:val="0000070C"/>
    <w:rsid w:val="00000859"/>
    <w:rsid w:val="00003301"/>
    <w:rsid w:val="0000578E"/>
    <w:rsid w:val="000062E7"/>
    <w:rsid w:val="000068B9"/>
    <w:rsid w:val="00014C52"/>
    <w:rsid w:val="00016FAF"/>
    <w:rsid w:val="000172F7"/>
    <w:rsid w:val="00023C00"/>
    <w:rsid w:val="0002746E"/>
    <w:rsid w:val="00030FE5"/>
    <w:rsid w:val="000325C3"/>
    <w:rsid w:val="00032D3B"/>
    <w:rsid w:val="00037699"/>
    <w:rsid w:val="00037B11"/>
    <w:rsid w:val="00041330"/>
    <w:rsid w:val="00043DA1"/>
    <w:rsid w:val="00043FE4"/>
    <w:rsid w:val="000473E2"/>
    <w:rsid w:val="00047802"/>
    <w:rsid w:val="00047BB6"/>
    <w:rsid w:val="00047EAD"/>
    <w:rsid w:val="00050521"/>
    <w:rsid w:val="000511D4"/>
    <w:rsid w:val="00056928"/>
    <w:rsid w:val="000571AD"/>
    <w:rsid w:val="000630AE"/>
    <w:rsid w:val="00080167"/>
    <w:rsid w:val="00080AB1"/>
    <w:rsid w:val="00083876"/>
    <w:rsid w:val="0008748C"/>
    <w:rsid w:val="000915B9"/>
    <w:rsid w:val="0009445A"/>
    <w:rsid w:val="000955C1"/>
    <w:rsid w:val="000961DA"/>
    <w:rsid w:val="00097C46"/>
    <w:rsid w:val="000A065A"/>
    <w:rsid w:val="000A3561"/>
    <w:rsid w:val="000A35BB"/>
    <w:rsid w:val="000A4753"/>
    <w:rsid w:val="000A476D"/>
    <w:rsid w:val="000A6B6C"/>
    <w:rsid w:val="000B0511"/>
    <w:rsid w:val="000B1389"/>
    <w:rsid w:val="000B48DF"/>
    <w:rsid w:val="000B64A2"/>
    <w:rsid w:val="000B743A"/>
    <w:rsid w:val="000C1D35"/>
    <w:rsid w:val="000C2E23"/>
    <w:rsid w:val="000C4678"/>
    <w:rsid w:val="000C7A9D"/>
    <w:rsid w:val="000C7C39"/>
    <w:rsid w:val="000D07A9"/>
    <w:rsid w:val="000D392F"/>
    <w:rsid w:val="000D3B6A"/>
    <w:rsid w:val="000D4671"/>
    <w:rsid w:val="000D5EC1"/>
    <w:rsid w:val="000E31D3"/>
    <w:rsid w:val="000E3382"/>
    <w:rsid w:val="000F0EF3"/>
    <w:rsid w:val="000F5551"/>
    <w:rsid w:val="000F6EDC"/>
    <w:rsid w:val="000F781E"/>
    <w:rsid w:val="001013FF"/>
    <w:rsid w:val="00103C6A"/>
    <w:rsid w:val="00106150"/>
    <w:rsid w:val="00106A60"/>
    <w:rsid w:val="0010796E"/>
    <w:rsid w:val="0011058F"/>
    <w:rsid w:val="001165AC"/>
    <w:rsid w:val="00120EEB"/>
    <w:rsid w:val="00123295"/>
    <w:rsid w:val="00123CAA"/>
    <w:rsid w:val="001251F0"/>
    <w:rsid w:val="00125BD7"/>
    <w:rsid w:val="00126702"/>
    <w:rsid w:val="0013169F"/>
    <w:rsid w:val="00131885"/>
    <w:rsid w:val="0013235C"/>
    <w:rsid w:val="00132A48"/>
    <w:rsid w:val="001335B6"/>
    <w:rsid w:val="00133A8E"/>
    <w:rsid w:val="0013564F"/>
    <w:rsid w:val="001402A9"/>
    <w:rsid w:val="00141F00"/>
    <w:rsid w:val="0014318F"/>
    <w:rsid w:val="001436A7"/>
    <w:rsid w:val="001456F3"/>
    <w:rsid w:val="001458E9"/>
    <w:rsid w:val="00147D8D"/>
    <w:rsid w:val="00152470"/>
    <w:rsid w:val="00153ACF"/>
    <w:rsid w:val="00156199"/>
    <w:rsid w:val="001567F4"/>
    <w:rsid w:val="00157511"/>
    <w:rsid w:val="001602A0"/>
    <w:rsid w:val="00160302"/>
    <w:rsid w:val="00160645"/>
    <w:rsid w:val="00160F82"/>
    <w:rsid w:val="00163533"/>
    <w:rsid w:val="00163A8D"/>
    <w:rsid w:val="00163EC4"/>
    <w:rsid w:val="00166E14"/>
    <w:rsid w:val="001707A1"/>
    <w:rsid w:val="001715F5"/>
    <w:rsid w:val="001716C7"/>
    <w:rsid w:val="001817A6"/>
    <w:rsid w:val="00184C3C"/>
    <w:rsid w:val="00186DF6"/>
    <w:rsid w:val="00191298"/>
    <w:rsid w:val="001932E0"/>
    <w:rsid w:val="00194E1D"/>
    <w:rsid w:val="001A3C85"/>
    <w:rsid w:val="001A692C"/>
    <w:rsid w:val="001B0CDA"/>
    <w:rsid w:val="001B1EB9"/>
    <w:rsid w:val="001B46DD"/>
    <w:rsid w:val="001C4360"/>
    <w:rsid w:val="001C5F9B"/>
    <w:rsid w:val="001C66F3"/>
    <w:rsid w:val="001D0D98"/>
    <w:rsid w:val="001D176A"/>
    <w:rsid w:val="001D2CD9"/>
    <w:rsid w:val="001D34CE"/>
    <w:rsid w:val="001D4A22"/>
    <w:rsid w:val="001D5700"/>
    <w:rsid w:val="001D771C"/>
    <w:rsid w:val="001E0089"/>
    <w:rsid w:val="001E063B"/>
    <w:rsid w:val="001E0FD4"/>
    <w:rsid w:val="001E2527"/>
    <w:rsid w:val="001E3E5D"/>
    <w:rsid w:val="001E4732"/>
    <w:rsid w:val="001E4B9A"/>
    <w:rsid w:val="001E708A"/>
    <w:rsid w:val="001F04F4"/>
    <w:rsid w:val="001F6C59"/>
    <w:rsid w:val="001F7D7B"/>
    <w:rsid w:val="00202E99"/>
    <w:rsid w:val="00203C97"/>
    <w:rsid w:val="002054AB"/>
    <w:rsid w:val="002079C1"/>
    <w:rsid w:val="002105C0"/>
    <w:rsid w:val="00213F1A"/>
    <w:rsid w:val="002143F3"/>
    <w:rsid w:val="002158FB"/>
    <w:rsid w:val="00215E86"/>
    <w:rsid w:val="00215F57"/>
    <w:rsid w:val="0022019A"/>
    <w:rsid w:val="0022023A"/>
    <w:rsid w:val="00223F4D"/>
    <w:rsid w:val="00223FEB"/>
    <w:rsid w:val="00225D75"/>
    <w:rsid w:val="002313F2"/>
    <w:rsid w:val="002322BD"/>
    <w:rsid w:val="002359E9"/>
    <w:rsid w:val="00235B22"/>
    <w:rsid w:val="00244C31"/>
    <w:rsid w:val="00246A46"/>
    <w:rsid w:val="0025132D"/>
    <w:rsid w:val="00253052"/>
    <w:rsid w:val="00253CC1"/>
    <w:rsid w:val="00256B18"/>
    <w:rsid w:val="002574B8"/>
    <w:rsid w:val="00261B62"/>
    <w:rsid w:val="00271010"/>
    <w:rsid w:val="002749D6"/>
    <w:rsid w:val="002803DA"/>
    <w:rsid w:val="00280506"/>
    <w:rsid w:val="00283DF8"/>
    <w:rsid w:val="0028794A"/>
    <w:rsid w:val="002922C1"/>
    <w:rsid w:val="0029372E"/>
    <w:rsid w:val="00294820"/>
    <w:rsid w:val="0029668E"/>
    <w:rsid w:val="00297350"/>
    <w:rsid w:val="002977D1"/>
    <w:rsid w:val="002A019A"/>
    <w:rsid w:val="002A22F1"/>
    <w:rsid w:val="002A2C82"/>
    <w:rsid w:val="002B51F0"/>
    <w:rsid w:val="002B65EE"/>
    <w:rsid w:val="002C0641"/>
    <w:rsid w:val="002C3381"/>
    <w:rsid w:val="002C3651"/>
    <w:rsid w:val="002C42BA"/>
    <w:rsid w:val="002C5447"/>
    <w:rsid w:val="002D0397"/>
    <w:rsid w:val="002D0A34"/>
    <w:rsid w:val="002D0AEE"/>
    <w:rsid w:val="002D15AD"/>
    <w:rsid w:val="002D1E70"/>
    <w:rsid w:val="002D3329"/>
    <w:rsid w:val="002D49D8"/>
    <w:rsid w:val="002D4F71"/>
    <w:rsid w:val="002D62B6"/>
    <w:rsid w:val="002E0C1F"/>
    <w:rsid w:val="002E1106"/>
    <w:rsid w:val="002E5AAB"/>
    <w:rsid w:val="002E7A21"/>
    <w:rsid w:val="002F2EAE"/>
    <w:rsid w:val="002F3DB5"/>
    <w:rsid w:val="002F7C25"/>
    <w:rsid w:val="00300696"/>
    <w:rsid w:val="00300B4B"/>
    <w:rsid w:val="00303685"/>
    <w:rsid w:val="0030626A"/>
    <w:rsid w:val="0030687E"/>
    <w:rsid w:val="00311966"/>
    <w:rsid w:val="00312E03"/>
    <w:rsid w:val="00314686"/>
    <w:rsid w:val="00316A09"/>
    <w:rsid w:val="0032261C"/>
    <w:rsid w:val="003235D7"/>
    <w:rsid w:val="0033142E"/>
    <w:rsid w:val="003338E9"/>
    <w:rsid w:val="00337932"/>
    <w:rsid w:val="003414FD"/>
    <w:rsid w:val="003418BD"/>
    <w:rsid w:val="003426EB"/>
    <w:rsid w:val="00351CBA"/>
    <w:rsid w:val="00352F31"/>
    <w:rsid w:val="00356490"/>
    <w:rsid w:val="003626DB"/>
    <w:rsid w:val="00362CBF"/>
    <w:rsid w:val="00366ABA"/>
    <w:rsid w:val="00366B90"/>
    <w:rsid w:val="00366E09"/>
    <w:rsid w:val="00370014"/>
    <w:rsid w:val="00371241"/>
    <w:rsid w:val="003718EA"/>
    <w:rsid w:val="003723A2"/>
    <w:rsid w:val="003736CB"/>
    <w:rsid w:val="00376DA3"/>
    <w:rsid w:val="00381D20"/>
    <w:rsid w:val="00384F9A"/>
    <w:rsid w:val="00386D68"/>
    <w:rsid w:val="00392A09"/>
    <w:rsid w:val="0039347A"/>
    <w:rsid w:val="003940EF"/>
    <w:rsid w:val="00395D3D"/>
    <w:rsid w:val="003A2A9E"/>
    <w:rsid w:val="003A4577"/>
    <w:rsid w:val="003A7512"/>
    <w:rsid w:val="003B1D08"/>
    <w:rsid w:val="003B2B41"/>
    <w:rsid w:val="003B372D"/>
    <w:rsid w:val="003B3C0C"/>
    <w:rsid w:val="003B6431"/>
    <w:rsid w:val="003C06D2"/>
    <w:rsid w:val="003C0A75"/>
    <w:rsid w:val="003C119B"/>
    <w:rsid w:val="003C1D4C"/>
    <w:rsid w:val="003C3D1F"/>
    <w:rsid w:val="003C4B51"/>
    <w:rsid w:val="003C548D"/>
    <w:rsid w:val="003C65A0"/>
    <w:rsid w:val="003C6E1A"/>
    <w:rsid w:val="003C74ED"/>
    <w:rsid w:val="003D296A"/>
    <w:rsid w:val="003D5926"/>
    <w:rsid w:val="003D7BF6"/>
    <w:rsid w:val="003D7D70"/>
    <w:rsid w:val="003D7F11"/>
    <w:rsid w:val="003E1407"/>
    <w:rsid w:val="003E2B02"/>
    <w:rsid w:val="003F21D6"/>
    <w:rsid w:val="003F26C4"/>
    <w:rsid w:val="003F3021"/>
    <w:rsid w:val="003F315C"/>
    <w:rsid w:val="003F59B2"/>
    <w:rsid w:val="0040003B"/>
    <w:rsid w:val="004000C2"/>
    <w:rsid w:val="0040024B"/>
    <w:rsid w:val="00401858"/>
    <w:rsid w:val="004032A4"/>
    <w:rsid w:val="004101D4"/>
    <w:rsid w:val="0041085F"/>
    <w:rsid w:val="00414526"/>
    <w:rsid w:val="00414ED1"/>
    <w:rsid w:val="00424797"/>
    <w:rsid w:val="0043312F"/>
    <w:rsid w:val="0043421B"/>
    <w:rsid w:val="0043560F"/>
    <w:rsid w:val="00435DD2"/>
    <w:rsid w:val="00440D0F"/>
    <w:rsid w:val="004422AB"/>
    <w:rsid w:val="0044242A"/>
    <w:rsid w:val="004441F8"/>
    <w:rsid w:val="00447293"/>
    <w:rsid w:val="0044792E"/>
    <w:rsid w:val="00451806"/>
    <w:rsid w:val="004530FC"/>
    <w:rsid w:val="004538CA"/>
    <w:rsid w:val="00454763"/>
    <w:rsid w:val="00455141"/>
    <w:rsid w:val="00455DE9"/>
    <w:rsid w:val="00457198"/>
    <w:rsid w:val="00457D1D"/>
    <w:rsid w:val="00457D27"/>
    <w:rsid w:val="004601FC"/>
    <w:rsid w:val="00460BA4"/>
    <w:rsid w:val="00462423"/>
    <w:rsid w:val="00464AC5"/>
    <w:rsid w:val="00465C7A"/>
    <w:rsid w:val="00465CAF"/>
    <w:rsid w:val="004672E8"/>
    <w:rsid w:val="00471CD4"/>
    <w:rsid w:val="004757AD"/>
    <w:rsid w:val="004757EA"/>
    <w:rsid w:val="00483829"/>
    <w:rsid w:val="0048692D"/>
    <w:rsid w:val="00486A34"/>
    <w:rsid w:val="00490366"/>
    <w:rsid w:val="004924A3"/>
    <w:rsid w:val="00493E36"/>
    <w:rsid w:val="00495E16"/>
    <w:rsid w:val="004A19B3"/>
    <w:rsid w:val="004A251E"/>
    <w:rsid w:val="004A373A"/>
    <w:rsid w:val="004A4543"/>
    <w:rsid w:val="004A5311"/>
    <w:rsid w:val="004B03FE"/>
    <w:rsid w:val="004B09DB"/>
    <w:rsid w:val="004B209C"/>
    <w:rsid w:val="004B2D71"/>
    <w:rsid w:val="004B5E6F"/>
    <w:rsid w:val="004B6186"/>
    <w:rsid w:val="004C1EEA"/>
    <w:rsid w:val="004C1F35"/>
    <w:rsid w:val="004D0610"/>
    <w:rsid w:val="004D10AC"/>
    <w:rsid w:val="004D252D"/>
    <w:rsid w:val="004D26AD"/>
    <w:rsid w:val="004D28E0"/>
    <w:rsid w:val="004D3416"/>
    <w:rsid w:val="004D4D89"/>
    <w:rsid w:val="004E25AA"/>
    <w:rsid w:val="004E3EC7"/>
    <w:rsid w:val="004E421F"/>
    <w:rsid w:val="004F14AC"/>
    <w:rsid w:val="004F3BFB"/>
    <w:rsid w:val="004F5255"/>
    <w:rsid w:val="004F65DB"/>
    <w:rsid w:val="00500D03"/>
    <w:rsid w:val="00500D64"/>
    <w:rsid w:val="005010D8"/>
    <w:rsid w:val="00501D82"/>
    <w:rsid w:val="00502A3B"/>
    <w:rsid w:val="00503AA0"/>
    <w:rsid w:val="005049DC"/>
    <w:rsid w:val="00505CEC"/>
    <w:rsid w:val="00510BA7"/>
    <w:rsid w:val="00510DC2"/>
    <w:rsid w:val="00514268"/>
    <w:rsid w:val="0051466B"/>
    <w:rsid w:val="0051556F"/>
    <w:rsid w:val="00516FC3"/>
    <w:rsid w:val="005227CC"/>
    <w:rsid w:val="00526F24"/>
    <w:rsid w:val="00527362"/>
    <w:rsid w:val="0052768F"/>
    <w:rsid w:val="0052772B"/>
    <w:rsid w:val="00530345"/>
    <w:rsid w:val="00533B5F"/>
    <w:rsid w:val="005345A9"/>
    <w:rsid w:val="00536A2E"/>
    <w:rsid w:val="00543E99"/>
    <w:rsid w:val="00545047"/>
    <w:rsid w:val="00545AD6"/>
    <w:rsid w:val="00546A16"/>
    <w:rsid w:val="00552496"/>
    <w:rsid w:val="00553CB8"/>
    <w:rsid w:val="00554413"/>
    <w:rsid w:val="00554566"/>
    <w:rsid w:val="0055715B"/>
    <w:rsid w:val="00560647"/>
    <w:rsid w:val="0056135C"/>
    <w:rsid w:val="00563F88"/>
    <w:rsid w:val="00564A2F"/>
    <w:rsid w:val="00564AD7"/>
    <w:rsid w:val="00570B89"/>
    <w:rsid w:val="005718F4"/>
    <w:rsid w:val="00572A53"/>
    <w:rsid w:val="00572E48"/>
    <w:rsid w:val="0057424B"/>
    <w:rsid w:val="00574B66"/>
    <w:rsid w:val="00582744"/>
    <w:rsid w:val="00585F55"/>
    <w:rsid w:val="00587463"/>
    <w:rsid w:val="005900AB"/>
    <w:rsid w:val="005978C4"/>
    <w:rsid w:val="0059DADC"/>
    <w:rsid w:val="005A0529"/>
    <w:rsid w:val="005A0AA3"/>
    <w:rsid w:val="005A30F5"/>
    <w:rsid w:val="005A34C9"/>
    <w:rsid w:val="005A4BE2"/>
    <w:rsid w:val="005A6FA8"/>
    <w:rsid w:val="005B2018"/>
    <w:rsid w:val="005B2DCE"/>
    <w:rsid w:val="005B31A1"/>
    <w:rsid w:val="005B3DFD"/>
    <w:rsid w:val="005B45E5"/>
    <w:rsid w:val="005B544D"/>
    <w:rsid w:val="005B60AD"/>
    <w:rsid w:val="005B76EE"/>
    <w:rsid w:val="005B7D38"/>
    <w:rsid w:val="005B7DD4"/>
    <w:rsid w:val="005C062E"/>
    <w:rsid w:val="005C4A30"/>
    <w:rsid w:val="005C7765"/>
    <w:rsid w:val="005D4D3C"/>
    <w:rsid w:val="005D53D8"/>
    <w:rsid w:val="005D5BF2"/>
    <w:rsid w:val="005D5E1A"/>
    <w:rsid w:val="005D60DC"/>
    <w:rsid w:val="005E197A"/>
    <w:rsid w:val="005E223E"/>
    <w:rsid w:val="005E278D"/>
    <w:rsid w:val="005E2CEC"/>
    <w:rsid w:val="005E2EC0"/>
    <w:rsid w:val="005E3187"/>
    <w:rsid w:val="005E445D"/>
    <w:rsid w:val="005E7970"/>
    <w:rsid w:val="005E7996"/>
    <w:rsid w:val="005F0BAF"/>
    <w:rsid w:val="005F4238"/>
    <w:rsid w:val="005F6E00"/>
    <w:rsid w:val="005F7D27"/>
    <w:rsid w:val="006007FF"/>
    <w:rsid w:val="006021C8"/>
    <w:rsid w:val="006026FA"/>
    <w:rsid w:val="00603084"/>
    <w:rsid w:val="00606E2D"/>
    <w:rsid w:val="0060723A"/>
    <w:rsid w:val="0061327C"/>
    <w:rsid w:val="00613554"/>
    <w:rsid w:val="006163BC"/>
    <w:rsid w:val="00621D8F"/>
    <w:rsid w:val="00622DD6"/>
    <w:rsid w:val="006230C2"/>
    <w:rsid w:val="006233A6"/>
    <w:rsid w:val="00623A09"/>
    <w:rsid w:val="006240F2"/>
    <w:rsid w:val="00624194"/>
    <w:rsid w:val="00624648"/>
    <w:rsid w:val="00626AB5"/>
    <w:rsid w:val="00631BF1"/>
    <w:rsid w:val="006321F1"/>
    <w:rsid w:val="00633C01"/>
    <w:rsid w:val="0063579D"/>
    <w:rsid w:val="00637B14"/>
    <w:rsid w:val="006406DA"/>
    <w:rsid w:val="00640BDE"/>
    <w:rsid w:val="00641C31"/>
    <w:rsid w:val="0064342B"/>
    <w:rsid w:val="00643A8E"/>
    <w:rsid w:val="00644308"/>
    <w:rsid w:val="00645D4A"/>
    <w:rsid w:val="00647F5E"/>
    <w:rsid w:val="006502CE"/>
    <w:rsid w:val="0065156E"/>
    <w:rsid w:val="0065172B"/>
    <w:rsid w:val="0065310E"/>
    <w:rsid w:val="006535CD"/>
    <w:rsid w:val="006629B6"/>
    <w:rsid w:val="00663111"/>
    <w:rsid w:val="0066449E"/>
    <w:rsid w:val="006645D6"/>
    <w:rsid w:val="00664EE4"/>
    <w:rsid w:val="00665A70"/>
    <w:rsid w:val="00665F25"/>
    <w:rsid w:val="00666DB6"/>
    <w:rsid w:val="00674734"/>
    <w:rsid w:val="00674B9C"/>
    <w:rsid w:val="00676210"/>
    <w:rsid w:val="0067766C"/>
    <w:rsid w:val="00677D00"/>
    <w:rsid w:val="00681815"/>
    <w:rsid w:val="00683C32"/>
    <w:rsid w:val="00684D03"/>
    <w:rsid w:val="006857CB"/>
    <w:rsid w:val="0068684B"/>
    <w:rsid w:val="00690273"/>
    <w:rsid w:val="00690E64"/>
    <w:rsid w:val="00691754"/>
    <w:rsid w:val="00692D58"/>
    <w:rsid w:val="0069412C"/>
    <w:rsid w:val="00694289"/>
    <w:rsid w:val="00694896"/>
    <w:rsid w:val="006972FD"/>
    <w:rsid w:val="006A1A57"/>
    <w:rsid w:val="006A2A3F"/>
    <w:rsid w:val="006A4672"/>
    <w:rsid w:val="006A5561"/>
    <w:rsid w:val="006A5EBC"/>
    <w:rsid w:val="006A6564"/>
    <w:rsid w:val="006A6803"/>
    <w:rsid w:val="006A6987"/>
    <w:rsid w:val="006A6A5B"/>
    <w:rsid w:val="006A76B0"/>
    <w:rsid w:val="006A79AE"/>
    <w:rsid w:val="006B2007"/>
    <w:rsid w:val="006B22C0"/>
    <w:rsid w:val="006B4628"/>
    <w:rsid w:val="006B47B2"/>
    <w:rsid w:val="006B54D1"/>
    <w:rsid w:val="006B63B2"/>
    <w:rsid w:val="006B6539"/>
    <w:rsid w:val="006B6D16"/>
    <w:rsid w:val="006C11A8"/>
    <w:rsid w:val="006C181B"/>
    <w:rsid w:val="006C1A38"/>
    <w:rsid w:val="006C3FCB"/>
    <w:rsid w:val="006C4380"/>
    <w:rsid w:val="006D10EF"/>
    <w:rsid w:val="006D30E1"/>
    <w:rsid w:val="006D5FA5"/>
    <w:rsid w:val="006D762C"/>
    <w:rsid w:val="006E0F00"/>
    <w:rsid w:val="006E210B"/>
    <w:rsid w:val="006E40BC"/>
    <w:rsid w:val="006E54DA"/>
    <w:rsid w:val="006F1A17"/>
    <w:rsid w:val="006F20A2"/>
    <w:rsid w:val="006F2A6F"/>
    <w:rsid w:val="006F5389"/>
    <w:rsid w:val="006F62FE"/>
    <w:rsid w:val="006F69B9"/>
    <w:rsid w:val="006F6B1A"/>
    <w:rsid w:val="006F7BB2"/>
    <w:rsid w:val="007001B5"/>
    <w:rsid w:val="00700E9C"/>
    <w:rsid w:val="00701ADA"/>
    <w:rsid w:val="00704C0E"/>
    <w:rsid w:val="0070544A"/>
    <w:rsid w:val="007070DA"/>
    <w:rsid w:val="00711C26"/>
    <w:rsid w:val="00712677"/>
    <w:rsid w:val="00712D7D"/>
    <w:rsid w:val="00720368"/>
    <w:rsid w:val="00724E01"/>
    <w:rsid w:val="007260EF"/>
    <w:rsid w:val="00732550"/>
    <w:rsid w:val="00734B1A"/>
    <w:rsid w:val="007354E6"/>
    <w:rsid w:val="007369CF"/>
    <w:rsid w:val="00736D39"/>
    <w:rsid w:val="00736E81"/>
    <w:rsid w:val="00737571"/>
    <w:rsid w:val="00742841"/>
    <w:rsid w:val="00745EC1"/>
    <w:rsid w:val="007469AA"/>
    <w:rsid w:val="0074713A"/>
    <w:rsid w:val="00754470"/>
    <w:rsid w:val="00754818"/>
    <w:rsid w:val="00757ADA"/>
    <w:rsid w:val="00767046"/>
    <w:rsid w:val="00767627"/>
    <w:rsid w:val="0077316D"/>
    <w:rsid w:val="00773708"/>
    <w:rsid w:val="00773EEE"/>
    <w:rsid w:val="00774A21"/>
    <w:rsid w:val="00775D7B"/>
    <w:rsid w:val="00776B84"/>
    <w:rsid w:val="00780DAB"/>
    <w:rsid w:val="00780F49"/>
    <w:rsid w:val="007828BE"/>
    <w:rsid w:val="007829EE"/>
    <w:rsid w:val="00785758"/>
    <w:rsid w:val="00786F15"/>
    <w:rsid w:val="00787F96"/>
    <w:rsid w:val="0079005E"/>
    <w:rsid w:val="00792E54"/>
    <w:rsid w:val="007A0436"/>
    <w:rsid w:val="007A2BC8"/>
    <w:rsid w:val="007A308E"/>
    <w:rsid w:val="007A4169"/>
    <w:rsid w:val="007A5AD6"/>
    <w:rsid w:val="007A618A"/>
    <w:rsid w:val="007A6717"/>
    <w:rsid w:val="007A7D90"/>
    <w:rsid w:val="007B29B1"/>
    <w:rsid w:val="007B56EE"/>
    <w:rsid w:val="007C1D91"/>
    <w:rsid w:val="007C22CF"/>
    <w:rsid w:val="007C2645"/>
    <w:rsid w:val="007C3C25"/>
    <w:rsid w:val="007C4976"/>
    <w:rsid w:val="007C701E"/>
    <w:rsid w:val="007C75A8"/>
    <w:rsid w:val="007C7A7E"/>
    <w:rsid w:val="007D368E"/>
    <w:rsid w:val="007D4606"/>
    <w:rsid w:val="007D586D"/>
    <w:rsid w:val="007D60A5"/>
    <w:rsid w:val="007DB460"/>
    <w:rsid w:val="007E06DF"/>
    <w:rsid w:val="007E0EC0"/>
    <w:rsid w:val="007E1629"/>
    <w:rsid w:val="007E6ACB"/>
    <w:rsid w:val="007F0A09"/>
    <w:rsid w:val="007F2D34"/>
    <w:rsid w:val="007F3AA3"/>
    <w:rsid w:val="007F7F94"/>
    <w:rsid w:val="00804C05"/>
    <w:rsid w:val="00806D98"/>
    <w:rsid w:val="008127D9"/>
    <w:rsid w:val="00813161"/>
    <w:rsid w:val="00814162"/>
    <w:rsid w:val="00816B90"/>
    <w:rsid w:val="00817CD0"/>
    <w:rsid w:val="00820FEC"/>
    <w:rsid w:val="008352C1"/>
    <w:rsid w:val="00837D3E"/>
    <w:rsid w:val="0084294D"/>
    <w:rsid w:val="00845657"/>
    <w:rsid w:val="00851767"/>
    <w:rsid w:val="00855F0C"/>
    <w:rsid w:val="00856BCC"/>
    <w:rsid w:val="00860502"/>
    <w:rsid w:val="00862D73"/>
    <w:rsid w:val="00866769"/>
    <w:rsid w:val="00867443"/>
    <w:rsid w:val="008679AE"/>
    <w:rsid w:val="00867C49"/>
    <w:rsid w:val="00870F76"/>
    <w:rsid w:val="00873B97"/>
    <w:rsid w:val="008767C5"/>
    <w:rsid w:val="0087755E"/>
    <w:rsid w:val="008778D2"/>
    <w:rsid w:val="008801A0"/>
    <w:rsid w:val="00881879"/>
    <w:rsid w:val="00883060"/>
    <w:rsid w:val="00884785"/>
    <w:rsid w:val="0088768C"/>
    <w:rsid w:val="00891AAB"/>
    <w:rsid w:val="00891F55"/>
    <w:rsid w:val="00892F43"/>
    <w:rsid w:val="00895C65"/>
    <w:rsid w:val="00896292"/>
    <w:rsid w:val="0089751E"/>
    <w:rsid w:val="00897F23"/>
    <w:rsid w:val="00897F7D"/>
    <w:rsid w:val="008A01B6"/>
    <w:rsid w:val="008A0B0D"/>
    <w:rsid w:val="008A3696"/>
    <w:rsid w:val="008A5C3A"/>
    <w:rsid w:val="008A74B6"/>
    <w:rsid w:val="008B2E6F"/>
    <w:rsid w:val="008B3B4D"/>
    <w:rsid w:val="008B3F19"/>
    <w:rsid w:val="008B5739"/>
    <w:rsid w:val="008B6A19"/>
    <w:rsid w:val="008B6EC8"/>
    <w:rsid w:val="008B7283"/>
    <w:rsid w:val="008C01EB"/>
    <w:rsid w:val="008C0316"/>
    <w:rsid w:val="008C0561"/>
    <w:rsid w:val="008C5255"/>
    <w:rsid w:val="008C603D"/>
    <w:rsid w:val="008C77AB"/>
    <w:rsid w:val="008C7BBB"/>
    <w:rsid w:val="008D2CBA"/>
    <w:rsid w:val="008D36D4"/>
    <w:rsid w:val="008D4575"/>
    <w:rsid w:val="008D56F4"/>
    <w:rsid w:val="008D5A04"/>
    <w:rsid w:val="008D67C2"/>
    <w:rsid w:val="008D731E"/>
    <w:rsid w:val="008E0005"/>
    <w:rsid w:val="008E1EFB"/>
    <w:rsid w:val="008E568F"/>
    <w:rsid w:val="008E5FED"/>
    <w:rsid w:val="008F3E97"/>
    <w:rsid w:val="008F3EF2"/>
    <w:rsid w:val="008F4713"/>
    <w:rsid w:val="008F6ED0"/>
    <w:rsid w:val="00902ADD"/>
    <w:rsid w:val="00906BA0"/>
    <w:rsid w:val="009104B7"/>
    <w:rsid w:val="009111C9"/>
    <w:rsid w:val="00912AA3"/>
    <w:rsid w:val="00913F59"/>
    <w:rsid w:val="00915674"/>
    <w:rsid w:val="00916811"/>
    <w:rsid w:val="00921058"/>
    <w:rsid w:val="00922AAE"/>
    <w:rsid w:val="00924076"/>
    <w:rsid w:val="00924358"/>
    <w:rsid w:val="00927E4F"/>
    <w:rsid w:val="009311CE"/>
    <w:rsid w:val="00932F40"/>
    <w:rsid w:val="00933293"/>
    <w:rsid w:val="00940CAB"/>
    <w:rsid w:val="009424CD"/>
    <w:rsid w:val="00943AC1"/>
    <w:rsid w:val="009445F0"/>
    <w:rsid w:val="0095118B"/>
    <w:rsid w:val="00952715"/>
    <w:rsid w:val="00954F87"/>
    <w:rsid w:val="00955735"/>
    <w:rsid w:val="00957714"/>
    <w:rsid w:val="0096234E"/>
    <w:rsid w:val="0096270E"/>
    <w:rsid w:val="00962C46"/>
    <w:rsid w:val="00967978"/>
    <w:rsid w:val="00971BBC"/>
    <w:rsid w:val="00976DB0"/>
    <w:rsid w:val="00977E80"/>
    <w:rsid w:val="00985B3F"/>
    <w:rsid w:val="00986BBF"/>
    <w:rsid w:val="00990F2A"/>
    <w:rsid w:val="00992648"/>
    <w:rsid w:val="009933CF"/>
    <w:rsid w:val="00993D0E"/>
    <w:rsid w:val="00996BD7"/>
    <w:rsid w:val="00996E60"/>
    <w:rsid w:val="009A0EF7"/>
    <w:rsid w:val="009A3935"/>
    <w:rsid w:val="009A3BE8"/>
    <w:rsid w:val="009A3EC2"/>
    <w:rsid w:val="009A4B0A"/>
    <w:rsid w:val="009B4697"/>
    <w:rsid w:val="009C005A"/>
    <w:rsid w:val="009C1C58"/>
    <w:rsid w:val="009C2429"/>
    <w:rsid w:val="009C29D3"/>
    <w:rsid w:val="009C29EC"/>
    <w:rsid w:val="009C6B48"/>
    <w:rsid w:val="009C7EB6"/>
    <w:rsid w:val="009D0EC4"/>
    <w:rsid w:val="009D3223"/>
    <w:rsid w:val="009D5FC5"/>
    <w:rsid w:val="009D6A59"/>
    <w:rsid w:val="009E0BB1"/>
    <w:rsid w:val="009E200A"/>
    <w:rsid w:val="009E4327"/>
    <w:rsid w:val="009E5C7F"/>
    <w:rsid w:val="009E7FD8"/>
    <w:rsid w:val="009F05C7"/>
    <w:rsid w:val="009F0727"/>
    <w:rsid w:val="009F176D"/>
    <w:rsid w:val="009F4BA0"/>
    <w:rsid w:val="009F4CBE"/>
    <w:rsid w:val="009F4CF5"/>
    <w:rsid w:val="009F5561"/>
    <w:rsid w:val="009F5E85"/>
    <w:rsid w:val="009F6317"/>
    <w:rsid w:val="00A025AD"/>
    <w:rsid w:val="00A070E7"/>
    <w:rsid w:val="00A11A9A"/>
    <w:rsid w:val="00A123A0"/>
    <w:rsid w:val="00A12DDB"/>
    <w:rsid w:val="00A14662"/>
    <w:rsid w:val="00A1665A"/>
    <w:rsid w:val="00A17A42"/>
    <w:rsid w:val="00A2054A"/>
    <w:rsid w:val="00A21CD4"/>
    <w:rsid w:val="00A2793D"/>
    <w:rsid w:val="00A302B5"/>
    <w:rsid w:val="00A317AE"/>
    <w:rsid w:val="00A33522"/>
    <w:rsid w:val="00A3393C"/>
    <w:rsid w:val="00A33CCE"/>
    <w:rsid w:val="00A3792E"/>
    <w:rsid w:val="00A37CDE"/>
    <w:rsid w:val="00A461AA"/>
    <w:rsid w:val="00A46488"/>
    <w:rsid w:val="00A46CDB"/>
    <w:rsid w:val="00A50F40"/>
    <w:rsid w:val="00A50FBF"/>
    <w:rsid w:val="00A52296"/>
    <w:rsid w:val="00A52E9F"/>
    <w:rsid w:val="00A54F5B"/>
    <w:rsid w:val="00A555DB"/>
    <w:rsid w:val="00A56E8A"/>
    <w:rsid w:val="00A57575"/>
    <w:rsid w:val="00A602D2"/>
    <w:rsid w:val="00A628B1"/>
    <w:rsid w:val="00A729BD"/>
    <w:rsid w:val="00A74866"/>
    <w:rsid w:val="00A75BBD"/>
    <w:rsid w:val="00A80B7C"/>
    <w:rsid w:val="00A81206"/>
    <w:rsid w:val="00A81A3D"/>
    <w:rsid w:val="00A83231"/>
    <w:rsid w:val="00A86639"/>
    <w:rsid w:val="00A86E06"/>
    <w:rsid w:val="00A90EE1"/>
    <w:rsid w:val="00A91540"/>
    <w:rsid w:val="00A930F9"/>
    <w:rsid w:val="00A962A7"/>
    <w:rsid w:val="00AA29AD"/>
    <w:rsid w:val="00AA391F"/>
    <w:rsid w:val="00AA7BC9"/>
    <w:rsid w:val="00AA7C3D"/>
    <w:rsid w:val="00AB1305"/>
    <w:rsid w:val="00AB36EA"/>
    <w:rsid w:val="00AB4E86"/>
    <w:rsid w:val="00AB7FA9"/>
    <w:rsid w:val="00AC0F51"/>
    <w:rsid w:val="00AC6F9E"/>
    <w:rsid w:val="00AC79AA"/>
    <w:rsid w:val="00AD1D95"/>
    <w:rsid w:val="00AD6D84"/>
    <w:rsid w:val="00AE4F9A"/>
    <w:rsid w:val="00AE562A"/>
    <w:rsid w:val="00AE72A0"/>
    <w:rsid w:val="00AF2425"/>
    <w:rsid w:val="00AF30C3"/>
    <w:rsid w:val="00AF42BA"/>
    <w:rsid w:val="00AF49A5"/>
    <w:rsid w:val="00AF6446"/>
    <w:rsid w:val="00AF68B0"/>
    <w:rsid w:val="00AF6B33"/>
    <w:rsid w:val="00AF7477"/>
    <w:rsid w:val="00B03302"/>
    <w:rsid w:val="00B03F45"/>
    <w:rsid w:val="00B06180"/>
    <w:rsid w:val="00B1064E"/>
    <w:rsid w:val="00B214A6"/>
    <w:rsid w:val="00B24166"/>
    <w:rsid w:val="00B25A7C"/>
    <w:rsid w:val="00B301DD"/>
    <w:rsid w:val="00B3090E"/>
    <w:rsid w:val="00B338AD"/>
    <w:rsid w:val="00B354D1"/>
    <w:rsid w:val="00B36A5B"/>
    <w:rsid w:val="00B40483"/>
    <w:rsid w:val="00B41842"/>
    <w:rsid w:val="00B42368"/>
    <w:rsid w:val="00B47028"/>
    <w:rsid w:val="00B476B4"/>
    <w:rsid w:val="00B50670"/>
    <w:rsid w:val="00B54236"/>
    <w:rsid w:val="00B542D6"/>
    <w:rsid w:val="00B564C3"/>
    <w:rsid w:val="00B567AE"/>
    <w:rsid w:val="00B57993"/>
    <w:rsid w:val="00B60E49"/>
    <w:rsid w:val="00B611B1"/>
    <w:rsid w:val="00B617C3"/>
    <w:rsid w:val="00B64161"/>
    <w:rsid w:val="00B6709E"/>
    <w:rsid w:val="00B677F5"/>
    <w:rsid w:val="00B67BBF"/>
    <w:rsid w:val="00B67FD0"/>
    <w:rsid w:val="00B70873"/>
    <w:rsid w:val="00B719D7"/>
    <w:rsid w:val="00B7305F"/>
    <w:rsid w:val="00B74EBF"/>
    <w:rsid w:val="00B77CB8"/>
    <w:rsid w:val="00B8023C"/>
    <w:rsid w:val="00B824C8"/>
    <w:rsid w:val="00B865C8"/>
    <w:rsid w:val="00B86FF4"/>
    <w:rsid w:val="00B9210E"/>
    <w:rsid w:val="00B92982"/>
    <w:rsid w:val="00B93B00"/>
    <w:rsid w:val="00B95BB3"/>
    <w:rsid w:val="00BA1772"/>
    <w:rsid w:val="00BA1E1D"/>
    <w:rsid w:val="00BA343E"/>
    <w:rsid w:val="00BA4B4E"/>
    <w:rsid w:val="00BA5315"/>
    <w:rsid w:val="00BA743D"/>
    <w:rsid w:val="00BB2623"/>
    <w:rsid w:val="00BB29E2"/>
    <w:rsid w:val="00BB3811"/>
    <w:rsid w:val="00BB704D"/>
    <w:rsid w:val="00BB7172"/>
    <w:rsid w:val="00BB7265"/>
    <w:rsid w:val="00BB7676"/>
    <w:rsid w:val="00BB7C8C"/>
    <w:rsid w:val="00BC11B4"/>
    <w:rsid w:val="00BC4192"/>
    <w:rsid w:val="00BC4B79"/>
    <w:rsid w:val="00BC4C42"/>
    <w:rsid w:val="00BC5495"/>
    <w:rsid w:val="00BC7D2D"/>
    <w:rsid w:val="00BC7FB2"/>
    <w:rsid w:val="00BD2F2D"/>
    <w:rsid w:val="00BD39F7"/>
    <w:rsid w:val="00BD4037"/>
    <w:rsid w:val="00BE1E40"/>
    <w:rsid w:val="00BE25F0"/>
    <w:rsid w:val="00BE3068"/>
    <w:rsid w:val="00BE4FAE"/>
    <w:rsid w:val="00BE7D14"/>
    <w:rsid w:val="00BE7D71"/>
    <w:rsid w:val="00BF04E1"/>
    <w:rsid w:val="00BF062E"/>
    <w:rsid w:val="00BF1264"/>
    <w:rsid w:val="00BF15B2"/>
    <w:rsid w:val="00BF1B65"/>
    <w:rsid w:val="00BF2F3A"/>
    <w:rsid w:val="00BF431A"/>
    <w:rsid w:val="00BF498B"/>
    <w:rsid w:val="00BF58FA"/>
    <w:rsid w:val="00C04201"/>
    <w:rsid w:val="00C0687A"/>
    <w:rsid w:val="00C10BD6"/>
    <w:rsid w:val="00C12890"/>
    <w:rsid w:val="00C14969"/>
    <w:rsid w:val="00C2020E"/>
    <w:rsid w:val="00C21497"/>
    <w:rsid w:val="00C22996"/>
    <w:rsid w:val="00C24A83"/>
    <w:rsid w:val="00C313D3"/>
    <w:rsid w:val="00C31F3B"/>
    <w:rsid w:val="00C3368A"/>
    <w:rsid w:val="00C45621"/>
    <w:rsid w:val="00C4C1E1"/>
    <w:rsid w:val="00C5034B"/>
    <w:rsid w:val="00C55693"/>
    <w:rsid w:val="00C56C6A"/>
    <w:rsid w:val="00C60C79"/>
    <w:rsid w:val="00C61D07"/>
    <w:rsid w:val="00C64645"/>
    <w:rsid w:val="00C64B87"/>
    <w:rsid w:val="00C65248"/>
    <w:rsid w:val="00C6735A"/>
    <w:rsid w:val="00C714D2"/>
    <w:rsid w:val="00C731C7"/>
    <w:rsid w:val="00C7481F"/>
    <w:rsid w:val="00C7619C"/>
    <w:rsid w:val="00C763BD"/>
    <w:rsid w:val="00C811F4"/>
    <w:rsid w:val="00C81B36"/>
    <w:rsid w:val="00C83534"/>
    <w:rsid w:val="00C84A83"/>
    <w:rsid w:val="00C85AE4"/>
    <w:rsid w:val="00C85F0C"/>
    <w:rsid w:val="00C9029E"/>
    <w:rsid w:val="00C9231C"/>
    <w:rsid w:val="00C92B98"/>
    <w:rsid w:val="00CA73F6"/>
    <w:rsid w:val="00CA7444"/>
    <w:rsid w:val="00CA7DBC"/>
    <w:rsid w:val="00CB0DB5"/>
    <w:rsid w:val="00CB2837"/>
    <w:rsid w:val="00CB2C1A"/>
    <w:rsid w:val="00CB2F61"/>
    <w:rsid w:val="00CB3A2E"/>
    <w:rsid w:val="00CB7032"/>
    <w:rsid w:val="00CC1A67"/>
    <w:rsid w:val="00CC3694"/>
    <w:rsid w:val="00CC4C28"/>
    <w:rsid w:val="00CC588B"/>
    <w:rsid w:val="00CC682E"/>
    <w:rsid w:val="00CD0A59"/>
    <w:rsid w:val="00CD0B23"/>
    <w:rsid w:val="00CD121B"/>
    <w:rsid w:val="00CD1D5B"/>
    <w:rsid w:val="00CD44EA"/>
    <w:rsid w:val="00CD7D14"/>
    <w:rsid w:val="00CE00C0"/>
    <w:rsid w:val="00CE6EA3"/>
    <w:rsid w:val="00CF1949"/>
    <w:rsid w:val="00CF2392"/>
    <w:rsid w:val="00CF40E0"/>
    <w:rsid w:val="00D00B5A"/>
    <w:rsid w:val="00D05030"/>
    <w:rsid w:val="00D06726"/>
    <w:rsid w:val="00D06D14"/>
    <w:rsid w:val="00D10771"/>
    <w:rsid w:val="00D14456"/>
    <w:rsid w:val="00D144A8"/>
    <w:rsid w:val="00D14EFB"/>
    <w:rsid w:val="00D14F56"/>
    <w:rsid w:val="00D15201"/>
    <w:rsid w:val="00D15EBA"/>
    <w:rsid w:val="00D212DC"/>
    <w:rsid w:val="00D22CF0"/>
    <w:rsid w:val="00D2352A"/>
    <w:rsid w:val="00D258B2"/>
    <w:rsid w:val="00D25B77"/>
    <w:rsid w:val="00D26408"/>
    <w:rsid w:val="00D26DF1"/>
    <w:rsid w:val="00D2787B"/>
    <w:rsid w:val="00D31CA3"/>
    <w:rsid w:val="00D32E16"/>
    <w:rsid w:val="00D35F61"/>
    <w:rsid w:val="00D37EF2"/>
    <w:rsid w:val="00D400DF"/>
    <w:rsid w:val="00D409BF"/>
    <w:rsid w:val="00D414F0"/>
    <w:rsid w:val="00D42E07"/>
    <w:rsid w:val="00D43468"/>
    <w:rsid w:val="00D47ECB"/>
    <w:rsid w:val="00D5091E"/>
    <w:rsid w:val="00D50F92"/>
    <w:rsid w:val="00D5478A"/>
    <w:rsid w:val="00D54F86"/>
    <w:rsid w:val="00D568F6"/>
    <w:rsid w:val="00D57CFF"/>
    <w:rsid w:val="00D57F0A"/>
    <w:rsid w:val="00D62601"/>
    <w:rsid w:val="00D6308F"/>
    <w:rsid w:val="00D63509"/>
    <w:rsid w:val="00D6434E"/>
    <w:rsid w:val="00D712E5"/>
    <w:rsid w:val="00D75626"/>
    <w:rsid w:val="00D77E8F"/>
    <w:rsid w:val="00D81A26"/>
    <w:rsid w:val="00D81FB0"/>
    <w:rsid w:val="00D83633"/>
    <w:rsid w:val="00D84A6D"/>
    <w:rsid w:val="00D8589D"/>
    <w:rsid w:val="00D9126A"/>
    <w:rsid w:val="00D9688F"/>
    <w:rsid w:val="00DA2607"/>
    <w:rsid w:val="00DA2892"/>
    <w:rsid w:val="00DA3D40"/>
    <w:rsid w:val="00DB0224"/>
    <w:rsid w:val="00DB1815"/>
    <w:rsid w:val="00DB22FC"/>
    <w:rsid w:val="00DB45F7"/>
    <w:rsid w:val="00DB4D02"/>
    <w:rsid w:val="00DB511B"/>
    <w:rsid w:val="00DB5E70"/>
    <w:rsid w:val="00DB61D2"/>
    <w:rsid w:val="00DB6E58"/>
    <w:rsid w:val="00DC1270"/>
    <w:rsid w:val="00DC5AC0"/>
    <w:rsid w:val="00DC608F"/>
    <w:rsid w:val="00DC7463"/>
    <w:rsid w:val="00DD1EB8"/>
    <w:rsid w:val="00DD2217"/>
    <w:rsid w:val="00DD3FF4"/>
    <w:rsid w:val="00DD5C40"/>
    <w:rsid w:val="00DD7AE1"/>
    <w:rsid w:val="00DD7FC2"/>
    <w:rsid w:val="00DE1C17"/>
    <w:rsid w:val="00DE28F1"/>
    <w:rsid w:val="00DE2B52"/>
    <w:rsid w:val="00DE2C42"/>
    <w:rsid w:val="00DE5ED1"/>
    <w:rsid w:val="00DE65B5"/>
    <w:rsid w:val="00DF1F03"/>
    <w:rsid w:val="00DF26D0"/>
    <w:rsid w:val="00DF489A"/>
    <w:rsid w:val="00DF5949"/>
    <w:rsid w:val="00E0023D"/>
    <w:rsid w:val="00E0034E"/>
    <w:rsid w:val="00E004F2"/>
    <w:rsid w:val="00E03055"/>
    <w:rsid w:val="00E0481E"/>
    <w:rsid w:val="00E06A87"/>
    <w:rsid w:val="00E14189"/>
    <w:rsid w:val="00E15647"/>
    <w:rsid w:val="00E1772E"/>
    <w:rsid w:val="00E22796"/>
    <w:rsid w:val="00E2619D"/>
    <w:rsid w:val="00E27852"/>
    <w:rsid w:val="00E27FEB"/>
    <w:rsid w:val="00E33786"/>
    <w:rsid w:val="00E339F1"/>
    <w:rsid w:val="00E43974"/>
    <w:rsid w:val="00E43DCD"/>
    <w:rsid w:val="00E447EA"/>
    <w:rsid w:val="00E51458"/>
    <w:rsid w:val="00E55902"/>
    <w:rsid w:val="00E55C21"/>
    <w:rsid w:val="00E56111"/>
    <w:rsid w:val="00E57390"/>
    <w:rsid w:val="00E57D89"/>
    <w:rsid w:val="00E61C9A"/>
    <w:rsid w:val="00E62365"/>
    <w:rsid w:val="00E64301"/>
    <w:rsid w:val="00E675D5"/>
    <w:rsid w:val="00E756E2"/>
    <w:rsid w:val="00E807B8"/>
    <w:rsid w:val="00E81FAD"/>
    <w:rsid w:val="00E9208C"/>
    <w:rsid w:val="00E95533"/>
    <w:rsid w:val="00E96139"/>
    <w:rsid w:val="00E97864"/>
    <w:rsid w:val="00EA1914"/>
    <w:rsid w:val="00EA1E28"/>
    <w:rsid w:val="00EA22FD"/>
    <w:rsid w:val="00EA2FD4"/>
    <w:rsid w:val="00EA31C1"/>
    <w:rsid w:val="00EA4498"/>
    <w:rsid w:val="00EB4D2C"/>
    <w:rsid w:val="00EB4D3D"/>
    <w:rsid w:val="00EB561F"/>
    <w:rsid w:val="00EB5691"/>
    <w:rsid w:val="00EB6341"/>
    <w:rsid w:val="00EC0BF0"/>
    <w:rsid w:val="00EC321E"/>
    <w:rsid w:val="00EC756C"/>
    <w:rsid w:val="00ED27CF"/>
    <w:rsid w:val="00ED50AA"/>
    <w:rsid w:val="00ED758F"/>
    <w:rsid w:val="00EE2D17"/>
    <w:rsid w:val="00EE2D4B"/>
    <w:rsid w:val="00EE2D9B"/>
    <w:rsid w:val="00EE3BAA"/>
    <w:rsid w:val="00EF1653"/>
    <w:rsid w:val="00EF1C79"/>
    <w:rsid w:val="00EF2350"/>
    <w:rsid w:val="00EF5778"/>
    <w:rsid w:val="00EF6391"/>
    <w:rsid w:val="00F00C37"/>
    <w:rsid w:val="00F02BA2"/>
    <w:rsid w:val="00F02DFC"/>
    <w:rsid w:val="00F03A2B"/>
    <w:rsid w:val="00F0470A"/>
    <w:rsid w:val="00F051BB"/>
    <w:rsid w:val="00F058FA"/>
    <w:rsid w:val="00F05D0D"/>
    <w:rsid w:val="00F068A4"/>
    <w:rsid w:val="00F069AC"/>
    <w:rsid w:val="00F075A5"/>
    <w:rsid w:val="00F122CF"/>
    <w:rsid w:val="00F14857"/>
    <w:rsid w:val="00F15349"/>
    <w:rsid w:val="00F165B0"/>
    <w:rsid w:val="00F16FEA"/>
    <w:rsid w:val="00F2408E"/>
    <w:rsid w:val="00F25DED"/>
    <w:rsid w:val="00F26656"/>
    <w:rsid w:val="00F2696B"/>
    <w:rsid w:val="00F2720B"/>
    <w:rsid w:val="00F33E44"/>
    <w:rsid w:val="00F35E67"/>
    <w:rsid w:val="00F37F2B"/>
    <w:rsid w:val="00F40495"/>
    <w:rsid w:val="00F41CE6"/>
    <w:rsid w:val="00F422DD"/>
    <w:rsid w:val="00F47DE8"/>
    <w:rsid w:val="00F47F09"/>
    <w:rsid w:val="00F53ACF"/>
    <w:rsid w:val="00F53C4B"/>
    <w:rsid w:val="00F607DB"/>
    <w:rsid w:val="00F64A50"/>
    <w:rsid w:val="00F66B0D"/>
    <w:rsid w:val="00F66F5D"/>
    <w:rsid w:val="00F7005B"/>
    <w:rsid w:val="00F7450D"/>
    <w:rsid w:val="00F770CC"/>
    <w:rsid w:val="00F81CF5"/>
    <w:rsid w:val="00F8368E"/>
    <w:rsid w:val="00F848DC"/>
    <w:rsid w:val="00F85119"/>
    <w:rsid w:val="00F8E160"/>
    <w:rsid w:val="00F912FB"/>
    <w:rsid w:val="00F9601B"/>
    <w:rsid w:val="00FA1CC4"/>
    <w:rsid w:val="00FA4104"/>
    <w:rsid w:val="00FB1B20"/>
    <w:rsid w:val="00FB21E2"/>
    <w:rsid w:val="00FB433B"/>
    <w:rsid w:val="00FB48CA"/>
    <w:rsid w:val="00FB5787"/>
    <w:rsid w:val="00FB5E05"/>
    <w:rsid w:val="00FC1036"/>
    <w:rsid w:val="00FC12C3"/>
    <w:rsid w:val="00FC1964"/>
    <w:rsid w:val="00FC3853"/>
    <w:rsid w:val="00FC6721"/>
    <w:rsid w:val="00FD251C"/>
    <w:rsid w:val="00FD4B60"/>
    <w:rsid w:val="00FE0268"/>
    <w:rsid w:val="00FE2519"/>
    <w:rsid w:val="00FE2C2A"/>
    <w:rsid w:val="00FE54D5"/>
    <w:rsid w:val="00FE618E"/>
    <w:rsid w:val="00FE6326"/>
    <w:rsid w:val="00FF1688"/>
    <w:rsid w:val="00FF315A"/>
    <w:rsid w:val="00FF54ED"/>
    <w:rsid w:val="00FF6313"/>
    <w:rsid w:val="00FF7B8F"/>
    <w:rsid w:val="014302D9"/>
    <w:rsid w:val="01A10CB4"/>
    <w:rsid w:val="01B0974E"/>
    <w:rsid w:val="0295412F"/>
    <w:rsid w:val="02E18727"/>
    <w:rsid w:val="02E6D28D"/>
    <w:rsid w:val="034BACE3"/>
    <w:rsid w:val="03865F62"/>
    <w:rsid w:val="038CF255"/>
    <w:rsid w:val="039CB63B"/>
    <w:rsid w:val="03B482E5"/>
    <w:rsid w:val="03C28DB6"/>
    <w:rsid w:val="03E827DC"/>
    <w:rsid w:val="03F28DF2"/>
    <w:rsid w:val="044F7E4E"/>
    <w:rsid w:val="04B60011"/>
    <w:rsid w:val="056E8E7D"/>
    <w:rsid w:val="05B6FB1F"/>
    <w:rsid w:val="05BA00C1"/>
    <w:rsid w:val="05EF63E3"/>
    <w:rsid w:val="061CFA2F"/>
    <w:rsid w:val="06753E0A"/>
    <w:rsid w:val="069A2395"/>
    <w:rsid w:val="06B66FF0"/>
    <w:rsid w:val="06EAEDC8"/>
    <w:rsid w:val="07310375"/>
    <w:rsid w:val="0752CB80"/>
    <w:rsid w:val="075CF168"/>
    <w:rsid w:val="07B0B0BD"/>
    <w:rsid w:val="07B9CF12"/>
    <w:rsid w:val="081FD8D2"/>
    <w:rsid w:val="08872A91"/>
    <w:rsid w:val="08A581A5"/>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4617946"/>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ECD2754"/>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B84121"/>
    <w:rsid w:val="27EB9F5F"/>
    <w:rsid w:val="28431BB0"/>
    <w:rsid w:val="28668254"/>
    <w:rsid w:val="2881199D"/>
    <w:rsid w:val="28A06771"/>
    <w:rsid w:val="28A511C1"/>
    <w:rsid w:val="28ABE191"/>
    <w:rsid w:val="28BAD298"/>
    <w:rsid w:val="28C4B16C"/>
    <w:rsid w:val="28D7CFF0"/>
    <w:rsid w:val="298C716F"/>
    <w:rsid w:val="29A67765"/>
    <w:rsid w:val="29E90959"/>
    <w:rsid w:val="2A0F4392"/>
    <w:rsid w:val="2A2CB4E5"/>
    <w:rsid w:val="2A37ED54"/>
    <w:rsid w:val="2A5524C1"/>
    <w:rsid w:val="2A6F0512"/>
    <w:rsid w:val="2A995FF4"/>
    <w:rsid w:val="2B1BE140"/>
    <w:rsid w:val="2B20947E"/>
    <w:rsid w:val="2B4D10B3"/>
    <w:rsid w:val="2BFF192B"/>
    <w:rsid w:val="2C814E2F"/>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22E830B"/>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723EA"/>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DA4375"/>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CC4C0D"/>
    <w:rsid w:val="42D28635"/>
    <w:rsid w:val="42E347D2"/>
    <w:rsid w:val="4391D4D5"/>
    <w:rsid w:val="4393BD3B"/>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21F0EF"/>
    <w:rsid w:val="5030F646"/>
    <w:rsid w:val="5047DBD4"/>
    <w:rsid w:val="50A35FD7"/>
    <w:rsid w:val="50A7A8E5"/>
    <w:rsid w:val="50BB8759"/>
    <w:rsid w:val="50D23FAF"/>
    <w:rsid w:val="50DFB1E2"/>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A1A66B"/>
    <w:rsid w:val="54C9CB5E"/>
    <w:rsid w:val="54F1FDA2"/>
    <w:rsid w:val="55E2EDC4"/>
    <w:rsid w:val="5616D643"/>
    <w:rsid w:val="5632D4A8"/>
    <w:rsid w:val="564A59CB"/>
    <w:rsid w:val="5674DE58"/>
    <w:rsid w:val="569B0719"/>
    <w:rsid w:val="569D1DEB"/>
    <w:rsid w:val="56CC794D"/>
    <w:rsid w:val="56CF605B"/>
    <w:rsid w:val="5711A080"/>
    <w:rsid w:val="5777712B"/>
    <w:rsid w:val="57AFA9C9"/>
    <w:rsid w:val="57B510F0"/>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17CA49"/>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BFF1E2"/>
    <w:rsid w:val="68E178D9"/>
    <w:rsid w:val="68FE131A"/>
    <w:rsid w:val="6969292D"/>
    <w:rsid w:val="696D5D98"/>
    <w:rsid w:val="69B9DB97"/>
    <w:rsid w:val="69BF32BA"/>
    <w:rsid w:val="69C19D22"/>
    <w:rsid w:val="69E2390F"/>
    <w:rsid w:val="69FC2078"/>
    <w:rsid w:val="6A83CDE5"/>
    <w:rsid w:val="6A9105D7"/>
    <w:rsid w:val="6ABD0C8A"/>
    <w:rsid w:val="6AC10A1F"/>
    <w:rsid w:val="6AF852DD"/>
    <w:rsid w:val="6AFEAB32"/>
    <w:rsid w:val="6BB2C52F"/>
    <w:rsid w:val="6BC122B2"/>
    <w:rsid w:val="6BDB05C6"/>
    <w:rsid w:val="6C239335"/>
    <w:rsid w:val="6C8CDCDB"/>
    <w:rsid w:val="6CC85A71"/>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5C7989"/>
    <w:rsid w:val="71EE0A00"/>
    <w:rsid w:val="723CA237"/>
    <w:rsid w:val="72AA9C27"/>
    <w:rsid w:val="72D5CFC1"/>
    <w:rsid w:val="72EBCFFB"/>
    <w:rsid w:val="72F094BA"/>
    <w:rsid w:val="72F54B52"/>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CE20B5"/>
    <w:rsid w:val="79F1458C"/>
    <w:rsid w:val="79FF8D36"/>
    <w:rsid w:val="7A290A9F"/>
    <w:rsid w:val="7AC1C464"/>
    <w:rsid w:val="7AF35B1F"/>
    <w:rsid w:val="7B0CE176"/>
    <w:rsid w:val="7B46435F"/>
    <w:rsid w:val="7B6094F5"/>
    <w:rsid w:val="7BAC72F1"/>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EE111C1"/>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C0E"/>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unhideWhenUsed/>
    <w:qFormat/>
    <w:rsid w:val="00A33CCE"/>
    <w:pPr>
      <w:spacing w:after="200"/>
      <w:jc w:val="center"/>
    </w:pPr>
    <w:rPr>
      <w:i/>
      <w:iCs/>
      <w:color w:val="44546A" w:themeColor="text2"/>
      <w:szCs w:val="18"/>
    </w:rPr>
  </w:style>
  <w:style w:type="table" w:styleId="TableGrid">
    <w:name w:val="Table Grid"/>
    <w:basedOn w:val="TableNormal"/>
    <w:uiPriority w:val="39"/>
    <w:rsid w:val="00786F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 w:type="table" w:customStyle="1" w:styleId="ListTable1Light-Accent31">
    <w:name w:val="List Table 1 Light - Accent 31"/>
    <w:basedOn w:val="TableNormal"/>
    <w:next w:val="ListTable1Light-Accent3"/>
    <w:uiPriority w:val="46"/>
    <w:rsid w:val="009424CD"/>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112602">
      <w:bodyDiv w:val="1"/>
      <w:marLeft w:val="0"/>
      <w:marRight w:val="0"/>
      <w:marTop w:val="0"/>
      <w:marBottom w:val="0"/>
      <w:divBdr>
        <w:top w:val="none" w:sz="0" w:space="0" w:color="auto"/>
        <w:left w:val="none" w:sz="0" w:space="0" w:color="auto"/>
        <w:bottom w:val="none" w:sz="0" w:space="0" w:color="auto"/>
        <w:right w:val="none" w:sz="0" w:space="0" w:color="auto"/>
      </w:divBdr>
      <w:divsChild>
        <w:div w:id="9720651">
          <w:marLeft w:val="0"/>
          <w:marRight w:val="0"/>
          <w:marTop w:val="0"/>
          <w:marBottom w:val="0"/>
          <w:divBdr>
            <w:top w:val="none" w:sz="0" w:space="0" w:color="auto"/>
            <w:left w:val="none" w:sz="0" w:space="0" w:color="auto"/>
            <w:bottom w:val="none" w:sz="0" w:space="0" w:color="auto"/>
            <w:right w:val="none" w:sz="0" w:space="0" w:color="auto"/>
          </w:divBdr>
        </w:div>
        <w:div w:id="2010281922">
          <w:marLeft w:val="0"/>
          <w:marRight w:val="0"/>
          <w:marTop w:val="0"/>
          <w:marBottom w:val="0"/>
          <w:divBdr>
            <w:top w:val="none" w:sz="0" w:space="0" w:color="auto"/>
            <w:left w:val="none" w:sz="0" w:space="0" w:color="auto"/>
            <w:bottom w:val="none" w:sz="0" w:space="0" w:color="auto"/>
            <w:right w:val="none" w:sz="0" w:space="0" w:color="auto"/>
          </w:divBdr>
        </w:div>
        <w:div w:id="1897932885">
          <w:marLeft w:val="0"/>
          <w:marRight w:val="0"/>
          <w:marTop w:val="0"/>
          <w:marBottom w:val="0"/>
          <w:divBdr>
            <w:top w:val="none" w:sz="0" w:space="0" w:color="auto"/>
            <w:left w:val="none" w:sz="0" w:space="0" w:color="auto"/>
            <w:bottom w:val="none" w:sz="0" w:space="0" w:color="auto"/>
            <w:right w:val="none" w:sz="0" w:space="0" w:color="auto"/>
          </w:divBdr>
        </w:div>
        <w:div w:id="1177230203">
          <w:marLeft w:val="0"/>
          <w:marRight w:val="0"/>
          <w:marTop w:val="0"/>
          <w:marBottom w:val="0"/>
          <w:divBdr>
            <w:top w:val="none" w:sz="0" w:space="0" w:color="auto"/>
            <w:left w:val="none" w:sz="0" w:space="0" w:color="auto"/>
            <w:bottom w:val="none" w:sz="0" w:space="0" w:color="auto"/>
            <w:right w:val="none" w:sz="0" w:space="0" w:color="auto"/>
          </w:divBdr>
        </w:div>
        <w:div w:id="1537504795">
          <w:marLeft w:val="0"/>
          <w:marRight w:val="0"/>
          <w:marTop w:val="0"/>
          <w:marBottom w:val="0"/>
          <w:divBdr>
            <w:top w:val="none" w:sz="0" w:space="0" w:color="auto"/>
            <w:left w:val="none" w:sz="0" w:space="0" w:color="auto"/>
            <w:bottom w:val="none" w:sz="0" w:space="0" w:color="auto"/>
            <w:right w:val="none" w:sz="0" w:space="0" w:color="auto"/>
          </w:divBdr>
        </w:div>
        <w:div w:id="520046066">
          <w:marLeft w:val="0"/>
          <w:marRight w:val="0"/>
          <w:marTop w:val="0"/>
          <w:marBottom w:val="0"/>
          <w:divBdr>
            <w:top w:val="none" w:sz="0" w:space="0" w:color="auto"/>
            <w:left w:val="none" w:sz="0" w:space="0" w:color="auto"/>
            <w:bottom w:val="none" w:sz="0" w:space="0" w:color="auto"/>
            <w:right w:val="none" w:sz="0" w:space="0" w:color="auto"/>
          </w:divBdr>
        </w:div>
        <w:div w:id="1773546742">
          <w:marLeft w:val="0"/>
          <w:marRight w:val="0"/>
          <w:marTop w:val="0"/>
          <w:marBottom w:val="0"/>
          <w:divBdr>
            <w:top w:val="none" w:sz="0" w:space="0" w:color="auto"/>
            <w:left w:val="none" w:sz="0" w:space="0" w:color="auto"/>
            <w:bottom w:val="none" w:sz="0" w:space="0" w:color="auto"/>
            <w:right w:val="none" w:sz="0" w:space="0" w:color="auto"/>
          </w:divBdr>
        </w:div>
        <w:div w:id="1831486846">
          <w:marLeft w:val="0"/>
          <w:marRight w:val="0"/>
          <w:marTop w:val="0"/>
          <w:marBottom w:val="0"/>
          <w:divBdr>
            <w:top w:val="none" w:sz="0" w:space="0" w:color="auto"/>
            <w:left w:val="none" w:sz="0" w:space="0" w:color="auto"/>
            <w:bottom w:val="none" w:sz="0" w:space="0" w:color="auto"/>
            <w:right w:val="none" w:sz="0" w:space="0" w:color="auto"/>
          </w:divBdr>
        </w:div>
        <w:div w:id="234239780">
          <w:marLeft w:val="0"/>
          <w:marRight w:val="0"/>
          <w:marTop w:val="0"/>
          <w:marBottom w:val="0"/>
          <w:divBdr>
            <w:top w:val="none" w:sz="0" w:space="0" w:color="auto"/>
            <w:left w:val="none" w:sz="0" w:space="0" w:color="auto"/>
            <w:bottom w:val="none" w:sz="0" w:space="0" w:color="auto"/>
            <w:right w:val="none" w:sz="0" w:space="0" w:color="auto"/>
          </w:divBdr>
        </w:div>
        <w:div w:id="2030644328">
          <w:marLeft w:val="0"/>
          <w:marRight w:val="0"/>
          <w:marTop w:val="0"/>
          <w:marBottom w:val="0"/>
          <w:divBdr>
            <w:top w:val="none" w:sz="0" w:space="0" w:color="auto"/>
            <w:left w:val="none" w:sz="0" w:space="0" w:color="auto"/>
            <w:bottom w:val="none" w:sz="0" w:space="0" w:color="auto"/>
            <w:right w:val="none" w:sz="0" w:space="0" w:color="auto"/>
          </w:divBdr>
        </w:div>
        <w:div w:id="416290651">
          <w:marLeft w:val="0"/>
          <w:marRight w:val="0"/>
          <w:marTop w:val="0"/>
          <w:marBottom w:val="0"/>
          <w:divBdr>
            <w:top w:val="none" w:sz="0" w:space="0" w:color="auto"/>
            <w:left w:val="none" w:sz="0" w:space="0" w:color="auto"/>
            <w:bottom w:val="none" w:sz="0" w:space="0" w:color="auto"/>
            <w:right w:val="none" w:sz="0" w:space="0" w:color="auto"/>
          </w:divBdr>
        </w:div>
        <w:div w:id="244730004">
          <w:marLeft w:val="0"/>
          <w:marRight w:val="0"/>
          <w:marTop w:val="0"/>
          <w:marBottom w:val="0"/>
          <w:divBdr>
            <w:top w:val="none" w:sz="0" w:space="0" w:color="auto"/>
            <w:left w:val="none" w:sz="0" w:space="0" w:color="auto"/>
            <w:bottom w:val="none" w:sz="0" w:space="0" w:color="auto"/>
            <w:right w:val="none" w:sz="0" w:space="0" w:color="auto"/>
          </w:divBdr>
        </w:div>
        <w:div w:id="2142338486">
          <w:marLeft w:val="0"/>
          <w:marRight w:val="0"/>
          <w:marTop w:val="0"/>
          <w:marBottom w:val="0"/>
          <w:divBdr>
            <w:top w:val="none" w:sz="0" w:space="0" w:color="auto"/>
            <w:left w:val="none" w:sz="0" w:space="0" w:color="auto"/>
            <w:bottom w:val="none" w:sz="0" w:space="0" w:color="auto"/>
            <w:right w:val="none" w:sz="0" w:space="0" w:color="auto"/>
          </w:divBdr>
        </w:div>
        <w:div w:id="1528788007">
          <w:marLeft w:val="0"/>
          <w:marRight w:val="0"/>
          <w:marTop w:val="0"/>
          <w:marBottom w:val="0"/>
          <w:divBdr>
            <w:top w:val="none" w:sz="0" w:space="0" w:color="auto"/>
            <w:left w:val="none" w:sz="0" w:space="0" w:color="auto"/>
            <w:bottom w:val="none" w:sz="0" w:space="0" w:color="auto"/>
            <w:right w:val="none" w:sz="0" w:space="0" w:color="auto"/>
          </w:divBdr>
        </w:div>
        <w:div w:id="798838311">
          <w:marLeft w:val="0"/>
          <w:marRight w:val="0"/>
          <w:marTop w:val="0"/>
          <w:marBottom w:val="0"/>
          <w:divBdr>
            <w:top w:val="none" w:sz="0" w:space="0" w:color="auto"/>
            <w:left w:val="none" w:sz="0" w:space="0" w:color="auto"/>
            <w:bottom w:val="none" w:sz="0" w:space="0" w:color="auto"/>
            <w:right w:val="none" w:sz="0" w:space="0" w:color="auto"/>
          </w:divBdr>
        </w:div>
        <w:div w:id="1402095350">
          <w:marLeft w:val="0"/>
          <w:marRight w:val="0"/>
          <w:marTop w:val="0"/>
          <w:marBottom w:val="0"/>
          <w:divBdr>
            <w:top w:val="none" w:sz="0" w:space="0" w:color="auto"/>
            <w:left w:val="none" w:sz="0" w:space="0" w:color="auto"/>
            <w:bottom w:val="none" w:sz="0" w:space="0" w:color="auto"/>
            <w:right w:val="none" w:sz="0" w:space="0" w:color="auto"/>
          </w:divBdr>
        </w:div>
        <w:div w:id="1870338982">
          <w:marLeft w:val="0"/>
          <w:marRight w:val="0"/>
          <w:marTop w:val="0"/>
          <w:marBottom w:val="0"/>
          <w:divBdr>
            <w:top w:val="none" w:sz="0" w:space="0" w:color="auto"/>
            <w:left w:val="none" w:sz="0" w:space="0" w:color="auto"/>
            <w:bottom w:val="none" w:sz="0" w:space="0" w:color="auto"/>
            <w:right w:val="none" w:sz="0" w:space="0" w:color="auto"/>
          </w:divBdr>
        </w:div>
        <w:div w:id="827983268">
          <w:marLeft w:val="0"/>
          <w:marRight w:val="0"/>
          <w:marTop w:val="0"/>
          <w:marBottom w:val="0"/>
          <w:divBdr>
            <w:top w:val="none" w:sz="0" w:space="0" w:color="auto"/>
            <w:left w:val="none" w:sz="0" w:space="0" w:color="auto"/>
            <w:bottom w:val="none" w:sz="0" w:space="0" w:color="auto"/>
            <w:right w:val="none" w:sz="0" w:space="0" w:color="auto"/>
          </w:divBdr>
        </w:div>
        <w:div w:id="1966738040">
          <w:marLeft w:val="0"/>
          <w:marRight w:val="0"/>
          <w:marTop w:val="0"/>
          <w:marBottom w:val="0"/>
          <w:divBdr>
            <w:top w:val="none" w:sz="0" w:space="0" w:color="auto"/>
            <w:left w:val="none" w:sz="0" w:space="0" w:color="auto"/>
            <w:bottom w:val="none" w:sz="0" w:space="0" w:color="auto"/>
            <w:right w:val="none" w:sz="0" w:space="0" w:color="auto"/>
          </w:divBdr>
        </w:div>
        <w:div w:id="582450451">
          <w:marLeft w:val="0"/>
          <w:marRight w:val="0"/>
          <w:marTop w:val="0"/>
          <w:marBottom w:val="0"/>
          <w:divBdr>
            <w:top w:val="none" w:sz="0" w:space="0" w:color="auto"/>
            <w:left w:val="none" w:sz="0" w:space="0" w:color="auto"/>
            <w:bottom w:val="none" w:sz="0" w:space="0" w:color="auto"/>
            <w:right w:val="none" w:sz="0" w:space="0" w:color="auto"/>
          </w:divBdr>
        </w:div>
        <w:div w:id="1631128356">
          <w:marLeft w:val="0"/>
          <w:marRight w:val="0"/>
          <w:marTop w:val="0"/>
          <w:marBottom w:val="0"/>
          <w:divBdr>
            <w:top w:val="none" w:sz="0" w:space="0" w:color="auto"/>
            <w:left w:val="none" w:sz="0" w:space="0" w:color="auto"/>
            <w:bottom w:val="none" w:sz="0" w:space="0" w:color="auto"/>
            <w:right w:val="none" w:sz="0" w:space="0" w:color="auto"/>
          </w:divBdr>
        </w:div>
        <w:div w:id="6908174">
          <w:marLeft w:val="0"/>
          <w:marRight w:val="0"/>
          <w:marTop w:val="0"/>
          <w:marBottom w:val="0"/>
          <w:divBdr>
            <w:top w:val="none" w:sz="0" w:space="0" w:color="auto"/>
            <w:left w:val="none" w:sz="0" w:space="0" w:color="auto"/>
            <w:bottom w:val="none" w:sz="0" w:space="0" w:color="auto"/>
            <w:right w:val="none" w:sz="0" w:space="0" w:color="auto"/>
          </w:divBdr>
        </w:div>
        <w:div w:id="1854416934">
          <w:marLeft w:val="0"/>
          <w:marRight w:val="0"/>
          <w:marTop w:val="0"/>
          <w:marBottom w:val="0"/>
          <w:divBdr>
            <w:top w:val="none" w:sz="0" w:space="0" w:color="auto"/>
            <w:left w:val="none" w:sz="0" w:space="0" w:color="auto"/>
            <w:bottom w:val="none" w:sz="0" w:space="0" w:color="auto"/>
            <w:right w:val="none" w:sz="0" w:space="0" w:color="auto"/>
          </w:divBdr>
        </w:div>
        <w:div w:id="1167555746">
          <w:marLeft w:val="0"/>
          <w:marRight w:val="0"/>
          <w:marTop w:val="0"/>
          <w:marBottom w:val="0"/>
          <w:divBdr>
            <w:top w:val="none" w:sz="0" w:space="0" w:color="auto"/>
            <w:left w:val="none" w:sz="0" w:space="0" w:color="auto"/>
            <w:bottom w:val="none" w:sz="0" w:space="0" w:color="auto"/>
            <w:right w:val="none" w:sz="0" w:space="0" w:color="auto"/>
          </w:divBdr>
        </w:div>
        <w:div w:id="278921370">
          <w:marLeft w:val="0"/>
          <w:marRight w:val="0"/>
          <w:marTop w:val="0"/>
          <w:marBottom w:val="0"/>
          <w:divBdr>
            <w:top w:val="none" w:sz="0" w:space="0" w:color="auto"/>
            <w:left w:val="none" w:sz="0" w:space="0" w:color="auto"/>
            <w:bottom w:val="none" w:sz="0" w:space="0" w:color="auto"/>
            <w:right w:val="none" w:sz="0" w:space="0" w:color="auto"/>
          </w:divBdr>
        </w:div>
        <w:div w:id="149371010">
          <w:marLeft w:val="0"/>
          <w:marRight w:val="0"/>
          <w:marTop w:val="0"/>
          <w:marBottom w:val="0"/>
          <w:divBdr>
            <w:top w:val="none" w:sz="0" w:space="0" w:color="auto"/>
            <w:left w:val="none" w:sz="0" w:space="0" w:color="auto"/>
            <w:bottom w:val="none" w:sz="0" w:space="0" w:color="auto"/>
            <w:right w:val="none" w:sz="0" w:space="0" w:color="auto"/>
          </w:divBdr>
        </w:div>
        <w:div w:id="1583173274">
          <w:marLeft w:val="0"/>
          <w:marRight w:val="0"/>
          <w:marTop w:val="0"/>
          <w:marBottom w:val="0"/>
          <w:divBdr>
            <w:top w:val="none" w:sz="0" w:space="0" w:color="auto"/>
            <w:left w:val="none" w:sz="0" w:space="0" w:color="auto"/>
            <w:bottom w:val="none" w:sz="0" w:space="0" w:color="auto"/>
            <w:right w:val="none" w:sz="0" w:space="0" w:color="auto"/>
          </w:divBdr>
        </w:div>
        <w:div w:id="190579902">
          <w:marLeft w:val="0"/>
          <w:marRight w:val="0"/>
          <w:marTop w:val="0"/>
          <w:marBottom w:val="0"/>
          <w:divBdr>
            <w:top w:val="none" w:sz="0" w:space="0" w:color="auto"/>
            <w:left w:val="none" w:sz="0" w:space="0" w:color="auto"/>
            <w:bottom w:val="none" w:sz="0" w:space="0" w:color="auto"/>
            <w:right w:val="none" w:sz="0" w:space="0" w:color="auto"/>
          </w:divBdr>
        </w:div>
        <w:div w:id="1780754876">
          <w:marLeft w:val="0"/>
          <w:marRight w:val="0"/>
          <w:marTop w:val="0"/>
          <w:marBottom w:val="0"/>
          <w:divBdr>
            <w:top w:val="none" w:sz="0" w:space="0" w:color="auto"/>
            <w:left w:val="none" w:sz="0" w:space="0" w:color="auto"/>
            <w:bottom w:val="none" w:sz="0" w:space="0" w:color="auto"/>
            <w:right w:val="none" w:sz="0" w:space="0" w:color="auto"/>
          </w:divBdr>
        </w:div>
        <w:div w:id="507908566">
          <w:marLeft w:val="0"/>
          <w:marRight w:val="0"/>
          <w:marTop w:val="0"/>
          <w:marBottom w:val="0"/>
          <w:divBdr>
            <w:top w:val="none" w:sz="0" w:space="0" w:color="auto"/>
            <w:left w:val="none" w:sz="0" w:space="0" w:color="auto"/>
            <w:bottom w:val="none" w:sz="0" w:space="0" w:color="auto"/>
            <w:right w:val="none" w:sz="0" w:space="0" w:color="auto"/>
          </w:divBdr>
        </w:div>
        <w:div w:id="1347564157">
          <w:marLeft w:val="0"/>
          <w:marRight w:val="0"/>
          <w:marTop w:val="0"/>
          <w:marBottom w:val="0"/>
          <w:divBdr>
            <w:top w:val="none" w:sz="0" w:space="0" w:color="auto"/>
            <w:left w:val="none" w:sz="0" w:space="0" w:color="auto"/>
            <w:bottom w:val="none" w:sz="0" w:space="0" w:color="auto"/>
            <w:right w:val="none" w:sz="0" w:space="0" w:color="auto"/>
          </w:divBdr>
        </w:div>
        <w:div w:id="250897735">
          <w:marLeft w:val="0"/>
          <w:marRight w:val="0"/>
          <w:marTop w:val="0"/>
          <w:marBottom w:val="0"/>
          <w:divBdr>
            <w:top w:val="none" w:sz="0" w:space="0" w:color="auto"/>
            <w:left w:val="none" w:sz="0" w:space="0" w:color="auto"/>
            <w:bottom w:val="none" w:sz="0" w:space="0" w:color="auto"/>
            <w:right w:val="none" w:sz="0" w:space="0" w:color="auto"/>
          </w:divBdr>
        </w:div>
        <w:div w:id="2081753809">
          <w:marLeft w:val="0"/>
          <w:marRight w:val="0"/>
          <w:marTop w:val="0"/>
          <w:marBottom w:val="0"/>
          <w:divBdr>
            <w:top w:val="none" w:sz="0" w:space="0" w:color="auto"/>
            <w:left w:val="none" w:sz="0" w:space="0" w:color="auto"/>
            <w:bottom w:val="none" w:sz="0" w:space="0" w:color="auto"/>
            <w:right w:val="none" w:sz="0" w:space="0" w:color="auto"/>
          </w:divBdr>
        </w:div>
        <w:div w:id="105780492">
          <w:marLeft w:val="0"/>
          <w:marRight w:val="0"/>
          <w:marTop w:val="0"/>
          <w:marBottom w:val="0"/>
          <w:divBdr>
            <w:top w:val="none" w:sz="0" w:space="0" w:color="auto"/>
            <w:left w:val="none" w:sz="0" w:space="0" w:color="auto"/>
            <w:bottom w:val="none" w:sz="0" w:space="0" w:color="auto"/>
            <w:right w:val="none" w:sz="0" w:space="0" w:color="auto"/>
          </w:divBdr>
        </w:div>
        <w:div w:id="191305253">
          <w:marLeft w:val="0"/>
          <w:marRight w:val="0"/>
          <w:marTop w:val="0"/>
          <w:marBottom w:val="0"/>
          <w:divBdr>
            <w:top w:val="none" w:sz="0" w:space="0" w:color="auto"/>
            <w:left w:val="none" w:sz="0" w:space="0" w:color="auto"/>
            <w:bottom w:val="none" w:sz="0" w:space="0" w:color="auto"/>
            <w:right w:val="none" w:sz="0" w:space="0" w:color="auto"/>
          </w:divBdr>
        </w:div>
        <w:div w:id="406419465">
          <w:marLeft w:val="0"/>
          <w:marRight w:val="0"/>
          <w:marTop w:val="0"/>
          <w:marBottom w:val="0"/>
          <w:divBdr>
            <w:top w:val="none" w:sz="0" w:space="0" w:color="auto"/>
            <w:left w:val="none" w:sz="0" w:space="0" w:color="auto"/>
            <w:bottom w:val="none" w:sz="0" w:space="0" w:color="auto"/>
            <w:right w:val="none" w:sz="0" w:space="0" w:color="auto"/>
          </w:divBdr>
        </w:div>
      </w:divsChild>
    </w:div>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629697737">
      <w:bodyDiv w:val="1"/>
      <w:marLeft w:val="0"/>
      <w:marRight w:val="0"/>
      <w:marTop w:val="0"/>
      <w:marBottom w:val="0"/>
      <w:divBdr>
        <w:top w:val="none" w:sz="0" w:space="0" w:color="auto"/>
        <w:left w:val="none" w:sz="0" w:space="0" w:color="auto"/>
        <w:bottom w:val="none" w:sz="0" w:space="0" w:color="auto"/>
        <w:right w:val="none" w:sz="0" w:space="0" w:color="auto"/>
      </w:divBdr>
      <w:divsChild>
        <w:div w:id="919800140">
          <w:marLeft w:val="0"/>
          <w:marRight w:val="0"/>
          <w:marTop w:val="0"/>
          <w:marBottom w:val="0"/>
          <w:divBdr>
            <w:top w:val="none" w:sz="0" w:space="0" w:color="auto"/>
            <w:left w:val="none" w:sz="0" w:space="0" w:color="auto"/>
            <w:bottom w:val="none" w:sz="0" w:space="0" w:color="auto"/>
            <w:right w:val="none" w:sz="0" w:space="0" w:color="auto"/>
          </w:divBdr>
        </w:div>
        <w:div w:id="948513495">
          <w:marLeft w:val="0"/>
          <w:marRight w:val="0"/>
          <w:marTop w:val="0"/>
          <w:marBottom w:val="0"/>
          <w:divBdr>
            <w:top w:val="none" w:sz="0" w:space="0" w:color="auto"/>
            <w:left w:val="none" w:sz="0" w:space="0" w:color="auto"/>
            <w:bottom w:val="none" w:sz="0" w:space="0" w:color="auto"/>
            <w:right w:val="none" w:sz="0" w:space="0" w:color="auto"/>
          </w:divBdr>
        </w:div>
        <w:div w:id="89206217">
          <w:marLeft w:val="0"/>
          <w:marRight w:val="0"/>
          <w:marTop w:val="0"/>
          <w:marBottom w:val="0"/>
          <w:divBdr>
            <w:top w:val="none" w:sz="0" w:space="0" w:color="auto"/>
            <w:left w:val="none" w:sz="0" w:space="0" w:color="auto"/>
            <w:bottom w:val="none" w:sz="0" w:space="0" w:color="auto"/>
            <w:right w:val="none" w:sz="0" w:space="0" w:color="auto"/>
          </w:divBdr>
        </w:div>
        <w:div w:id="2087876176">
          <w:marLeft w:val="0"/>
          <w:marRight w:val="0"/>
          <w:marTop w:val="0"/>
          <w:marBottom w:val="0"/>
          <w:divBdr>
            <w:top w:val="none" w:sz="0" w:space="0" w:color="auto"/>
            <w:left w:val="none" w:sz="0" w:space="0" w:color="auto"/>
            <w:bottom w:val="none" w:sz="0" w:space="0" w:color="auto"/>
            <w:right w:val="none" w:sz="0" w:space="0" w:color="auto"/>
          </w:divBdr>
        </w:div>
        <w:div w:id="1965572502">
          <w:marLeft w:val="0"/>
          <w:marRight w:val="0"/>
          <w:marTop w:val="0"/>
          <w:marBottom w:val="0"/>
          <w:divBdr>
            <w:top w:val="none" w:sz="0" w:space="0" w:color="auto"/>
            <w:left w:val="none" w:sz="0" w:space="0" w:color="auto"/>
            <w:bottom w:val="none" w:sz="0" w:space="0" w:color="auto"/>
            <w:right w:val="none" w:sz="0" w:space="0" w:color="auto"/>
          </w:divBdr>
        </w:div>
        <w:div w:id="994145301">
          <w:marLeft w:val="0"/>
          <w:marRight w:val="0"/>
          <w:marTop w:val="0"/>
          <w:marBottom w:val="0"/>
          <w:divBdr>
            <w:top w:val="none" w:sz="0" w:space="0" w:color="auto"/>
            <w:left w:val="none" w:sz="0" w:space="0" w:color="auto"/>
            <w:bottom w:val="none" w:sz="0" w:space="0" w:color="auto"/>
            <w:right w:val="none" w:sz="0" w:space="0" w:color="auto"/>
          </w:divBdr>
        </w:div>
        <w:div w:id="1782335665">
          <w:marLeft w:val="0"/>
          <w:marRight w:val="0"/>
          <w:marTop w:val="0"/>
          <w:marBottom w:val="0"/>
          <w:divBdr>
            <w:top w:val="none" w:sz="0" w:space="0" w:color="auto"/>
            <w:left w:val="none" w:sz="0" w:space="0" w:color="auto"/>
            <w:bottom w:val="none" w:sz="0" w:space="0" w:color="auto"/>
            <w:right w:val="none" w:sz="0" w:space="0" w:color="auto"/>
          </w:divBdr>
        </w:div>
        <w:div w:id="1510680089">
          <w:marLeft w:val="0"/>
          <w:marRight w:val="0"/>
          <w:marTop w:val="0"/>
          <w:marBottom w:val="0"/>
          <w:divBdr>
            <w:top w:val="none" w:sz="0" w:space="0" w:color="auto"/>
            <w:left w:val="none" w:sz="0" w:space="0" w:color="auto"/>
            <w:bottom w:val="none" w:sz="0" w:space="0" w:color="auto"/>
            <w:right w:val="none" w:sz="0" w:space="0" w:color="auto"/>
          </w:divBdr>
        </w:div>
        <w:div w:id="359940480">
          <w:marLeft w:val="0"/>
          <w:marRight w:val="0"/>
          <w:marTop w:val="0"/>
          <w:marBottom w:val="0"/>
          <w:divBdr>
            <w:top w:val="none" w:sz="0" w:space="0" w:color="auto"/>
            <w:left w:val="none" w:sz="0" w:space="0" w:color="auto"/>
            <w:bottom w:val="none" w:sz="0" w:space="0" w:color="auto"/>
            <w:right w:val="none" w:sz="0" w:space="0" w:color="auto"/>
          </w:divBdr>
        </w:div>
      </w:divsChild>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3.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15171D"/>
    <w:rsid w:val="00164C43"/>
    <w:rsid w:val="00194419"/>
    <w:rsid w:val="00205818"/>
    <w:rsid w:val="004171FC"/>
    <w:rsid w:val="00431E0A"/>
    <w:rsid w:val="004874D0"/>
    <w:rsid w:val="005519FE"/>
    <w:rsid w:val="00586453"/>
    <w:rsid w:val="005B7B9C"/>
    <w:rsid w:val="005C2971"/>
    <w:rsid w:val="005F2EAF"/>
    <w:rsid w:val="006873A8"/>
    <w:rsid w:val="00722E84"/>
    <w:rsid w:val="00747EEE"/>
    <w:rsid w:val="008B74E2"/>
    <w:rsid w:val="008C6298"/>
    <w:rsid w:val="00974099"/>
    <w:rsid w:val="00980A7D"/>
    <w:rsid w:val="009B1A1F"/>
    <w:rsid w:val="009B3894"/>
    <w:rsid w:val="00AA29AD"/>
    <w:rsid w:val="00AB1E5E"/>
    <w:rsid w:val="00AB20BA"/>
    <w:rsid w:val="00B62E10"/>
    <w:rsid w:val="00B9419D"/>
    <w:rsid w:val="00C32368"/>
    <w:rsid w:val="00CA4143"/>
    <w:rsid w:val="00CC2D6A"/>
    <w:rsid w:val="00CF4AFA"/>
    <w:rsid w:val="00D45F7C"/>
    <w:rsid w:val="00DA40E0"/>
    <w:rsid w:val="00E25450"/>
    <w:rsid w:val="00E5563E"/>
    <w:rsid w:val="00E60FBD"/>
    <w:rsid w:val="00ED4FC2"/>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4A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9</TotalTime>
  <Pages>15</Pages>
  <Words>2758</Words>
  <Characters>15724</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Lab 2 – Feasibility Model Phase 2</vt:lpstr>
    </vt:vector>
  </TitlesOfParts>
  <Company>Research In Motion Limited</Company>
  <LinksUpToDate>false</LinksUpToDate>
  <CharactersWithSpaces>18446</CharactersWithSpaces>
  <SharedDoc>false</SharedDoc>
  <HLinks>
    <vt:vector size="6" baseType="variant">
      <vt:variant>
        <vt:i4>917515</vt:i4>
      </vt:variant>
      <vt:variant>
        <vt:i4>0</vt:i4>
      </vt:variant>
      <vt:variant>
        <vt:i4>0</vt:i4>
      </vt:variant>
      <vt:variant>
        <vt:i4>5</vt:i4>
      </vt:variant>
      <vt:variant>
        <vt:lpwstr>https://www.ti.com/lit/sg/sdyu001ab/sdyu001ab.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 Feasibility Model Phase 2</dc:title>
  <dc:subject/>
  <dc:creator>Derek Wright</dc:creator>
  <cp:keywords/>
  <cp:lastModifiedBy>Barry Cimring</cp:lastModifiedBy>
  <cp:revision>552</cp:revision>
  <cp:lastPrinted>2016-01-06T00:59:00Z</cp:lastPrinted>
  <dcterms:created xsi:type="dcterms:W3CDTF">2020-12-09T04:22:00Z</dcterms:created>
  <dcterms:modified xsi:type="dcterms:W3CDTF">2021-06-18T21:48:00Z</dcterms:modified>
</cp:coreProperties>
</file>